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customXml/itemProps2.xml" ContentType="application/vnd.openxmlformats-officedocument.customXmlProperties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CD3B81" w14:textId="77777777" w:rsidR="002145C3" w:rsidRPr="00FA3896" w:rsidRDefault="00B157A2" w:rsidP="00B157A2">
      <w:pPr>
        <w:spacing w:after="0" w:line="240" w:lineRule="auto"/>
        <w:jc w:val="center"/>
        <w:rPr>
          <w:b/>
          <w:sz w:val="28"/>
          <w:szCs w:val="24"/>
        </w:rPr>
      </w:pPr>
      <w:r w:rsidRPr="00FA3896">
        <w:rPr>
          <w:b/>
          <w:sz w:val="28"/>
          <w:szCs w:val="24"/>
        </w:rPr>
        <w:t>Fayetteville State University Student Health Services</w:t>
      </w:r>
    </w:p>
    <w:p w14:paraId="65708F17" w14:textId="77777777" w:rsidR="00B157A2" w:rsidRPr="00FA3896" w:rsidRDefault="003D0E7E" w:rsidP="00B157A2">
      <w:pPr>
        <w:spacing w:after="0" w:line="240" w:lineRule="auto"/>
        <w:jc w:val="center"/>
        <w:rPr>
          <w:b/>
          <w:bCs/>
          <w:sz w:val="28"/>
          <w:szCs w:val="24"/>
        </w:rPr>
      </w:pPr>
      <w:r w:rsidRPr="00FA3896">
        <w:rPr>
          <w:b/>
          <w:bCs/>
          <w:sz w:val="28"/>
          <w:szCs w:val="24"/>
        </w:rPr>
        <w:t>Bronco Wellness</w:t>
      </w:r>
      <w:r w:rsidR="00B157A2" w:rsidRPr="00FA3896">
        <w:rPr>
          <w:b/>
          <w:bCs/>
          <w:sz w:val="28"/>
          <w:szCs w:val="24"/>
        </w:rPr>
        <w:t xml:space="preserve"> Program Request Form</w:t>
      </w:r>
    </w:p>
    <w:p w14:paraId="2A2E4D48" w14:textId="77777777" w:rsidR="00B6626D" w:rsidRPr="007B7B5D" w:rsidRDefault="00B6626D" w:rsidP="00B157A2">
      <w:pPr>
        <w:spacing w:after="0" w:line="240" w:lineRule="auto"/>
        <w:jc w:val="center"/>
        <w:rPr>
          <w:sz w:val="24"/>
          <w:szCs w:val="24"/>
        </w:rPr>
      </w:pPr>
    </w:p>
    <w:p w14:paraId="4D579A86" w14:textId="77777777" w:rsidR="00BF3573" w:rsidRPr="007B7B5D" w:rsidRDefault="00BF3573" w:rsidP="00B77F72">
      <w:pPr>
        <w:pStyle w:val="Default"/>
        <w:rPr>
          <w:rFonts w:asciiTheme="minorHAnsi" w:hAnsiTheme="minorHAnsi"/>
          <w:b/>
          <w:u w:val="single"/>
        </w:rPr>
      </w:pPr>
      <w:r w:rsidRPr="007B7B5D">
        <w:rPr>
          <w:rFonts w:asciiTheme="minorHAnsi" w:hAnsiTheme="minorHAnsi"/>
          <w:b/>
          <w:bCs/>
          <w:highlight w:val="yellow"/>
          <w:u w:val="single"/>
        </w:rPr>
        <w:t>This form must be submitted at least 2 weeks prior to the requested program dates.</w:t>
      </w:r>
    </w:p>
    <w:p w14:paraId="34CFD894" w14:textId="77777777" w:rsidR="00BF3573" w:rsidRDefault="00BF3573">
      <w:pPr>
        <w:pStyle w:val="Default"/>
        <w:rPr>
          <w:rFonts w:asciiTheme="minorHAnsi" w:hAnsiTheme="minorHAnsi"/>
        </w:rPr>
      </w:pPr>
    </w:p>
    <w:p w14:paraId="24B46DB3" w14:textId="3C541468" w:rsidR="00ED18D4" w:rsidRPr="00C22E01" w:rsidRDefault="00C22E01">
      <w:pPr>
        <w:pStyle w:val="Default"/>
        <w:rPr>
          <w:rFonts w:asciiTheme="minorHAnsi" w:hAnsiTheme="minorHAnsi"/>
          <w:b/>
        </w:rPr>
      </w:pPr>
      <w:r w:rsidRPr="00C22E01">
        <w:rPr>
          <w:rFonts w:asciiTheme="minorHAnsi" w:hAnsiTheme="minorHAnsi"/>
          <w:b/>
        </w:rPr>
        <w:t xml:space="preserve">Date: </w:t>
      </w:r>
      <w:sdt>
        <w:sdtPr>
          <w:rPr>
            <w:rFonts w:asciiTheme="minorHAnsi" w:hAnsiTheme="minorHAnsi"/>
            <w:b/>
          </w:rPr>
          <w:id w:val="-1033650826"/>
          <w:placeholder>
            <w:docPart w:val="82447C6431AA480C89CAD5EEABC41A71"/>
          </w:placeholder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="006345DB">
            <w:rPr>
              <w:rFonts w:asciiTheme="minorHAnsi" w:hAnsiTheme="minorHAnsi"/>
              <w:b/>
            </w:rPr>
            <w:t xml:space="preserve">  </w:t>
          </w:r>
          <w:r w:rsidR="00FA3896">
            <w:rPr>
              <w:rFonts w:asciiTheme="minorHAnsi" w:hAnsiTheme="minorHAnsi"/>
              <w:b/>
            </w:rPr>
            <w:t xml:space="preserve">               </w:t>
          </w:r>
        </w:sdtContent>
      </w:sdt>
    </w:p>
    <w:p w14:paraId="453F08DA" w14:textId="77777777" w:rsidR="00AB0D51" w:rsidRDefault="00AB0D51" w:rsidP="00AB0D51">
      <w:pPr>
        <w:pStyle w:val="Default"/>
        <w:rPr>
          <w:rFonts w:asciiTheme="minorHAnsi" w:hAnsiTheme="minorHAnsi"/>
          <w:b/>
          <w:bCs/>
        </w:rPr>
      </w:pPr>
    </w:p>
    <w:p w14:paraId="35BB7BEE" w14:textId="49267589" w:rsidR="00AB0D51" w:rsidRDefault="00AB0D51" w:rsidP="00AB0D51">
      <w:pPr>
        <w:pStyle w:val="Default"/>
        <w:rPr>
          <w:rFonts w:asciiTheme="minorHAnsi" w:hAnsiTheme="minorHAnsi"/>
          <w:b/>
          <w:bCs/>
        </w:rPr>
      </w:pPr>
      <w:r>
        <w:rPr>
          <w:rFonts w:asciiTheme="minorHAnsi" w:hAnsiTheme="minorHAnsi"/>
          <w:b/>
          <w:bCs/>
        </w:rPr>
        <w:t>Is this</w:t>
      </w:r>
      <w:r>
        <w:rPr>
          <w:rFonts w:asciiTheme="minorHAnsi" w:hAnsiTheme="minorHAnsi"/>
          <w:b/>
          <w:bCs/>
        </w:rPr>
        <w:t xml:space="preserve"> a request to co</w:t>
      </w:r>
      <w:r>
        <w:rPr>
          <w:rFonts w:asciiTheme="minorHAnsi" w:hAnsiTheme="minorHAnsi"/>
          <w:b/>
          <w:bCs/>
        </w:rPr>
        <w:t>llaboration with a university department or organization?</w:t>
      </w:r>
      <w:r>
        <w:rPr>
          <w:rFonts w:asciiTheme="minorHAnsi" w:hAnsiTheme="minorHAnsi"/>
          <w:b/>
          <w:bCs/>
        </w:rPr>
        <w:t xml:space="preserve"> </w:t>
      </w:r>
      <w:r>
        <w:rPr>
          <w:rFonts w:asciiTheme="minorHAnsi" w:hAnsiTheme="minorHAnsi"/>
          <w:b/>
          <w:bCs/>
        </w:rPr>
        <w:t xml:space="preserve">Yes </w:t>
      </w:r>
      <w:sdt>
        <w:sdtPr>
          <w:rPr>
            <w:rFonts w:asciiTheme="minorHAnsi" w:hAnsiTheme="minorHAnsi"/>
            <w:b/>
            <w:bCs/>
          </w:rPr>
          <w:id w:val="189083505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>
        <w:rPr>
          <w:rFonts w:asciiTheme="minorHAnsi" w:hAnsiTheme="minorHAnsi"/>
          <w:b/>
          <w:bCs/>
        </w:rPr>
        <w:t xml:space="preserve">    </w:t>
      </w:r>
      <w:r>
        <w:rPr>
          <w:rFonts w:asciiTheme="minorHAnsi" w:hAnsiTheme="minorHAnsi"/>
          <w:b/>
          <w:bCs/>
        </w:rPr>
        <w:t xml:space="preserve">No </w:t>
      </w:r>
      <w:sdt>
        <w:sdtPr>
          <w:rPr>
            <w:rFonts w:asciiTheme="minorHAnsi" w:hAnsiTheme="minorHAnsi"/>
            <w:b/>
            <w:bCs/>
          </w:rPr>
          <w:id w:val="20144100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</w:p>
    <w:p w14:paraId="3FADF3D9" w14:textId="73AFA41E" w:rsidR="00AB0D51" w:rsidRPr="007B7B5D" w:rsidRDefault="00AB0D51" w:rsidP="00AB0D51">
      <w:pPr>
        <w:pStyle w:val="Default"/>
        <w:rPr>
          <w:rFonts w:asciiTheme="minorHAnsi" w:hAnsiTheme="minorHAnsi"/>
          <w:b/>
          <w:bCs/>
        </w:rPr>
      </w:pPr>
      <w:r>
        <w:rPr>
          <w:rFonts w:asciiTheme="minorHAnsi" w:hAnsiTheme="minorHAnsi"/>
          <w:b/>
          <w:bCs/>
        </w:rPr>
        <w:t xml:space="preserve">If yes, please provide </w:t>
      </w:r>
      <w:r>
        <w:rPr>
          <w:rFonts w:asciiTheme="minorHAnsi" w:hAnsiTheme="minorHAnsi"/>
          <w:b/>
          <w:bCs/>
        </w:rPr>
        <w:t>university department or organization</w:t>
      </w:r>
      <w:r>
        <w:rPr>
          <w:rFonts w:asciiTheme="minorHAnsi" w:hAnsiTheme="minorHAnsi"/>
          <w:b/>
          <w:bCs/>
        </w:rPr>
        <w:t xml:space="preserve"> name: </w:t>
      </w:r>
      <w:sdt>
        <w:sdtPr>
          <w:rPr>
            <w:rFonts w:asciiTheme="minorHAnsi" w:hAnsiTheme="minorHAnsi"/>
            <w:b/>
            <w:bCs/>
          </w:rPr>
          <w:id w:val="1861999703"/>
          <w:placeholder>
            <w:docPart w:val="A810A759A33543EEA3A3BD4595CCB9E1"/>
          </w:placeholder>
          <w:text/>
        </w:sdtPr>
        <w:sdtContent>
          <w:r>
            <w:rPr>
              <w:rFonts w:asciiTheme="minorHAnsi" w:hAnsiTheme="minorHAnsi"/>
              <w:b/>
              <w:bCs/>
            </w:rPr>
            <w:t xml:space="preserve">                                                </w:t>
          </w:r>
        </w:sdtContent>
      </w:sdt>
    </w:p>
    <w:p w14:paraId="6377F7E3" w14:textId="0655DB01" w:rsidR="00AB0D51" w:rsidRDefault="00AB0D51" w:rsidP="00AB0D51">
      <w:pPr>
        <w:pStyle w:val="Default"/>
        <w:rPr>
          <w:rFonts w:asciiTheme="minorHAnsi" w:hAnsiTheme="minorHAnsi"/>
          <w:b/>
          <w:bCs/>
        </w:rPr>
      </w:pPr>
    </w:p>
    <w:tbl>
      <w:tblPr>
        <w:tblStyle w:val="LightShading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58"/>
        <w:gridCol w:w="6192"/>
      </w:tblGrid>
      <w:tr w:rsidR="00BF3573" w:rsidRPr="007B7B5D" w14:paraId="6DE6F12A" w14:textId="77777777" w:rsidTr="00AB0D5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2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31AA50B5" w14:textId="77777777" w:rsidR="00BF3573" w:rsidRPr="007B7B5D" w:rsidRDefault="00BF3573" w:rsidP="00BF3573">
            <w:pPr>
              <w:pStyle w:val="Default"/>
              <w:jc w:val="center"/>
              <w:rPr>
                <w:rFonts w:asciiTheme="minorHAnsi" w:hAnsiTheme="minorHAnsi"/>
                <w:b w:val="0"/>
                <w:bCs w:val="0"/>
              </w:rPr>
            </w:pPr>
            <w:r w:rsidRPr="007B7B5D">
              <w:rPr>
                <w:rFonts w:asciiTheme="minorHAnsi" w:hAnsiTheme="minorHAnsi"/>
              </w:rPr>
              <w:t>CONTACT INFORMATION</w:t>
            </w:r>
          </w:p>
        </w:tc>
      </w:tr>
      <w:tr w:rsidR="00DC46FB" w:rsidRPr="007B7B5D" w14:paraId="50490977" w14:textId="77777777" w:rsidTr="00AB0D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58" w:type="dxa"/>
            <w:tcBorders>
              <w:left w:val="none" w:sz="0" w:space="0" w:color="auto"/>
              <w:right w:val="none" w:sz="0" w:space="0" w:color="auto"/>
            </w:tcBorders>
          </w:tcPr>
          <w:p w14:paraId="4FBEC80D" w14:textId="77777777" w:rsidR="00BF3573" w:rsidRPr="00DC46FB" w:rsidRDefault="00B22781" w:rsidP="00B22781">
            <w:pPr>
              <w:pStyle w:val="Default"/>
              <w:rPr>
                <w:rFonts w:asciiTheme="minorHAnsi" w:hAnsiTheme="minorHAnsi"/>
              </w:rPr>
            </w:pPr>
            <w:r w:rsidRPr="00DC46FB">
              <w:rPr>
                <w:rFonts w:asciiTheme="minorHAnsi" w:hAnsiTheme="minorHAnsi"/>
                <w:bCs w:val="0"/>
              </w:rPr>
              <w:t>Name</w:t>
            </w:r>
            <w:r w:rsidR="00BF3573" w:rsidRPr="00DC46FB">
              <w:rPr>
                <w:rFonts w:asciiTheme="minorHAnsi" w:hAnsiTheme="minorHAnsi"/>
              </w:rPr>
              <w:t xml:space="preserve">: </w:t>
            </w:r>
          </w:p>
        </w:tc>
        <w:sdt>
          <w:sdtPr>
            <w:rPr>
              <w:rFonts w:asciiTheme="minorHAnsi" w:hAnsiTheme="minorHAnsi"/>
              <w:b/>
              <w:bCs/>
            </w:rPr>
            <w:id w:val="-611821441"/>
            <w:placeholder>
              <w:docPart w:val="5F1EAD5820994A1DBCFF203BAB75BF31"/>
            </w:placeholder>
            <w:showingPlcHdr/>
            <w:text/>
          </w:sdtPr>
          <w:sdtContent>
            <w:tc>
              <w:tcPr>
                <w:tcW w:w="6192" w:type="dxa"/>
                <w:tcBorders>
                  <w:left w:val="none" w:sz="0" w:space="0" w:color="auto"/>
                  <w:right w:val="none" w:sz="0" w:space="0" w:color="auto"/>
                </w:tcBorders>
              </w:tcPr>
              <w:p w14:paraId="650D74DC" w14:textId="77777777" w:rsidR="00BF3573" w:rsidRPr="007B7B5D" w:rsidRDefault="00C22E01" w:rsidP="00C22E01">
                <w:pPr>
                  <w:pStyle w:val="Default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Theme="minorHAnsi" w:hAnsiTheme="minorHAnsi"/>
                    <w:b/>
                    <w:bCs/>
                  </w:rPr>
                </w:pPr>
                <w:r>
                  <w:rPr>
                    <w:rFonts w:asciiTheme="minorHAnsi" w:hAnsiTheme="minorHAnsi"/>
                    <w:b/>
                    <w:bCs/>
                  </w:rPr>
                  <w:t xml:space="preserve">                                                                                                   </w:t>
                </w:r>
              </w:p>
            </w:tc>
          </w:sdtContent>
        </w:sdt>
      </w:tr>
      <w:tr w:rsidR="00DC46FB" w:rsidRPr="007B7B5D" w14:paraId="7EB9C5BC" w14:textId="77777777" w:rsidTr="00AB0D5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58" w:type="dxa"/>
          </w:tcPr>
          <w:p w14:paraId="1CFD0980" w14:textId="3DB6F23F" w:rsidR="00B22781" w:rsidRPr="00DC46FB" w:rsidRDefault="00B22781" w:rsidP="00B22781">
            <w:pPr>
              <w:pStyle w:val="Default"/>
              <w:rPr>
                <w:rFonts w:asciiTheme="minorHAnsi" w:hAnsiTheme="minorHAnsi"/>
              </w:rPr>
            </w:pPr>
            <w:r w:rsidRPr="00DC46FB">
              <w:rPr>
                <w:rFonts w:asciiTheme="minorHAnsi" w:hAnsiTheme="minorHAnsi"/>
              </w:rPr>
              <w:t xml:space="preserve">Title </w:t>
            </w:r>
            <w:r w:rsidRPr="00DC46FB">
              <w:rPr>
                <w:rFonts w:asciiTheme="minorHAnsi" w:hAnsiTheme="minorHAnsi"/>
                <w:sz w:val="16"/>
              </w:rPr>
              <w:t>(RA, athletic trainer,</w:t>
            </w:r>
            <w:r w:rsidRPr="00DC46FB">
              <w:rPr>
                <w:rFonts w:asciiTheme="minorHAnsi" w:hAnsiTheme="minorHAnsi"/>
                <w:bCs w:val="0"/>
                <w:sz w:val="16"/>
              </w:rPr>
              <w:t xml:space="preserve"> president </w:t>
            </w:r>
            <w:r w:rsidR="00113258" w:rsidRPr="00DC46FB">
              <w:rPr>
                <w:rFonts w:asciiTheme="minorHAnsi" w:hAnsiTheme="minorHAnsi"/>
                <w:sz w:val="16"/>
              </w:rPr>
              <w:t>etc.</w:t>
            </w:r>
            <w:r w:rsidRPr="00DC46FB">
              <w:rPr>
                <w:rFonts w:asciiTheme="minorHAnsi" w:hAnsiTheme="minorHAnsi"/>
                <w:sz w:val="16"/>
              </w:rPr>
              <w:t>)</w:t>
            </w:r>
            <w:r w:rsidRPr="00535E61">
              <w:rPr>
                <w:rFonts w:asciiTheme="minorHAnsi" w:hAnsiTheme="minorHAnsi"/>
              </w:rPr>
              <w:t>:</w:t>
            </w:r>
            <w:r w:rsidRPr="00535E61">
              <w:rPr>
                <w:rFonts w:asciiTheme="minorHAnsi" w:hAnsiTheme="minorHAnsi"/>
                <w:sz w:val="18"/>
              </w:rPr>
              <w:t xml:space="preserve"> </w:t>
            </w:r>
          </w:p>
        </w:tc>
        <w:sdt>
          <w:sdtPr>
            <w:rPr>
              <w:rFonts w:asciiTheme="minorHAnsi" w:hAnsiTheme="minorHAnsi"/>
              <w:b/>
              <w:bCs/>
            </w:rPr>
            <w:id w:val="-1994721064"/>
            <w:placeholder>
              <w:docPart w:val="4BDFEF7C88614525A65131D2BBC9F2EA"/>
            </w:placeholder>
            <w:showingPlcHdr/>
            <w:text/>
          </w:sdtPr>
          <w:sdtContent>
            <w:tc>
              <w:tcPr>
                <w:tcW w:w="6192" w:type="dxa"/>
              </w:tcPr>
              <w:p w14:paraId="3262433A" w14:textId="77777777" w:rsidR="00B22781" w:rsidRPr="007B7B5D" w:rsidRDefault="00C22E01" w:rsidP="00C22E01">
                <w:pPr>
                  <w:pStyle w:val="Defaul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hAnsiTheme="minorHAnsi"/>
                    <w:b/>
                    <w:bCs/>
                  </w:rPr>
                </w:pPr>
                <w:r>
                  <w:rPr>
                    <w:rFonts w:asciiTheme="minorHAnsi" w:hAnsiTheme="minorHAnsi"/>
                    <w:b/>
                    <w:bCs/>
                  </w:rPr>
                  <w:t xml:space="preserve">                                                                                                 </w:t>
                </w: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DC46FB" w:rsidRPr="007B7B5D" w14:paraId="4F47A0A7" w14:textId="77777777" w:rsidTr="00AB0D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58" w:type="dxa"/>
            <w:tcBorders>
              <w:left w:val="none" w:sz="0" w:space="0" w:color="auto"/>
              <w:right w:val="none" w:sz="0" w:space="0" w:color="auto"/>
            </w:tcBorders>
          </w:tcPr>
          <w:p w14:paraId="37E3A9F2" w14:textId="25B6DF3C" w:rsidR="00B22781" w:rsidRPr="00DC46FB" w:rsidRDefault="00B22781" w:rsidP="00CC165C">
            <w:pPr>
              <w:pStyle w:val="Default"/>
              <w:rPr>
                <w:rFonts w:asciiTheme="minorHAnsi" w:hAnsiTheme="minorHAnsi"/>
              </w:rPr>
            </w:pPr>
            <w:r w:rsidRPr="00DC46FB">
              <w:rPr>
                <w:rFonts w:asciiTheme="minorHAnsi" w:hAnsiTheme="minorHAnsi"/>
              </w:rPr>
              <w:t>Organization</w:t>
            </w:r>
            <w:r w:rsidR="00FA3896">
              <w:rPr>
                <w:rFonts w:asciiTheme="minorHAnsi" w:hAnsiTheme="minorHAnsi"/>
              </w:rPr>
              <w:t>/Department</w:t>
            </w:r>
            <w:r w:rsidRPr="00DC46FB">
              <w:rPr>
                <w:rFonts w:asciiTheme="minorHAnsi" w:hAnsiTheme="minorHAnsi"/>
              </w:rPr>
              <w:t xml:space="preserve">: </w:t>
            </w:r>
          </w:p>
        </w:tc>
        <w:sdt>
          <w:sdtPr>
            <w:rPr>
              <w:rFonts w:asciiTheme="minorHAnsi" w:hAnsiTheme="minorHAnsi"/>
              <w:b/>
              <w:bCs/>
            </w:rPr>
            <w:id w:val="414828176"/>
            <w:placeholder>
              <w:docPart w:val="AEB68075DB3A49C693F3A904D2276281"/>
            </w:placeholder>
            <w:showingPlcHdr/>
            <w:text/>
          </w:sdtPr>
          <w:sdtContent>
            <w:tc>
              <w:tcPr>
                <w:tcW w:w="6192" w:type="dxa"/>
                <w:tcBorders>
                  <w:left w:val="none" w:sz="0" w:space="0" w:color="auto"/>
                  <w:right w:val="none" w:sz="0" w:space="0" w:color="auto"/>
                </w:tcBorders>
              </w:tcPr>
              <w:p w14:paraId="33FB6B14" w14:textId="77777777" w:rsidR="00B22781" w:rsidRPr="007B7B5D" w:rsidRDefault="0023660B" w:rsidP="00CC165C">
                <w:pPr>
                  <w:pStyle w:val="Default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Theme="minorHAnsi" w:hAnsiTheme="minorHAnsi"/>
                    <w:b/>
                    <w:bCs/>
                  </w:rPr>
                </w:pPr>
                <w:r>
                  <w:rPr>
                    <w:rFonts w:asciiTheme="minorHAnsi" w:hAnsiTheme="minorHAnsi"/>
                    <w:b/>
                    <w:bCs/>
                  </w:rPr>
                  <w:t xml:space="preserve">                                                                                                 </w:t>
                </w: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DC46FB" w:rsidRPr="007B7B5D" w14:paraId="645BDCA9" w14:textId="77777777" w:rsidTr="00AB0D5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58" w:type="dxa"/>
          </w:tcPr>
          <w:p w14:paraId="09EAFDF7" w14:textId="77777777" w:rsidR="00B22781" w:rsidRPr="00DC46FB" w:rsidRDefault="00B22781" w:rsidP="00CC165C">
            <w:pPr>
              <w:pStyle w:val="Default"/>
              <w:rPr>
                <w:rFonts w:asciiTheme="minorHAnsi" w:hAnsiTheme="minorHAnsi"/>
              </w:rPr>
            </w:pPr>
            <w:r w:rsidRPr="00DC46FB">
              <w:rPr>
                <w:rFonts w:asciiTheme="minorHAnsi" w:hAnsiTheme="minorHAnsi"/>
              </w:rPr>
              <w:t>Campus Address:</w:t>
            </w:r>
          </w:p>
        </w:tc>
        <w:sdt>
          <w:sdtPr>
            <w:rPr>
              <w:rFonts w:asciiTheme="minorHAnsi" w:hAnsiTheme="minorHAnsi"/>
              <w:b/>
              <w:bCs/>
            </w:rPr>
            <w:id w:val="-58176466"/>
            <w:placeholder>
              <w:docPart w:val="06F00249C8AE44088E8D9ACBDF8040D2"/>
            </w:placeholder>
            <w:showingPlcHdr/>
            <w:text/>
          </w:sdtPr>
          <w:sdtContent>
            <w:tc>
              <w:tcPr>
                <w:tcW w:w="6192" w:type="dxa"/>
              </w:tcPr>
              <w:p w14:paraId="171D914C" w14:textId="77777777" w:rsidR="00B22781" w:rsidRPr="007B7B5D" w:rsidRDefault="00C22E01" w:rsidP="00C22E01">
                <w:pPr>
                  <w:pStyle w:val="Defaul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hAnsiTheme="minorHAnsi"/>
                    <w:b/>
                    <w:bCs/>
                  </w:rPr>
                </w:pPr>
                <w:r>
                  <w:rPr>
                    <w:rFonts w:asciiTheme="minorHAnsi" w:hAnsiTheme="minorHAnsi"/>
                    <w:b/>
                    <w:bCs/>
                  </w:rPr>
                  <w:t xml:space="preserve">                                                                                                 </w:t>
                </w:r>
              </w:p>
            </w:tc>
          </w:sdtContent>
        </w:sdt>
      </w:tr>
      <w:tr w:rsidR="00DC46FB" w:rsidRPr="007B7B5D" w14:paraId="5D120289" w14:textId="77777777" w:rsidTr="00AB0D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58" w:type="dxa"/>
            <w:tcBorders>
              <w:left w:val="none" w:sz="0" w:space="0" w:color="auto"/>
              <w:right w:val="none" w:sz="0" w:space="0" w:color="auto"/>
            </w:tcBorders>
          </w:tcPr>
          <w:p w14:paraId="332D273F" w14:textId="77777777" w:rsidR="00B22781" w:rsidRPr="00DC46FB" w:rsidRDefault="00B22781" w:rsidP="00B22781">
            <w:pPr>
              <w:pStyle w:val="Default"/>
              <w:rPr>
                <w:rFonts w:asciiTheme="minorHAnsi" w:hAnsiTheme="minorHAnsi"/>
              </w:rPr>
            </w:pPr>
            <w:r w:rsidRPr="00DC46FB">
              <w:rPr>
                <w:rFonts w:asciiTheme="minorHAnsi" w:hAnsiTheme="minorHAnsi"/>
              </w:rPr>
              <w:t>Phone</w:t>
            </w:r>
            <w:r w:rsidRPr="00DC46FB">
              <w:rPr>
                <w:rFonts w:asciiTheme="minorHAnsi" w:hAnsiTheme="minorHAnsi"/>
                <w:bCs w:val="0"/>
              </w:rPr>
              <w:t xml:space="preserve"> Number</w:t>
            </w:r>
            <w:r w:rsidRPr="00DC46FB">
              <w:rPr>
                <w:rFonts w:asciiTheme="minorHAnsi" w:hAnsiTheme="minorHAnsi"/>
              </w:rPr>
              <w:t xml:space="preserve">: </w:t>
            </w:r>
          </w:p>
        </w:tc>
        <w:sdt>
          <w:sdtPr>
            <w:rPr>
              <w:rFonts w:asciiTheme="minorHAnsi" w:hAnsiTheme="minorHAnsi"/>
              <w:b/>
              <w:bCs/>
            </w:rPr>
            <w:id w:val="-1764746725"/>
            <w:placeholder>
              <w:docPart w:val="E6A3E9AF76A849CAAA289734064A9348"/>
            </w:placeholder>
            <w:showingPlcHdr/>
            <w:text/>
          </w:sdtPr>
          <w:sdtContent>
            <w:tc>
              <w:tcPr>
                <w:tcW w:w="6192" w:type="dxa"/>
                <w:tcBorders>
                  <w:left w:val="none" w:sz="0" w:space="0" w:color="auto"/>
                  <w:right w:val="none" w:sz="0" w:space="0" w:color="auto"/>
                </w:tcBorders>
              </w:tcPr>
              <w:p w14:paraId="66476C48" w14:textId="77777777" w:rsidR="00B22781" w:rsidRPr="007B7B5D" w:rsidRDefault="0023660B" w:rsidP="00CC165C">
                <w:pPr>
                  <w:pStyle w:val="Default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Theme="minorHAnsi" w:hAnsiTheme="minorHAnsi"/>
                    <w:b/>
                    <w:bCs/>
                  </w:rPr>
                </w:pPr>
                <w:r>
                  <w:rPr>
                    <w:rFonts w:asciiTheme="minorHAnsi" w:hAnsiTheme="minorHAnsi"/>
                    <w:b/>
                    <w:bCs/>
                  </w:rPr>
                  <w:t xml:space="preserve">                                                                                                 </w:t>
                </w: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DC46FB" w:rsidRPr="007B7B5D" w14:paraId="221F410F" w14:textId="77777777" w:rsidTr="00AB0D5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58" w:type="dxa"/>
          </w:tcPr>
          <w:p w14:paraId="16F82FB1" w14:textId="77777777" w:rsidR="00B22781" w:rsidRPr="00DC46FB" w:rsidRDefault="00B22781" w:rsidP="00CC165C">
            <w:pPr>
              <w:pStyle w:val="Default"/>
              <w:rPr>
                <w:rFonts w:asciiTheme="minorHAnsi" w:hAnsiTheme="minorHAnsi"/>
              </w:rPr>
            </w:pPr>
            <w:r w:rsidRPr="00DC46FB">
              <w:rPr>
                <w:rFonts w:asciiTheme="minorHAnsi" w:hAnsiTheme="minorHAnsi"/>
              </w:rPr>
              <w:t>E-Mail</w:t>
            </w:r>
            <w:r w:rsidRPr="00DC46FB">
              <w:rPr>
                <w:rFonts w:asciiTheme="minorHAnsi" w:hAnsiTheme="minorHAnsi"/>
                <w:bCs w:val="0"/>
              </w:rPr>
              <w:t xml:space="preserve"> Address</w:t>
            </w:r>
            <w:r w:rsidRPr="00DC46FB">
              <w:rPr>
                <w:rFonts w:asciiTheme="minorHAnsi" w:hAnsiTheme="minorHAnsi"/>
              </w:rPr>
              <w:t xml:space="preserve">: </w:t>
            </w:r>
          </w:p>
        </w:tc>
        <w:sdt>
          <w:sdtPr>
            <w:rPr>
              <w:rFonts w:asciiTheme="minorHAnsi" w:hAnsiTheme="minorHAnsi"/>
              <w:b/>
              <w:bCs/>
            </w:rPr>
            <w:id w:val="729813730"/>
            <w:placeholder>
              <w:docPart w:val="96333156F87A4137AE00BC17A7873B19"/>
            </w:placeholder>
            <w:showingPlcHdr/>
            <w:text/>
          </w:sdtPr>
          <w:sdtContent>
            <w:tc>
              <w:tcPr>
                <w:tcW w:w="6192" w:type="dxa"/>
              </w:tcPr>
              <w:p w14:paraId="4A4A5EAF" w14:textId="77777777" w:rsidR="00B22781" w:rsidRPr="007B7B5D" w:rsidRDefault="0023660B" w:rsidP="00CC165C">
                <w:pPr>
                  <w:pStyle w:val="Defaul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hAnsiTheme="minorHAnsi"/>
                    <w:b/>
                    <w:bCs/>
                  </w:rPr>
                </w:pPr>
                <w:r>
                  <w:rPr>
                    <w:rFonts w:asciiTheme="minorHAnsi" w:hAnsiTheme="minorHAnsi"/>
                    <w:b/>
                    <w:bCs/>
                  </w:rPr>
                  <w:t xml:space="preserve">                                                                                                 </w:t>
                </w: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</w:tbl>
    <w:p w14:paraId="240F9BFE" w14:textId="77777777" w:rsidR="00B6626D" w:rsidRPr="007B7B5D" w:rsidRDefault="00B6626D" w:rsidP="00B6626D">
      <w:pPr>
        <w:pStyle w:val="Default"/>
        <w:rPr>
          <w:rFonts w:asciiTheme="minorHAnsi" w:hAnsiTheme="minorHAnsi"/>
          <w:b/>
          <w:bCs/>
        </w:rPr>
      </w:pPr>
    </w:p>
    <w:tbl>
      <w:tblPr>
        <w:tblStyle w:val="LightGrid"/>
        <w:tblW w:w="0" w:type="auto"/>
        <w:tblLook w:val="04A0" w:firstRow="1" w:lastRow="0" w:firstColumn="1" w:lastColumn="0" w:noHBand="0" w:noVBand="1"/>
      </w:tblPr>
      <w:tblGrid>
        <w:gridCol w:w="2155"/>
        <w:gridCol w:w="7185"/>
      </w:tblGrid>
      <w:tr w:rsidR="00B22781" w:rsidRPr="007B7B5D" w14:paraId="006A1F5B" w14:textId="77777777" w:rsidTr="00DC46F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14:paraId="05E013F4" w14:textId="77777777" w:rsidR="00B22781" w:rsidRPr="00945800" w:rsidRDefault="00B22781" w:rsidP="00DC46FB">
            <w:pPr>
              <w:jc w:val="center"/>
              <w:rPr>
                <w:rFonts w:asciiTheme="minorHAnsi" w:hAnsiTheme="minorHAnsi"/>
                <w:sz w:val="24"/>
                <w:szCs w:val="24"/>
                <w:highlight w:val="cyan"/>
              </w:rPr>
            </w:pPr>
            <w:r w:rsidRPr="00945800">
              <w:rPr>
                <w:rFonts w:asciiTheme="minorHAnsi" w:hAnsiTheme="minorHAnsi"/>
                <w:sz w:val="24"/>
                <w:szCs w:val="24"/>
                <w:highlight w:val="cyan"/>
              </w:rPr>
              <w:t>For Resident Assistants and Residential Programming</w:t>
            </w:r>
          </w:p>
        </w:tc>
      </w:tr>
      <w:tr w:rsidR="00B22781" w:rsidRPr="007B7B5D" w14:paraId="2B389C99" w14:textId="77777777" w:rsidTr="00DC46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14:paraId="0241A3E1" w14:textId="77777777" w:rsidR="00B22781" w:rsidRPr="007B7B5D" w:rsidRDefault="00B22781" w:rsidP="00DC46FB">
            <w:pPr>
              <w:jc w:val="center"/>
              <w:rPr>
                <w:rFonts w:asciiTheme="minorHAnsi" w:hAnsiTheme="minorHAnsi"/>
                <w:sz w:val="24"/>
                <w:szCs w:val="24"/>
              </w:rPr>
            </w:pPr>
            <w:r w:rsidRPr="007B7B5D">
              <w:rPr>
                <w:rFonts w:asciiTheme="minorHAnsi" w:hAnsiTheme="minorHAnsi"/>
                <w:sz w:val="24"/>
                <w:szCs w:val="24"/>
              </w:rPr>
              <w:t>Resident Director/Supervisor Contact Information</w:t>
            </w:r>
          </w:p>
        </w:tc>
      </w:tr>
      <w:tr w:rsidR="00B22781" w:rsidRPr="007B7B5D" w14:paraId="58C2E56C" w14:textId="77777777" w:rsidTr="00DC46F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</w:tcPr>
          <w:p w14:paraId="35DC5EDA" w14:textId="77777777" w:rsidR="00B22781" w:rsidRPr="007B7B5D" w:rsidRDefault="00B22781" w:rsidP="007B7B5D">
            <w:pPr>
              <w:rPr>
                <w:rFonts w:asciiTheme="minorHAnsi" w:hAnsiTheme="minorHAnsi"/>
                <w:sz w:val="24"/>
                <w:szCs w:val="24"/>
              </w:rPr>
            </w:pPr>
            <w:r w:rsidRPr="007B7B5D">
              <w:rPr>
                <w:rFonts w:asciiTheme="minorHAnsi" w:hAnsiTheme="minorHAnsi"/>
                <w:sz w:val="24"/>
                <w:szCs w:val="24"/>
              </w:rPr>
              <w:t>Name:</w:t>
            </w:r>
          </w:p>
        </w:tc>
        <w:sdt>
          <w:sdtPr>
            <w:rPr>
              <w:b/>
              <w:bCs/>
            </w:rPr>
            <w:id w:val="-1140110591"/>
            <w:placeholder>
              <w:docPart w:val="1B1DBAA8D04146B4B2ADE7D31D20C73C"/>
            </w:placeholder>
            <w:showingPlcHdr/>
            <w:text/>
          </w:sdtPr>
          <w:sdtContent>
            <w:tc>
              <w:tcPr>
                <w:tcW w:w="7398" w:type="dxa"/>
              </w:tcPr>
              <w:p w14:paraId="622FA467" w14:textId="77777777" w:rsidR="00B22781" w:rsidRPr="007B7B5D" w:rsidRDefault="0023660B" w:rsidP="007B7B5D">
                <w:pPr>
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b/>
                    <w:bCs/>
                  </w:rPr>
                  <w:t xml:space="preserve">                                                                                                                           </w:t>
                </w: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B22781" w:rsidRPr="007B7B5D" w14:paraId="2BBB43FE" w14:textId="77777777" w:rsidTr="00DC46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</w:tcPr>
          <w:p w14:paraId="47E8508D" w14:textId="77777777" w:rsidR="00B22781" w:rsidRPr="007B7B5D" w:rsidRDefault="00B22781" w:rsidP="007B7B5D">
            <w:pPr>
              <w:rPr>
                <w:rFonts w:asciiTheme="minorHAnsi" w:hAnsiTheme="minorHAnsi"/>
                <w:sz w:val="24"/>
                <w:szCs w:val="24"/>
              </w:rPr>
            </w:pPr>
            <w:r w:rsidRPr="007B7B5D">
              <w:rPr>
                <w:rFonts w:asciiTheme="minorHAnsi" w:hAnsiTheme="minorHAnsi"/>
                <w:sz w:val="24"/>
                <w:szCs w:val="24"/>
              </w:rPr>
              <w:t>Campus Address:</w:t>
            </w:r>
          </w:p>
        </w:tc>
        <w:sdt>
          <w:sdtPr>
            <w:rPr>
              <w:b/>
              <w:bCs/>
            </w:rPr>
            <w:id w:val="1210607677"/>
            <w:placeholder>
              <w:docPart w:val="647A4C7F7C6B45FF84E55BCA2E69278E"/>
            </w:placeholder>
            <w:showingPlcHdr/>
            <w:text/>
          </w:sdtPr>
          <w:sdtContent>
            <w:tc>
              <w:tcPr>
                <w:tcW w:w="7398" w:type="dxa"/>
              </w:tcPr>
              <w:p w14:paraId="366715C7" w14:textId="77777777" w:rsidR="00B22781" w:rsidRPr="007B7B5D" w:rsidRDefault="0023660B" w:rsidP="007B7B5D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b/>
                    <w:bCs/>
                  </w:rPr>
                  <w:t xml:space="preserve">                                                                                                                            </w:t>
                </w: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B22781" w:rsidRPr="007B7B5D" w14:paraId="1DC01487" w14:textId="77777777" w:rsidTr="00DC46F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</w:tcPr>
          <w:p w14:paraId="4A2C32CD" w14:textId="77777777" w:rsidR="00B22781" w:rsidRPr="007B7B5D" w:rsidRDefault="00B22781" w:rsidP="007B7B5D">
            <w:pPr>
              <w:rPr>
                <w:rFonts w:asciiTheme="minorHAnsi" w:hAnsiTheme="minorHAnsi"/>
                <w:sz w:val="24"/>
                <w:szCs w:val="24"/>
              </w:rPr>
            </w:pPr>
            <w:r w:rsidRPr="007B7B5D">
              <w:rPr>
                <w:rFonts w:asciiTheme="minorHAnsi" w:hAnsiTheme="minorHAnsi"/>
                <w:sz w:val="24"/>
                <w:szCs w:val="24"/>
              </w:rPr>
              <w:t>Phone Number:</w:t>
            </w:r>
          </w:p>
        </w:tc>
        <w:sdt>
          <w:sdtPr>
            <w:rPr>
              <w:b/>
              <w:bCs/>
            </w:rPr>
            <w:id w:val="-1394035805"/>
            <w:placeholder>
              <w:docPart w:val="EEE39D3B5B8B49E995D7EE1995DBF9FE"/>
            </w:placeholder>
            <w:showingPlcHdr/>
            <w:text/>
          </w:sdtPr>
          <w:sdtContent>
            <w:tc>
              <w:tcPr>
                <w:tcW w:w="7398" w:type="dxa"/>
              </w:tcPr>
              <w:p w14:paraId="1CA5BFE9" w14:textId="77777777" w:rsidR="00B22781" w:rsidRPr="007B7B5D" w:rsidRDefault="0023660B" w:rsidP="007B7B5D">
                <w:pPr>
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b/>
                    <w:bCs/>
                  </w:rPr>
                  <w:t xml:space="preserve">                                                                                                                            </w:t>
                </w: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B22781" w:rsidRPr="007B7B5D" w14:paraId="228F9DB9" w14:textId="77777777" w:rsidTr="00DC46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</w:tcPr>
          <w:p w14:paraId="6CE05270" w14:textId="77777777" w:rsidR="00B22781" w:rsidRPr="007B7B5D" w:rsidRDefault="00B22781" w:rsidP="007B7B5D">
            <w:pPr>
              <w:rPr>
                <w:rFonts w:asciiTheme="minorHAnsi" w:hAnsiTheme="minorHAnsi"/>
                <w:sz w:val="24"/>
                <w:szCs w:val="24"/>
              </w:rPr>
            </w:pPr>
            <w:r w:rsidRPr="007B7B5D">
              <w:rPr>
                <w:rFonts w:asciiTheme="minorHAnsi" w:hAnsiTheme="minorHAnsi"/>
                <w:sz w:val="24"/>
                <w:szCs w:val="24"/>
              </w:rPr>
              <w:t>E-Mail Address:</w:t>
            </w:r>
          </w:p>
        </w:tc>
        <w:sdt>
          <w:sdtPr>
            <w:rPr>
              <w:b/>
              <w:bCs/>
            </w:rPr>
            <w:id w:val="-2051368911"/>
            <w:placeholder>
              <w:docPart w:val="BFCDD1C0C0B14E8C90F22EC4BBA2BE42"/>
            </w:placeholder>
            <w:showingPlcHdr/>
            <w:text/>
          </w:sdtPr>
          <w:sdtContent>
            <w:tc>
              <w:tcPr>
                <w:tcW w:w="7398" w:type="dxa"/>
              </w:tcPr>
              <w:p w14:paraId="74C772E4" w14:textId="77777777" w:rsidR="00B22781" w:rsidRPr="007B7B5D" w:rsidRDefault="0023660B" w:rsidP="007B7B5D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b/>
                    <w:bCs/>
                  </w:rPr>
                  <w:t xml:space="preserve">                                                                                                                           </w:t>
                </w: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</w:tbl>
    <w:p w14:paraId="7AA296A6" w14:textId="77777777" w:rsidR="00B6626D" w:rsidRPr="007B7B5D" w:rsidRDefault="00B6626D">
      <w:pPr>
        <w:pStyle w:val="Default"/>
        <w:rPr>
          <w:rFonts w:asciiTheme="minorHAnsi" w:hAnsiTheme="minorHAnsi"/>
          <w:b/>
          <w:bCs/>
        </w:rPr>
      </w:pPr>
    </w:p>
    <w:tbl>
      <w:tblPr>
        <w:tblStyle w:val="LightGrid"/>
        <w:tblW w:w="0" w:type="auto"/>
        <w:tblLook w:val="04A0" w:firstRow="1" w:lastRow="0" w:firstColumn="1" w:lastColumn="0" w:noHBand="0" w:noVBand="1"/>
      </w:tblPr>
      <w:tblGrid>
        <w:gridCol w:w="2917"/>
        <w:gridCol w:w="3160"/>
        <w:gridCol w:w="3263"/>
      </w:tblGrid>
      <w:tr w:rsidR="00AE04A8" w:rsidRPr="007B7B5D" w14:paraId="51DC2651" w14:textId="77777777" w:rsidTr="00DC46F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3"/>
          </w:tcPr>
          <w:p w14:paraId="4A7A5358" w14:textId="77777777" w:rsidR="00AE04A8" w:rsidRPr="004B2926" w:rsidRDefault="00AE04A8" w:rsidP="00B6626D">
            <w:pPr>
              <w:pStyle w:val="Default"/>
              <w:jc w:val="center"/>
              <w:rPr>
                <w:rFonts w:asciiTheme="minorHAnsi" w:hAnsiTheme="minorHAnsi"/>
                <w:bCs w:val="0"/>
              </w:rPr>
            </w:pPr>
            <w:r w:rsidRPr="004B2926">
              <w:rPr>
                <w:rFonts w:asciiTheme="minorHAnsi" w:hAnsiTheme="minorHAnsi"/>
                <w:bCs w:val="0"/>
              </w:rPr>
              <w:t>PROGRAM INFORMATION</w:t>
            </w:r>
          </w:p>
        </w:tc>
      </w:tr>
      <w:tr w:rsidR="00AE04A8" w:rsidRPr="007B7B5D" w14:paraId="5625A909" w14:textId="77777777" w:rsidTr="00DC46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3"/>
          </w:tcPr>
          <w:p w14:paraId="05B6D8FB" w14:textId="77777777" w:rsidR="00AE04A8" w:rsidRPr="009D5594" w:rsidRDefault="00AE04A8" w:rsidP="007B7B5D">
            <w:pPr>
              <w:pStyle w:val="Default"/>
              <w:rPr>
                <w:rFonts w:asciiTheme="minorHAnsi" w:hAnsiTheme="minorHAnsi"/>
                <w:bCs w:val="0"/>
              </w:rPr>
            </w:pPr>
            <w:r w:rsidRPr="009D5594">
              <w:rPr>
                <w:rFonts w:asciiTheme="minorHAnsi" w:hAnsiTheme="minorHAnsi"/>
                <w:bCs w:val="0"/>
              </w:rPr>
              <w:t>How will you advertise for the program?</w:t>
            </w:r>
            <w:r w:rsidR="0023660B">
              <w:rPr>
                <w:rFonts w:asciiTheme="minorHAnsi" w:hAnsiTheme="minorHAnsi"/>
                <w:bCs w:val="0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-2114129250"/>
                <w:placeholder>
                  <w:docPart w:val="AEEB4DE3D8C64B1BAC40F35415AA7950"/>
                </w:placeholder>
                <w:showingPlcHdr/>
                <w:text/>
              </w:sdtPr>
              <w:sdtContent>
                <w:r w:rsidR="0023660B">
                  <w:rPr>
                    <w:rFonts w:asciiTheme="minorHAnsi" w:hAnsiTheme="minorHAnsi"/>
                    <w:bCs w:val="0"/>
                  </w:rPr>
                  <w:t xml:space="preserve">                                                                                     </w:t>
                </w:r>
              </w:sdtContent>
            </w:sdt>
          </w:p>
          <w:sdt>
            <w:sdtPr>
              <w:rPr>
                <w:rFonts w:asciiTheme="minorHAnsi" w:hAnsiTheme="minorHAnsi"/>
              </w:rPr>
              <w:id w:val="-1634853215"/>
              <w:placeholder>
                <w:docPart w:val="AF4E9B3833DB4364A579F378E39DAB7F"/>
              </w:placeholder>
              <w:showingPlcHdr/>
              <w:text/>
            </w:sdtPr>
            <w:sdtContent>
              <w:p w14:paraId="52AEC9B5" w14:textId="77777777" w:rsidR="00AE04A8" w:rsidRPr="007B7B5D" w:rsidRDefault="0023660B" w:rsidP="0023660B">
                <w:pPr>
                  <w:pStyle w:val="Default"/>
                  <w:ind w:left="90"/>
                  <w:rPr>
                    <w:rFonts w:asciiTheme="minorHAnsi" w:hAnsiTheme="minorHAnsi"/>
                    <w:b w:val="0"/>
                    <w:bCs w:val="0"/>
                  </w:rPr>
                </w:pPr>
                <w:r>
                  <w:rPr>
                    <w:rStyle w:val="PlaceholderText"/>
                  </w:rPr>
                  <w:t xml:space="preserve">                                                                                                                         </w:t>
                </w:r>
              </w:p>
            </w:sdtContent>
          </w:sdt>
          <w:sdt>
            <w:sdtPr>
              <w:rPr>
                <w:rFonts w:asciiTheme="minorHAnsi" w:hAnsiTheme="minorHAnsi"/>
              </w:rPr>
              <w:id w:val="1323692080"/>
              <w:placeholder>
                <w:docPart w:val="888581AE09A145D8BD96BEAE633A0BDE"/>
              </w:placeholder>
              <w:showingPlcHdr/>
              <w:text/>
            </w:sdtPr>
            <w:sdtContent>
              <w:p w14:paraId="167D0B42" w14:textId="77777777" w:rsidR="00AE04A8" w:rsidRPr="0023660B" w:rsidRDefault="0023660B" w:rsidP="0023660B">
                <w:pPr>
                  <w:pStyle w:val="Default"/>
                  <w:ind w:left="90"/>
                  <w:rPr>
                    <w:rFonts w:asciiTheme="minorHAnsi" w:hAnsiTheme="minorHAnsi" w:cstheme="minorBidi"/>
                    <w:b w:val="0"/>
                    <w:bCs w:val="0"/>
                    <w:color w:val="auto"/>
                    <w:sz w:val="22"/>
                    <w:szCs w:val="22"/>
                  </w:rPr>
                </w:pPr>
                <w:r>
                  <w:rPr>
                    <w:rStyle w:val="PlaceholderText"/>
                  </w:rPr>
                  <w:t xml:space="preserve">                                                                                                                         </w:t>
                </w:r>
              </w:p>
            </w:sdtContent>
          </w:sdt>
        </w:tc>
      </w:tr>
      <w:tr w:rsidR="007B7B5D" w:rsidRPr="007B7B5D" w14:paraId="05FD7E3B" w14:textId="77777777" w:rsidTr="00DC46F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3"/>
          </w:tcPr>
          <w:p w14:paraId="7DD291BC" w14:textId="77777777" w:rsidR="0023660B" w:rsidRDefault="007B7B5D" w:rsidP="0023660B">
            <w:pPr>
              <w:pStyle w:val="Default"/>
              <w:rPr>
                <w:rFonts w:asciiTheme="minorHAnsi" w:hAnsiTheme="minorHAnsi" w:cstheme="minorBidi"/>
                <w:b w:val="0"/>
                <w:bCs w:val="0"/>
                <w:color w:val="auto"/>
                <w:sz w:val="22"/>
                <w:szCs w:val="22"/>
              </w:rPr>
            </w:pPr>
            <w:r w:rsidRPr="00ED18D4">
              <w:rPr>
                <w:rFonts w:asciiTheme="minorHAnsi" w:hAnsiTheme="minorHAnsi" w:cs="Arial"/>
              </w:rPr>
              <w:t>Approximate number of participants</w:t>
            </w:r>
            <w:r w:rsidRPr="007B7B5D">
              <w:rPr>
                <w:rFonts w:asciiTheme="minorHAnsi" w:hAnsiTheme="minorHAnsi" w:cs="Arial"/>
                <w:b w:val="0"/>
              </w:rPr>
              <w:t>:</w:t>
            </w:r>
            <w:r w:rsidR="0023660B">
              <w:rPr>
                <w:rFonts w:asciiTheme="minorHAnsi" w:hAnsiTheme="minorHAnsi" w:cs="Arial"/>
                <w:b w:val="0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300805732"/>
                <w:placeholder>
                  <w:docPart w:val="17658765CF4348D49AAA65B6F8233FA9"/>
                </w:placeholder>
                <w:showingPlcHdr/>
                <w:text/>
              </w:sdtPr>
              <w:sdtContent>
                <w:r w:rsidR="0023660B">
                  <w:rPr>
                    <w:rStyle w:val="PlaceholderText"/>
                  </w:rPr>
                  <w:t xml:space="preserve">                                                                     </w:t>
                </w:r>
              </w:sdtContent>
            </w:sdt>
          </w:p>
          <w:p w14:paraId="122DE6D7" w14:textId="77777777" w:rsidR="007B7B5D" w:rsidRPr="0023660B" w:rsidRDefault="007B7B5D" w:rsidP="007B7B5D">
            <w:pPr>
              <w:pStyle w:val="Default"/>
              <w:rPr>
                <w:rFonts w:asciiTheme="minorHAnsi" w:hAnsiTheme="minorHAnsi"/>
                <w:b w:val="0"/>
                <w:lang w:val="en"/>
              </w:rPr>
            </w:pPr>
            <w:r w:rsidRPr="00ED18D4">
              <w:rPr>
                <w:rFonts w:asciiTheme="minorHAnsi" w:hAnsiTheme="minorHAnsi"/>
                <w:lang w:val="en"/>
              </w:rPr>
              <w:t>Audience Size</w:t>
            </w:r>
            <w:r w:rsidRPr="007B7B5D">
              <w:rPr>
                <w:rFonts w:asciiTheme="minorHAnsi" w:hAnsiTheme="minorHAnsi"/>
                <w:b w:val="0"/>
                <w:lang w:val="en"/>
              </w:rPr>
              <w:t xml:space="preserve"> (</w:t>
            </w:r>
            <w:r w:rsidRPr="004B2926">
              <w:rPr>
                <w:rFonts w:asciiTheme="minorHAnsi" w:hAnsiTheme="minorHAnsi"/>
                <w:color w:val="000000" w:themeColor="text1"/>
                <w:highlight w:val="yellow"/>
                <w:u w:val="single"/>
                <w:lang w:val="en"/>
              </w:rPr>
              <w:t>At least 10</w:t>
            </w:r>
            <w:r w:rsidRPr="007B7B5D">
              <w:rPr>
                <w:rFonts w:asciiTheme="minorHAnsi" w:hAnsiTheme="minorHAnsi"/>
                <w:b w:val="0"/>
                <w:lang w:val="en"/>
              </w:rPr>
              <w:t>)</w:t>
            </w:r>
            <w:r w:rsidRPr="007B7B5D">
              <w:rPr>
                <w:rFonts w:asciiTheme="minorHAnsi" w:hAnsiTheme="minorHAnsi"/>
                <w:b w:val="0"/>
                <w:color w:val="FF0000"/>
                <w:lang w:val="en"/>
              </w:rPr>
              <w:t>*</w:t>
            </w:r>
            <w:r w:rsidRPr="007B7B5D">
              <w:rPr>
                <w:rFonts w:asciiTheme="minorHAnsi" w:hAnsiTheme="minorHAnsi"/>
                <w:b w:val="0"/>
                <w:lang w:val="en"/>
              </w:rPr>
              <w:t>:</w:t>
            </w:r>
            <w:r w:rsidR="0023660B">
              <w:rPr>
                <w:rFonts w:asciiTheme="minorHAnsi" w:hAnsiTheme="minorHAnsi"/>
                <w:b w:val="0"/>
                <w:lang w:val="en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-2135782163"/>
                <w:placeholder>
                  <w:docPart w:val="E20D97FC614F43F4B83505F5172B1C20"/>
                </w:placeholder>
                <w:showingPlcHdr/>
                <w:text/>
              </w:sdtPr>
              <w:sdtContent>
                <w:r w:rsidR="0023660B">
                  <w:rPr>
                    <w:rFonts w:asciiTheme="minorHAnsi" w:hAnsiTheme="minorHAnsi"/>
                    <w:b w:val="0"/>
                    <w:bCs w:val="0"/>
                  </w:rPr>
                  <w:t xml:space="preserve">                                                                                                         </w:t>
                </w:r>
                <w:r w:rsidR="0023660B">
                  <w:rPr>
                    <w:rStyle w:val="PlaceholderText"/>
                  </w:rPr>
                  <w:t xml:space="preserve"> </w:t>
                </w:r>
              </w:sdtContent>
            </w:sdt>
          </w:p>
        </w:tc>
      </w:tr>
      <w:tr w:rsidR="00AE04A8" w:rsidRPr="007B7B5D" w14:paraId="00D4A916" w14:textId="77777777" w:rsidTr="00DC46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3"/>
          </w:tcPr>
          <w:p w14:paraId="68E052C8" w14:textId="77777777" w:rsidR="00CD4FB1" w:rsidRPr="00ED18D4" w:rsidRDefault="00CD4FB1" w:rsidP="00945800">
            <w:pPr>
              <w:pStyle w:val="Default"/>
              <w:rPr>
                <w:rFonts w:asciiTheme="minorHAnsi" w:hAnsiTheme="minorHAnsi" w:cs="Arial"/>
              </w:rPr>
            </w:pPr>
            <w:r w:rsidRPr="00ED18D4">
              <w:rPr>
                <w:rFonts w:asciiTheme="minorHAnsi" w:hAnsiTheme="minorHAnsi"/>
                <w:lang w:val="en"/>
              </w:rPr>
              <w:t>Short description of audience (Male /female; year, etc.):</w:t>
            </w:r>
            <w:r w:rsidR="0023660B">
              <w:rPr>
                <w:rFonts w:asciiTheme="minorHAnsi" w:hAnsiTheme="minorHAnsi"/>
                <w:lang w:val="en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-126155731"/>
                <w:placeholder>
                  <w:docPart w:val="7EC79D6203314F05B80C0EBAC7D4B7AE"/>
                </w:placeholder>
                <w:showingPlcHdr/>
                <w:text/>
              </w:sdtPr>
              <w:sdtContent>
                <w:r w:rsidR="00945800">
                  <w:rPr>
                    <w:rFonts w:asciiTheme="minorHAnsi" w:hAnsiTheme="minorHAnsi"/>
                  </w:rPr>
                  <w:t xml:space="preserve">                                                       </w:t>
                </w:r>
                <w:r w:rsidR="00945800">
                  <w:rPr>
                    <w:rStyle w:val="PlaceholderText"/>
                  </w:rPr>
                  <w:t xml:space="preserve"> </w:t>
                </w:r>
              </w:sdtContent>
            </w:sdt>
          </w:p>
        </w:tc>
      </w:tr>
      <w:tr w:rsidR="00AE04A8" w:rsidRPr="007B7B5D" w14:paraId="1043AD39" w14:textId="77777777" w:rsidTr="00DC46F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3"/>
          </w:tcPr>
          <w:p w14:paraId="79677014" w14:textId="77777777" w:rsidR="00AE04A8" w:rsidRPr="00ED18D4" w:rsidRDefault="00AE04A8" w:rsidP="007B7B5D">
            <w:pPr>
              <w:pStyle w:val="Default"/>
              <w:rPr>
                <w:rFonts w:asciiTheme="minorHAnsi" w:hAnsiTheme="minorHAnsi"/>
                <w:bCs w:val="0"/>
              </w:rPr>
            </w:pPr>
            <w:r w:rsidRPr="00ED18D4">
              <w:rPr>
                <w:rFonts w:asciiTheme="minorHAnsi" w:hAnsiTheme="minorHAnsi"/>
              </w:rPr>
              <w:t>Desired length of the program:</w:t>
            </w:r>
            <w:r w:rsidR="0023660B"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216867124"/>
                <w:placeholder>
                  <w:docPart w:val="25F124E792724E6A8E3EE437E5C1A139"/>
                </w:placeholder>
                <w:showingPlcHdr/>
                <w:text/>
              </w:sdtPr>
              <w:sdtContent>
                <w:r w:rsidR="0023660B">
                  <w:rPr>
                    <w:rFonts w:asciiTheme="minorHAnsi" w:hAnsiTheme="minorHAnsi"/>
                    <w:b w:val="0"/>
                    <w:bCs w:val="0"/>
                  </w:rPr>
                  <w:t xml:space="preserve">                                                                                                     </w:t>
                </w:r>
                <w:r w:rsidR="0023660B">
                  <w:rPr>
                    <w:rStyle w:val="PlaceholderText"/>
                  </w:rPr>
                  <w:t xml:space="preserve"> </w:t>
                </w:r>
              </w:sdtContent>
            </w:sdt>
          </w:p>
        </w:tc>
      </w:tr>
      <w:tr w:rsidR="00AE04A8" w:rsidRPr="007B7B5D" w14:paraId="6B8A0D53" w14:textId="77777777" w:rsidTr="00DC46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3"/>
          </w:tcPr>
          <w:p w14:paraId="0F592FC3" w14:textId="77777777" w:rsidR="00AE04A8" w:rsidRPr="0023660B" w:rsidRDefault="00AE04A8" w:rsidP="0023660B">
            <w:pPr>
              <w:pStyle w:val="Default"/>
              <w:rPr>
                <w:rFonts w:asciiTheme="minorHAnsi" w:hAnsiTheme="minorHAnsi"/>
              </w:rPr>
            </w:pPr>
            <w:r w:rsidRPr="00ED18D4">
              <w:rPr>
                <w:rFonts w:asciiTheme="minorHAnsi" w:hAnsiTheme="minorHAnsi"/>
              </w:rPr>
              <w:t xml:space="preserve">Provide </w:t>
            </w:r>
            <w:r w:rsidRPr="00D60839">
              <w:rPr>
                <w:rFonts w:asciiTheme="minorHAnsi" w:hAnsiTheme="minorHAnsi"/>
                <w:highlight w:val="yellow"/>
              </w:rPr>
              <w:t>three (3) different</w:t>
            </w:r>
            <w:r w:rsidRPr="00ED18D4">
              <w:rPr>
                <w:rFonts w:asciiTheme="minorHAnsi" w:hAnsiTheme="minorHAnsi"/>
              </w:rPr>
              <w:t xml:space="preserve"> possible dates for the program. You will be contacted to discuss whether or not these dates can be accommodated. </w:t>
            </w:r>
          </w:p>
        </w:tc>
      </w:tr>
      <w:tr w:rsidR="00AE04A8" w:rsidRPr="007B7B5D" w14:paraId="7FF9C3DA" w14:textId="77777777" w:rsidTr="00DC46F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9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</w:tcPr>
          <w:p w14:paraId="2A2E1FEA" w14:textId="77777777" w:rsidR="00AE04A8" w:rsidRPr="00ED5917" w:rsidRDefault="00AE04A8" w:rsidP="00AE04A8">
            <w:pPr>
              <w:pStyle w:val="Default"/>
              <w:rPr>
                <w:rFonts w:asciiTheme="minorHAnsi" w:hAnsiTheme="minorHAnsi"/>
                <w:u w:val="single"/>
              </w:rPr>
            </w:pPr>
            <w:r w:rsidRPr="00ED5917">
              <w:rPr>
                <w:rFonts w:asciiTheme="minorHAnsi" w:hAnsiTheme="minorHAnsi"/>
                <w:u w:val="single"/>
              </w:rPr>
              <w:t>1ST CHOICE</w:t>
            </w:r>
          </w:p>
          <w:p w14:paraId="468B2A1A" w14:textId="77777777" w:rsidR="0023660B" w:rsidRDefault="00AE04A8" w:rsidP="00AE04A8">
            <w:pPr>
              <w:pStyle w:val="Default"/>
              <w:rPr>
                <w:rFonts w:asciiTheme="minorHAnsi" w:hAnsiTheme="minorHAnsi"/>
              </w:rPr>
            </w:pPr>
            <w:r w:rsidRPr="007B7B5D">
              <w:rPr>
                <w:rFonts w:asciiTheme="minorHAnsi" w:hAnsiTheme="minorHAnsi"/>
              </w:rPr>
              <w:t xml:space="preserve">Date: </w:t>
            </w:r>
            <w:sdt>
              <w:sdtPr>
                <w:rPr>
                  <w:rFonts w:asciiTheme="minorHAnsi" w:hAnsiTheme="minorHAnsi"/>
                </w:rPr>
                <w:id w:val="199675149"/>
                <w:placeholder>
                  <w:docPart w:val="977958F781F54E5B8978A720A221244A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="006345DB">
                  <w:rPr>
                    <w:rFonts w:asciiTheme="minorHAnsi" w:hAnsiTheme="minorHAnsi"/>
                  </w:rPr>
                  <w:t xml:space="preserve">   </w:t>
                </w:r>
              </w:sdtContent>
            </w:sdt>
          </w:p>
          <w:p w14:paraId="63DAF5F8" w14:textId="77777777" w:rsidR="00AE04A8" w:rsidRPr="007B7B5D" w:rsidRDefault="00AE04A8" w:rsidP="00AE04A8">
            <w:pPr>
              <w:pStyle w:val="Default"/>
              <w:rPr>
                <w:rFonts w:asciiTheme="minorHAnsi" w:hAnsiTheme="minorHAnsi"/>
              </w:rPr>
            </w:pPr>
            <w:r w:rsidRPr="007B7B5D">
              <w:rPr>
                <w:rFonts w:asciiTheme="minorHAnsi" w:hAnsiTheme="minorHAnsi"/>
              </w:rPr>
              <w:t xml:space="preserve">Time: </w:t>
            </w:r>
            <w:sdt>
              <w:sdtPr>
                <w:rPr>
                  <w:rFonts w:asciiTheme="minorHAnsi" w:hAnsiTheme="minorHAnsi"/>
                </w:rPr>
                <w:id w:val="-1354645746"/>
                <w:placeholder>
                  <w:docPart w:val="1FA83C19D1BA474AA7F836308F18952B"/>
                </w:placeholder>
                <w:text/>
              </w:sdtPr>
              <w:sdtContent>
                <w:r w:rsidR="006345DB">
                  <w:rPr>
                    <w:rFonts w:asciiTheme="minorHAnsi" w:hAnsiTheme="minorHAnsi"/>
                  </w:rPr>
                  <w:t xml:space="preserve"> </w:t>
                </w:r>
              </w:sdtContent>
            </w:sdt>
          </w:p>
          <w:p w14:paraId="621B12B8" w14:textId="77777777" w:rsidR="00AE04A8" w:rsidRPr="007B7B5D" w:rsidRDefault="00AE04A8" w:rsidP="00AE04A8">
            <w:pPr>
              <w:pStyle w:val="Default"/>
              <w:rPr>
                <w:rFonts w:asciiTheme="minorHAnsi" w:hAnsiTheme="minorHAnsi"/>
              </w:rPr>
            </w:pPr>
            <w:r w:rsidRPr="007B7B5D">
              <w:rPr>
                <w:rFonts w:asciiTheme="minorHAnsi" w:hAnsiTheme="minorHAnsi"/>
              </w:rPr>
              <w:t xml:space="preserve">Location: </w:t>
            </w:r>
          </w:p>
        </w:tc>
        <w:tc>
          <w:tcPr>
            <w:tcW w:w="3240" w:type="dxa"/>
          </w:tcPr>
          <w:p w14:paraId="43A9FEB3" w14:textId="77777777" w:rsidR="00AE04A8" w:rsidRPr="00ED5917" w:rsidRDefault="00AE04A8" w:rsidP="00AE04A8">
            <w:pPr>
              <w:pStyle w:val="Defaul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u w:val="single"/>
              </w:rPr>
            </w:pPr>
            <w:r w:rsidRPr="00ED5917">
              <w:rPr>
                <w:rFonts w:asciiTheme="minorHAnsi" w:hAnsiTheme="minorHAnsi"/>
                <w:b/>
                <w:bCs/>
                <w:u w:val="single"/>
              </w:rPr>
              <w:t>2ND CHOICE</w:t>
            </w:r>
          </w:p>
          <w:p w14:paraId="6B9CFB68" w14:textId="77777777" w:rsidR="00AE04A8" w:rsidRPr="007B7B5D" w:rsidRDefault="00AE04A8" w:rsidP="00AE04A8">
            <w:pPr>
              <w:pStyle w:val="Defaul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</w:rPr>
            </w:pPr>
            <w:r w:rsidRPr="0023660B">
              <w:rPr>
                <w:rFonts w:asciiTheme="minorHAnsi" w:hAnsiTheme="minorHAnsi"/>
                <w:b/>
              </w:rPr>
              <w:t>Date:</w:t>
            </w:r>
            <w:r w:rsidRPr="007B7B5D"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  <w:b/>
                </w:rPr>
                <w:id w:val="1363934628"/>
                <w:placeholder>
                  <w:docPart w:val="780538EF734D4FA39F23D7E3E1DBC5D6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="006345DB">
                  <w:rPr>
                    <w:rFonts w:asciiTheme="minorHAnsi" w:hAnsiTheme="minorHAnsi"/>
                    <w:b/>
                  </w:rPr>
                  <w:t xml:space="preserve">   </w:t>
                </w:r>
              </w:sdtContent>
            </w:sdt>
          </w:p>
          <w:p w14:paraId="0065B195" w14:textId="77777777" w:rsidR="00AE04A8" w:rsidRPr="0023660B" w:rsidRDefault="00AE04A8" w:rsidP="00AE04A8">
            <w:pPr>
              <w:pStyle w:val="Defaul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</w:rPr>
            </w:pPr>
            <w:r w:rsidRPr="0023660B">
              <w:rPr>
                <w:rFonts w:asciiTheme="minorHAnsi" w:hAnsiTheme="minorHAnsi"/>
                <w:b/>
              </w:rPr>
              <w:t xml:space="preserve">Time: </w:t>
            </w:r>
          </w:p>
          <w:p w14:paraId="585A4AB7" w14:textId="77777777" w:rsidR="00AE04A8" w:rsidRPr="0023660B" w:rsidRDefault="00AE04A8" w:rsidP="00AE04A8">
            <w:pPr>
              <w:pStyle w:val="Defaul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</w:rPr>
            </w:pPr>
            <w:r w:rsidRPr="0023660B">
              <w:rPr>
                <w:rFonts w:asciiTheme="minorHAnsi" w:hAnsiTheme="minorHAnsi"/>
                <w:b/>
              </w:rPr>
              <w:t xml:space="preserve">Location: </w:t>
            </w:r>
          </w:p>
        </w:tc>
        <w:tc>
          <w:tcPr>
            <w:tcW w:w="3348" w:type="dxa"/>
          </w:tcPr>
          <w:p w14:paraId="1AF1210E" w14:textId="77777777" w:rsidR="00AE04A8" w:rsidRPr="00ED5917" w:rsidRDefault="00AE04A8" w:rsidP="00AE04A8">
            <w:pPr>
              <w:pStyle w:val="Defaul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u w:val="single"/>
              </w:rPr>
            </w:pPr>
            <w:r w:rsidRPr="00ED5917">
              <w:rPr>
                <w:rFonts w:asciiTheme="minorHAnsi" w:hAnsiTheme="minorHAnsi"/>
                <w:b/>
                <w:bCs/>
                <w:u w:val="single"/>
              </w:rPr>
              <w:t>3RD CHOICE</w:t>
            </w:r>
          </w:p>
          <w:p w14:paraId="2F8DDE65" w14:textId="77777777" w:rsidR="00AE04A8" w:rsidRPr="007B7B5D" w:rsidRDefault="00AE04A8" w:rsidP="00AE04A8">
            <w:pPr>
              <w:pStyle w:val="Defaul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</w:rPr>
            </w:pPr>
            <w:r w:rsidRPr="0023660B">
              <w:rPr>
                <w:rFonts w:asciiTheme="minorHAnsi" w:hAnsiTheme="minorHAnsi"/>
                <w:b/>
              </w:rPr>
              <w:t>Date:</w:t>
            </w:r>
            <w:r w:rsidRPr="007B7B5D"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  <w:b/>
                </w:rPr>
                <w:id w:val="-885874484"/>
                <w:placeholder>
                  <w:docPart w:val="AE82F7E7A3EE43CB970BDF0DC51B46F3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="006345DB">
                  <w:rPr>
                    <w:rFonts w:asciiTheme="minorHAnsi" w:hAnsiTheme="minorHAnsi"/>
                    <w:b/>
                  </w:rPr>
                  <w:t xml:space="preserve">   </w:t>
                </w:r>
              </w:sdtContent>
            </w:sdt>
          </w:p>
          <w:p w14:paraId="70998707" w14:textId="77777777" w:rsidR="00AE04A8" w:rsidRPr="0023660B" w:rsidRDefault="00AE04A8" w:rsidP="00AE04A8">
            <w:pPr>
              <w:pStyle w:val="Defaul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</w:rPr>
            </w:pPr>
            <w:r w:rsidRPr="0023660B">
              <w:rPr>
                <w:rFonts w:asciiTheme="minorHAnsi" w:hAnsiTheme="minorHAnsi"/>
                <w:b/>
              </w:rPr>
              <w:t xml:space="preserve">Time: </w:t>
            </w:r>
          </w:p>
          <w:p w14:paraId="4CDE1C8A" w14:textId="77777777" w:rsidR="00AE04A8" w:rsidRPr="0023660B" w:rsidRDefault="00AE04A8" w:rsidP="00AE04A8">
            <w:pPr>
              <w:pStyle w:val="Defaul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</w:rPr>
            </w:pPr>
            <w:r w:rsidRPr="0023660B">
              <w:rPr>
                <w:rFonts w:asciiTheme="minorHAnsi" w:hAnsiTheme="minorHAnsi"/>
                <w:b/>
              </w:rPr>
              <w:t xml:space="preserve">Location: </w:t>
            </w:r>
          </w:p>
        </w:tc>
      </w:tr>
    </w:tbl>
    <w:p w14:paraId="2BDB8DB7" w14:textId="77777777" w:rsidR="00BF3573" w:rsidRDefault="00BF3573">
      <w:pPr>
        <w:pStyle w:val="Default"/>
        <w:rPr>
          <w:rFonts w:asciiTheme="minorHAnsi" w:hAnsiTheme="minorHAnsi"/>
          <w:b/>
          <w:bCs/>
        </w:rPr>
      </w:pPr>
    </w:p>
    <w:p w14:paraId="20D8615A" w14:textId="77777777" w:rsidR="00DF0F3B" w:rsidRPr="00ED5917" w:rsidRDefault="00DF0F3B" w:rsidP="00DF0F3B">
      <w:pPr>
        <w:pStyle w:val="Default"/>
        <w:rPr>
          <w:rFonts w:asciiTheme="minorHAnsi" w:hAnsiTheme="minorHAnsi"/>
          <w:b/>
        </w:rPr>
      </w:pPr>
      <w:r w:rsidRPr="00ED5917">
        <w:rPr>
          <w:rFonts w:asciiTheme="minorHAnsi" w:hAnsiTheme="minorHAnsi" w:cs="Arial"/>
          <w:b/>
        </w:rPr>
        <w:t xml:space="preserve">If audio/visual equipment is necessary will the location be conducive to such equipment? </w:t>
      </w:r>
    </w:p>
    <w:p w14:paraId="281B7231" w14:textId="77777777" w:rsidR="00DF0F3B" w:rsidRDefault="00ED5917" w:rsidP="00ED5917">
      <w:pPr>
        <w:pStyle w:val="Default"/>
        <w:tabs>
          <w:tab w:val="left" w:pos="1909"/>
        </w:tabs>
        <w:rPr>
          <w:rFonts w:asciiTheme="minorHAnsi" w:hAnsiTheme="minorHAnsi"/>
          <w:b/>
          <w:bCs/>
        </w:rPr>
      </w:pPr>
      <w:r>
        <w:rPr>
          <w:rFonts w:asciiTheme="minorHAnsi" w:hAnsiTheme="minorHAnsi"/>
          <w:b/>
          <w:bCs/>
        </w:rPr>
        <w:t xml:space="preserve">Yes </w:t>
      </w:r>
      <w:sdt>
        <w:sdtPr>
          <w:rPr>
            <w:rFonts w:asciiTheme="minorHAnsi" w:hAnsiTheme="minorHAnsi"/>
            <w:b/>
            <w:bCs/>
          </w:rPr>
          <w:id w:val="-17611351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>
        <w:rPr>
          <w:rFonts w:asciiTheme="minorHAnsi" w:hAnsiTheme="minorHAnsi"/>
          <w:b/>
          <w:bCs/>
        </w:rPr>
        <w:tab/>
        <w:t xml:space="preserve">No </w:t>
      </w:r>
      <w:sdt>
        <w:sdtPr>
          <w:rPr>
            <w:rFonts w:asciiTheme="minorHAnsi" w:hAnsiTheme="minorHAnsi"/>
            <w:b/>
            <w:bCs/>
          </w:rPr>
          <w:id w:val="84150989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</w:p>
    <w:p w14:paraId="3FF899FE" w14:textId="77777777" w:rsidR="00ED5917" w:rsidRDefault="00ED5917">
      <w:pPr>
        <w:pStyle w:val="Default"/>
        <w:rPr>
          <w:rFonts w:asciiTheme="minorHAnsi" w:hAnsiTheme="minorHAnsi"/>
          <w:b/>
          <w:bCs/>
        </w:rPr>
      </w:pPr>
    </w:p>
    <w:p w14:paraId="331B5815" w14:textId="77777777" w:rsidR="00AB0D51" w:rsidRDefault="00AB0D51">
      <w:pPr>
        <w:pStyle w:val="Default"/>
        <w:rPr>
          <w:rFonts w:asciiTheme="minorHAnsi" w:hAnsiTheme="minorHAnsi"/>
          <w:b/>
          <w:bCs/>
        </w:rPr>
      </w:pPr>
    </w:p>
    <w:p w14:paraId="743DBB0B" w14:textId="77777777" w:rsidR="00ED5917" w:rsidRPr="007B7B5D" w:rsidRDefault="00ED5917">
      <w:pPr>
        <w:pStyle w:val="Default"/>
        <w:rPr>
          <w:rFonts w:asciiTheme="minorHAnsi" w:hAnsiTheme="minorHAnsi"/>
          <w:b/>
          <w:bCs/>
        </w:rPr>
      </w:pPr>
    </w:p>
    <w:tbl>
      <w:tblPr>
        <w:tblStyle w:val="LightShading"/>
        <w:tblW w:w="95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553C6E" w:rsidRPr="007B7B5D" w14:paraId="3E8AAB97" w14:textId="77777777" w:rsidTr="00553C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847BB5" w14:textId="77777777" w:rsidR="00553C6E" w:rsidRPr="004B2926" w:rsidRDefault="00553C6E" w:rsidP="00B6626D">
            <w:pPr>
              <w:pStyle w:val="Default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bCs w:val="0"/>
              </w:rPr>
              <w:lastRenderedPageBreak/>
              <w:t xml:space="preserve">HEALTH EDUCATION </w:t>
            </w:r>
            <w:r w:rsidRPr="004B2926">
              <w:rPr>
                <w:rFonts w:asciiTheme="minorHAnsi" w:hAnsiTheme="minorHAnsi"/>
                <w:bCs w:val="0"/>
              </w:rPr>
              <w:t>PROGRAM</w:t>
            </w:r>
            <w:r>
              <w:rPr>
                <w:rFonts w:asciiTheme="minorHAnsi" w:hAnsiTheme="minorHAnsi"/>
                <w:bCs w:val="0"/>
              </w:rPr>
              <w:t>S</w:t>
            </w:r>
          </w:p>
        </w:tc>
      </w:tr>
      <w:tr w:rsidR="00823232" w:rsidRPr="007B7B5D" w14:paraId="4B93AFD8" w14:textId="77777777" w:rsidTr="00553C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tcBorders>
              <w:left w:val="single" w:sz="4" w:space="0" w:color="auto"/>
              <w:right w:val="single" w:sz="4" w:space="0" w:color="auto"/>
            </w:tcBorders>
          </w:tcPr>
          <w:p w14:paraId="68E59BB7" w14:textId="16AA78D3" w:rsidR="00823232" w:rsidRPr="007B7B5D" w:rsidRDefault="00823232" w:rsidP="00B6626D">
            <w:pPr>
              <w:pStyle w:val="Default"/>
              <w:rPr>
                <w:rFonts w:asciiTheme="minorHAnsi" w:hAnsiTheme="minorHAnsi"/>
              </w:rPr>
            </w:pPr>
            <w:r w:rsidRPr="007B7B5D">
              <w:rPr>
                <w:rFonts w:asciiTheme="minorHAnsi" w:hAnsiTheme="minorHAnsi"/>
              </w:rPr>
              <w:t xml:space="preserve">Select </w:t>
            </w:r>
            <w:r w:rsidR="004C6730">
              <w:rPr>
                <w:rFonts w:asciiTheme="minorHAnsi" w:hAnsiTheme="minorHAnsi"/>
              </w:rPr>
              <w:t>a</w:t>
            </w:r>
            <w:r w:rsidRPr="007B7B5D">
              <w:rPr>
                <w:rFonts w:asciiTheme="minorHAnsi" w:hAnsiTheme="minorHAnsi"/>
              </w:rPr>
              <w:t xml:space="preserve"> program</w:t>
            </w:r>
            <w:r w:rsidR="004C6730">
              <w:rPr>
                <w:rFonts w:asciiTheme="minorHAnsi" w:hAnsiTheme="minorHAnsi"/>
              </w:rPr>
              <w:t xml:space="preserve"> topic. </w:t>
            </w:r>
            <w:r w:rsidRPr="007B7B5D">
              <w:rPr>
                <w:rFonts w:asciiTheme="minorHAnsi" w:hAnsiTheme="minorHAnsi"/>
              </w:rPr>
              <w:t xml:space="preserve"> Please use one form per program. </w:t>
            </w:r>
          </w:p>
        </w:tc>
      </w:tr>
      <w:tr w:rsidR="00823232" w:rsidRPr="007B7B5D" w14:paraId="121058B1" w14:textId="77777777" w:rsidTr="00553C6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tcBorders>
              <w:bottom w:val="single" w:sz="4" w:space="0" w:color="auto"/>
            </w:tcBorders>
          </w:tcPr>
          <w:p w14:paraId="7BCDCEAD" w14:textId="77777777" w:rsidR="00823232" w:rsidRPr="00E450DA" w:rsidRDefault="00D71A20" w:rsidP="00D71A20">
            <w:pPr>
              <w:pStyle w:val="Default"/>
              <w:rPr>
                <w:rFonts w:asciiTheme="minorHAnsi" w:hAnsiTheme="minorHAnsi"/>
                <w:u w:val="single"/>
              </w:rPr>
            </w:pPr>
            <w:r>
              <w:rPr>
                <w:rFonts w:asciiTheme="minorHAnsi" w:hAnsiTheme="minorHAnsi"/>
                <w:u w:val="single"/>
              </w:rPr>
              <w:t>D</w:t>
            </w:r>
            <w:r w:rsidR="00823232" w:rsidRPr="00E450DA">
              <w:rPr>
                <w:rFonts w:asciiTheme="minorHAnsi" w:hAnsiTheme="minorHAnsi"/>
                <w:u w:val="single"/>
              </w:rPr>
              <w:t xml:space="preserve">IET/NUTRITION </w:t>
            </w:r>
          </w:p>
          <w:p w14:paraId="217EC18E" w14:textId="336DD648" w:rsidR="00823232" w:rsidRDefault="004C6730" w:rsidP="004B2926">
            <w:pPr>
              <w:pStyle w:val="Defaul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My Plate - </w:t>
            </w:r>
            <w:r w:rsidR="00823232">
              <w:rPr>
                <w:rFonts w:asciiTheme="minorHAnsi" w:hAnsiTheme="minorHAnsi"/>
              </w:rPr>
              <w:t xml:space="preserve">Healthy Eating                     </w:t>
            </w:r>
            <w:sdt>
              <w:sdtPr>
                <w:rPr>
                  <w:rFonts w:asciiTheme="minorHAnsi" w:hAnsiTheme="minorHAnsi"/>
                </w:rPr>
                <w:id w:val="6902684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2323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16D41E0F" w14:textId="289A5911" w:rsidR="00823232" w:rsidRDefault="00823232" w:rsidP="004B2926">
            <w:pPr>
              <w:pStyle w:val="Defaul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Nutritional Jeopardy        </w:t>
            </w:r>
            <w:r w:rsidR="004C6730">
              <w:rPr>
                <w:rFonts w:asciiTheme="minorHAnsi" w:hAnsiTheme="minorHAnsi"/>
              </w:rPr>
              <w:t xml:space="preserve">                    </w:t>
            </w:r>
            <w:r>
              <w:rPr>
                <w:rFonts w:asciiTheme="minorHAnsi" w:hAnsiTheme="minorHAnsi"/>
              </w:rPr>
              <w:t xml:space="preserve">  </w:t>
            </w:r>
            <w:sdt>
              <w:sdtPr>
                <w:rPr>
                  <w:rFonts w:asciiTheme="minorHAnsi" w:hAnsiTheme="minorHAnsi"/>
                </w:rPr>
                <w:id w:val="16721369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6920F7CC" w14:textId="3DDE8DE9" w:rsidR="004C6730" w:rsidRDefault="00823232" w:rsidP="004B2926">
            <w:pPr>
              <w:pStyle w:val="Default"/>
              <w:rPr>
                <w:rFonts w:asciiTheme="minorHAnsi" w:hAnsiTheme="minorHAnsi"/>
                <w:b w:val="0"/>
                <w:bCs w:val="0"/>
              </w:rPr>
            </w:pPr>
            <w:r>
              <w:rPr>
                <w:rFonts w:asciiTheme="minorHAnsi" w:hAnsiTheme="minorHAnsi"/>
              </w:rPr>
              <w:t xml:space="preserve">Creating Healthy Meals </w:t>
            </w:r>
            <w:r w:rsidR="004C6730">
              <w:rPr>
                <w:rFonts w:asciiTheme="minorHAnsi" w:hAnsiTheme="minorHAnsi"/>
              </w:rPr>
              <w:t xml:space="preserve">                    </w:t>
            </w:r>
            <w:r>
              <w:rPr>
                <w:rFonts w:asciiTheme="minorHAnsi" w:hAnsiTheme="minorHAnsi"/>
              </w:rPr>
              <w:t xml:space="preserve">  </w:t>
            </w:r>
            <w:r w:rsidR="004C6730">
              <w:rPr>
                <w:rFonts w:asciiTheme="minorHAnsi" w:hAnsiTheme="minorHAnsi"/>
              </w:rPr>
              <w:t xml:space="preserve">  </w:t>
            </w:r>
            <w:sdt>
              <w:sdtPr>
                <w:rPr>
                  <w:rFonts w:asciiTheme="minorHAnsi" w:hAnsiTheme="minorHAnsi"/>
                </w:rPr>
                <w:id w:val="-16800367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C673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7957FFCE" w14:textId="397B3969" w:rsidR="004C6730" w:rsidRDefault="004C6730" w:rsidP="004B2926">
            <w:pPr>
              <w:pStyle w:val="Default"/>
              <w:rPr>
                <w:rFonts w:asciiTheme="minorHAnsi" w:hAnsiTheme="minorHAnsi"/>
                <w:b w:val="0"/>
                <w:bCs w:val="0"/>
              </w:rPr>
            </w:pPr>
            <w:r w:rsidRPr="00EE1B9A">
              <w:rPr>
                <w:rFonts w:asciiTheme="minorHAnsi" w:hAnsiTheme="minorHAnsi"/>
                <w:bCs w:val="0"/>
              </w:rPr>
              <w:t>Other:</w:t>
            </w:r>
            <w:r w:rsidR="00EE1B9A">
              <w:rPr>
                <w:rFonts w:asciiTheme="minorHAnsi" w:hAnsiTheme="minorHAnsi"/>
                <w:bCs w:val="0"/>
              </w:rPr>
              <w:t xml:space="preserve"> </w:t>
            </w:r>
            <w:r w:rsidRPr="00EE1B9A">
              <w:rPr>
                <w:rFonts w:asciiTheme="minorHAnsi" w:hAnsiTheme="minorHAnsi"/>
                <w:bCs w:val="0"/>
              </w:rPr>
              <w:t>_______________________</w:t>
            </w:r>
            <w:r>
              <w:rPr>
                <w:rFonts w:asciiTheme="minorHAnsi" w:hAnsiTheme="minorHAnsi"/>
                <w:b w:val="0"/>
                <w:bCs w:val="0"/>
              </w:rPr>
              <w:t xml:space="preserve"> </w:t>
            </w:r>
            <w:r w:rsidRPr="00EE1B9A">
              <w:rPr>
                <w:rFonts w:asciiTheme="minorHAnsi" w:hAnsiTheme="minorHAnsi"/>
              </w:rPr>
              <w:t xml:space="preserve">   </w:t>
            </w:r>
            <w:sdt>
              <w:sdtPr>
                <w:rPr>
                  <w:rFonts w:asciiTheme="minorHAnsi" w:hAnsiTheme="minorHAnsi"/>
                </w:rPr>
                <w:id w:val="1158043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6291E523" w14:textId="5590AA6E" w:rsidR="00823232" w:rsidRPr="004109C2" w:rsidRDefault="004C6730" w:rsidP="004B2926">
            <w:pPr>
              <w:pStyle w:val="Default"/>
              <w:rPr>
                <w:rFonts w:asciiTheme="minorHAnsi" w:hAnsiTheme="minorHAnsi"/>
                <w:sz w:val="16"/>
                <w:szCs w:val="16"/>
              </w:rPr>
            </w:pPr>
            <w:r w:rsidRPr="004109C2">
              <w:rPr>
                <w:rFonts w:asciiTheme="minorHAnsi" w:hAnsiTheme="minorHAnsi"/>
                <w:sz w:val="16"/>
                <w:szCs w:val="16"/>
              </w:rPr>
              <w:t xml:space="preserve">                  </w:t>
            </w:r>
            <w:r w:rsidR="00823232" w:rsidRPr="004109C2">
              <w:rPr>
                <w:rFonts w:asciiTheme="minorHAnsi" w:hAnsiTheme="minorHAnsi"/>
                <w:sz w:val="16"/>
                <w:szCs w:val="16"/>
              </w:rPr>
              <w:t xml:space="preserve">  </w:t>
            </w:r>
          </w:p>
        </w:tc>
      </w:tr>
      <w:tr w:rsidR="00823232" w:rsidRPr="007B7B5D" w14:paraId="39A92091" w14:textId="77777777" w:rsidTr="00553C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tcBorders>
              <w:left w:val="single" w:sz="4" w:space="0" w:color="auto"/>
            </w:tcBorders>
          </w:tcPr>
          <w:p w14:paraId="18274423" w14:textId="77777777" w:rsidR="00823232" w:rsidRPr="004C43F4" w:rsidRDefault="00D71A20" w:rsidP="00D71A20">
            <w:pPr>
              <w:pStyle w:val="Default"/>
              <w:rPr>
                <w:rFonts w:asciiTheme="minorHAnsi" w:hAnsiTheme="minorHAnsi"/>
                <w:b w:val="0"/>
                <w:bCs w:val="0"/>
                <w:u w:val="single"/>
              </w:rPr>
            </w:pPr>
            <w:r>
              <w:rPr>
                <w:rFonts w:asciiTheme="minorHAnsi" w:hAnsiTheme="minorHAnsi"/>
                <w:u w:val="single"/>
              </w:rPr>
              <w:t>P</w:t>
            </w:r>
            <w:r w:rsidR="00823232" w:rsidRPr="004C43F4">
              <w:rPr>
                <w:rFonts w:asciiTheme="minorHAnsi" w:hAnsiTheme="minorHAnsi"/>
                <w:u w:val="single"/>
              </w:rPr>
              <w:t>HYSICAL FITNESS</w:t>
            </w:r>
          </w:p>
          <w:p w14:paraId="356DB148" w14:textId="37E27BD4" w:rsidR="00823232" w:rsidRDefault="004C6730" w:rsidP="00CC165C">
            <w:pPr>
              <w:pStyle w:val="Default"/>
              <w:rPr>
                <w:rFonts w:asciiTheme="minorHAnsi" w:hAnsiTheme="minorHAnsi"/>
                <w:bCs w:val="0"/>
              </w:rPr>
            </w:pPr>
            <w:r>
              <w:rPr>
                <w:rFonts w:asciiTheme="minorHAnsi" w:hAnsiTheme="minorHAnsi"/>
                <w:bCs w:val="0"/>
              </w:rPr>
              <w:t>Healthy Jeopardy</w:t>
            </w:r>
            <w:r w:rsidR="00823232">
              <w:rPr>
                <w:rFonts w:asciiTheme="minorHAnsi" w:hAnsiTheme="minorHAnsi"/>
                <w:bCs w:val="0"/>
              </w:rPr>
              <w:t xml:space="preserve">              </w:t>
            </w:r>
            <w:r w:rsidR="00EE1B9A">
              <w:rPr>
                <w:rFonts w:asciiTheme="minorHAnsi" w:hAnsiTheme="minorHAnsi"/>
                <w:bCs w:val="0"/>
              </w:rPr>
              <w:t xml:space="preserve">                 </w:t>
            </w:r>
            <w:r w:rsidR="00823232">
              <w:rPr>
                <w:rFonts w:asciiTheme="minorHAnsi" w:hAnsiTheme="minorHAnsi"/>
                <w:bCs w:val="0"/>
              </w:rPr>
              <w:t xml:space="preserve">    </w:t>
            </w:r>
            <w:sdt>
              <w:sdtPr>
                <w:rPr>
                  <w:rFonts w:asciiTheme="minorHAnsi" w:hAnsiTheme="minorHAnsi"/>
                </w:rPr>
                <w:id w:val="-3690725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23232">
                  <w:rPr>
                    <w:rFonts w:ascii="MS Gothic" w:eastAsia="MS Gothic" w:hAnsi="MS Gothic" w:hint="eastAsia"/>
                    <w:bCs w:val="0"/>
                  </w:rPr>
                  <w:t>☐</w:t>
                </w:r>
              </w:sdtContent>
            </w:sdt>
          </w:p>
          <w:p w14:paraId="4C36E455" w14:textId="7B1A674A" w:rsidR="00823232" w:rsidRDefault="00823232" w:rsidP="00CC165C">
            <w:pPr>
              <w:pStyle w:val="Default"/>
              <w:rPr>
                <w:rFonts w:asciiTheme="minorHAnsi" w:hAnsiTheme="minorHAnsi"/>
                <w:bCs w:val="0"/>
              </w:rPr>
            </w:pPr>
            <w:r>
              <w:rPr>
                <w:rFonts w:asciiTheme="minorHAnsi" w:hAnsiTheme="minorHAnsi"/>
                <w:bCs w:val="0"/>
              </w:rPr>
              <w:t xml:space="preserve">Weight Loss Challenge  </w:t>
            </w:r>
            <w:r w:rsidR="00531460">
              <w:rPr>
                <w:rFonts w:asciiTheme="minorHAnsi" w:hAnsiTheme="minorHAnsi"/>
                <w:bCs w:val="0"/>
              </w:rPr>
              <w:t xml:space="preserve"> </w:t>
            </w:r>
            <w:r>
              <w:rPr>
                <w:rFonts w:asciiTheme="minorHAnsi" w:hAnsiTheme="minorHAnsi"/>
                <w:bCs w:val="0"/>
              </w:rPr>
              <w:t xml:space="preserve"> </w:t>
            </w:r>
            <w:r w:rsidR="00EE1B9A">
              <w:rPr>
                <w:rFonts w:asciiTheme="minorHAnsi" w:hAnsiTheme="minorHAnsi"/>
                <w:bCs w:val="0"/>
              </w:rPr>
              <w:t xml:space="preserve">                     </w:t>
            </w:r>
            <w:r>
              <w:rPr>
                <w:rFonts w:asciiTheme="minorHAnsi" w:hAnsiTheme="minorHAnsi"/>
                <w:bCs w:val="0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-548637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 w:val="0"/>
                  </w:rPr>
                  <w:t>☐</w:t>
                </w:r>
              </w:sdtContent>
            </w:sdt>
          </w:p>
          <w:p w14:paraId="390AECE2" w14:textId="408EDF79" w:rsidR="00EE1B9A" w:rsidRDefault="004C6730" w:rsidP="004C43F4">
            <w:pPr>
              <w:pStyle w:val="Default"/>
              <w:rPr>
                <w:rFonts w:asciiTheme="minorHAnsi" w:hAnsiTheme="minorHAnsi"/>
                <w:b w:val="0"/>
              </w:rPr>
            </w:pPr>
            <w:r>
              <w:rPr>
                <w:rFonts w:asciiTheme="minorHAnsi" w:hAnsiTheme="minorHAnsi"/>
                <w:bCs w:val="0"/>
              </w:rPr>
              <w:t xml:space="preserve">Broncos </w:t>
            </w:r>
            <w:r w:rsidR="00823232">
              <w:rPr>
                <w:rFonts w:asciiTheme="minorHAnsi" w:hAnsiTheme="minorHAnsi"/>
                <w:bCs w:val="0"/>
              </w:rPr>
              <w:t>Move More</w:t>
            </w:r>
            <w:r w:rsidR="00EE1B9A">
              <w:rPr>
                <w:rFonts w:asciiTheme="minorHAnsi" w:hAnsiTheme="minorHAnsi"/>
                <w:bCs w:val="0"/>
              </w:rPr>
              <w:t xml:space="preserve">                            </w:t>
            </w:r>
            <w:r w:rsidR="00823232">
              <w:rPr>
                <w:rFonts w:asciiTheme="minorHAnsi" w:hAnsiTheme="minorHAnsi"/>
                <w:bCs w:val="0"/>
              </w:rPr>
              <w:t xml:space="preserve">  </w:t>
            </w:r>
            <w:sdt>
              <w:sdtPr>
                <w:rPr>
                  <w:rFonts w:asciiTheme="minorHAnsi" w:hAnsiTheme="minorHAnsi"/>
                </w:rPr>
                <w:id w:val="-1734698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E1B9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5BA7CCD9" w14:textId="1AAC06CF" w:rsidR="00EE1B9A" w:rsidRDefault="00EE1B9A" w:rsidP="00EE1B9A">
            <w:pPr>
              <w:pStyle w:val="Default"/>
              <w:rPr>
                <w:rFonts w:asciiTheme="minorHAnsi" w:hAnsiTheme="minorHAnsi"/>
                <w:b w:val="0"/>
                <w:bCs w:val="0"/>
              </w:rPr>
            </w:pPr>
            <w:r w:rsidRPr="00EE1B9A">
              <w:rPr>
                <w:rFonts w:asciiTheme="minorHAnsi" w:hAnsiTheme="minorHAnsi"/>
                <w:bCs w:val="0"/>
              </w:rPr>
              <w:t>Other:</w:t>
            </w:r>
            <w:r>
              <w:rPr>
                <w:rFonts w:asciiTheme="minorHAnsi" w:hAnsiTheme="minorHAnsi"/>
                <w:bCs w:val="0"/>
              </w:rPr>
              <w:t xml:space="preserve"> </w:t>
            </w:r>
            <w:r w:rsidRPr="00EE1B9A">
              <w:rPr>
                <w:rFonts w:asciiTheme="minorHAnsi" w:hAnsiTheme="minorHAnsi"/>
                <w:bCs w:val="0"/>
              </w:rPr>
              <w:t>_______________________</w:t>
            </w:r>
            <w:r>
              <w:rPr>
                <w:rFonts w:asciiTheme="minorHAnsi" w:hAnsiTheme="minorHAnsi"/>
                <w:b w:val="0"/>
                <w:bCs w:val="0"/>
              </w:rPr>
              <w:t xml:space="preserve"> </w:t>
            </w:r>
            <w:r w:rsidRPr="00EE1B9A">
              <w:rPr>
                <w:rFonts w:asciiTheme="minorHAnsi" w:hAnsiTheme="minorHAnsi"/>
              </w:rPr>
              <w:t xml:space="preserve">   </w:t>
            </w:r>
            <w:sdt>
              <w:sdtPr>
                <w:rPr>
                  <w:rFonts w:asciiTheme="minorHAnsi" w:hAnsiTheme="minorHAnsi"/>
                </w:rPr>
                <w:id w:val="11445435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70E26E29" w14:textId="2115A5FE" w:rsidR="00823232" w:rsidRPr="00E450DA" w:rsidRDefault="00823232" w:rsidP="004C43F4">
            <w:pPr>
              <w:pStyle w:val="Default"/>
              <w:rPr>
                <w:rFonts w:asciiTheme="minorHAnsi" w:hAnsiTheme="minorHAnsi"/>
                <w:bCs w:val="0"/>
              </w:rPr>
            </w:pPr>
            <w:r>
              <w:rPr>
                <w:rFonts w:asciiTheme="minorHAnsi" w:hAnsiTheme="minorHAnsi"/>
                <w:bCs w:val="0"/>
              </w:rPr>
              <w:t xml:space="preserve">       </w:t>
            </w:r>
          </w:p>
        </w:tc>
      </w:tr>
      <w:tr w:rsidR="00823232" w:rsidRPr="007B7B5D" w14:paraId="57F77B51" w14:textId="77777777" w:rsidTr="00553C6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tcBorders>
              <w:left w:val="single" w:sz="4" w:space="0" w:color="auto"/>
              <w:right w:val="single" w:sz="4" w:space="0" w:color="auto"/>
            </w:tcBorders>
          </w:tcPr>
          <w:p w14:paraId="28533651" w14:textId="0DEA1EFD" w:rsidR="00823232" w:rsidRDefault="00823232" w:rsidP="00D71A20">
            <w:pPr>
              <w:pStyle w:val="Default"/>
              <w:rPr>
                <w:rFonts w:asciiTheme="minorHAnsi" w:hAnsiTheme="minorHAnsi"/>
                <w:u w:val="single"/>
              </w:rPr>
            </w:pPr>
            <w:r w:rsidRPr="00E450DA">
              <w:rPr>
                <w:rFonts w:asciiTheme="minorHAnsi" w:hAnsiTheme="minorHAnsi"/>
                <w:u w:val="single"/>
              </w:rPr>
              <w:t>SEXUAL</w:t>
            </w:r>
            <w:r w:rsidR="0021464D">
              <w:rPr>
                <w:rFonts w:asciiTheme="minorHAnsi" w:hAnsiTheme="minorHAnsi"/>
                <w:u w:val="single"/>
              </w:rPr>
              <w:t>/REPRODUCTIVE</w:t>
            </w:r>
            <w:bookmarkStart w:id="0" w:name="_GoBack"/>
            <w:bookmarkEnd w:id="0"/>
            <w:r w:rsidRPr="00E450DA">
              <w:rPr>
                <w:rFonts w:asciiTheme="minorHAnsi" w:hAnsiTheme="minorHAnsi"/>
                <w:u w:val="single"/>
              </w:rPr>
              <w:t xml:space="preserve"> HEALTH</w:t>
            </w:r>
          </w:p>
          <w:p w14:paraId="1B577A86" w14:textId="2DF837CE" w:rsidR="00823232" w:rsidRDefault="00823232" w:rsidP="00CC165C">
            <w:pPr>
              <w:pStyle w:val="Defaul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STI 101                                </w:t>
            </w:r>
            <w:r w:rsidR="00EE1B9A">
              <w:rPr>
                <w:rFonts w:asciiTheme="minorHAnsi" w:hAnsiTheme="minorHAnsi"/>
              </w:rPr>
              <w:t xml:space="preserve">                 </w:t>
            </w:r>
            <w:r>
              <w:rPr>
                <w:rFonts w:asciiTheme="minorHAnsi" w:hAnsiTheme="minorHAnsi"/>
              </w:rPr>
              <w:t xml:space="preserve">     </w:t>
            </w:r>
            <w:sdt>
              <w:sdtPr>
                <w:rPr>
                  <w:rFonts w:asciiTheme="minorHAnsi" w:hAnsiTheme="minorHAnsi"/>
                </w:rPr>
                <w:id w:val="1286013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060429E5" w14:textId="3535F14E" w:rsidR="00823232" w:rsidRDefault="00823232" w:rsidP="00CC165C">
            <w:pPr>
              <w:pStyle w:val="Default"/>
              <w:rPr>
                <w:rFonts w:asciiTheme="minorHAnsi" w:hAnsiTheme="minorHAnsi"/>
              </w:rPr>
            </w:pPr>
            <w:r w:rsidRPr="00E450DA">
              <w:rPr>
                <w:rFonts w:asciiTheme="minorHAnsi" w:hAnsiTheme="minorHAnsi"/>
              </w:rPr>
              <w:t>Negotiating Safer Sex</w:t>
            </w:r>
            <w:r>
              <w:rPr>
                <w:rFonts w:asciiTheme="minorHAnsi" w:hAnsiTheme="minorHAnsi"/>
              </w:rPr>
              <w:t xml:space="preserve">        </w:t>
            </w:r>
            <w:r w:rsidR="00EE1B9A">
              <w:rPr>
                <w:rFonts w:asciiTheme="minorHAnsi" w:hAnsiTheme="minorHAnsi"/>
              </w:rPr>
              <w:t xml:space="preserve">                 </w:t>
            </w:r>
            <w:r>
              <w:rPr>
                <w:rFonts w:asciiTheme="minorHAnsi" w:hAnsiTheme="minorHAnsi"/>
              </w:rPr>
              <w:t xml:space="preserve">   </w:t>
            </w:r>
            <w:sdt>
              <w:sdtPr>
                <w:rPr>
                  <w:rFonts w:asciiTheme="minorHAnsi" w:hAnsiTheme="minorHAnsi"/>
                </w:rPr>
                <w:id w:val="-728771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570F67E1" w14:textId="6813F516" w:rsidR="00823232" w:rsidRDefault="00823232" w:rsidP="00823232">
            <w:pPr>
              <w:pStyle w:val="Default"/>
              <w:rPr>
                <w:rFonts w:asciiTheme="minorHAnsi" w:hAnsiTheme="minorHAnsi"/>
                <w:b w:val="0"/>
                <w:bCs w:val="0"/>
              </w:rPr>
            </w:pPr>
            <w:r>
              <w:rPr>
                <w:rFonts w:asciiTheme="minorHAnsi" w:hAnsiTheme="minorHAnsi"/>
              </w:rPr>
              <w:t xml:space="preserve">Sexual Health Jeopardy      </w:t>
            </w:r>
            <w:r w:rsidR="00EE1B9A">
              <w:rPr>
                <w:rFonts w:asciiTheme="minorHAnsi" w:hAnsiTheme="minorHAnsi"/>
              </w:rPr>
              <w:t xml:space="preserve">                   </w:t>
            </w:r>
            <w:sdt>
              <w:sdtPr>
                <w:rPr>
                  <w:rFonts w:asciiTheme="minorHAnsi" w:hAnsiTheme="minorHAnsi"/>
                </w:rPr>
                <w:id w:val="-6792846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E1B9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1DA3F268" w14:textId="77777777" w:rsidR="00EE1B9A" w:rsidRDefault="00EE1B9A" w:rsidP="00823232">
            <w:pPr>
              <w:pStyle w:val="Default"/>
              <w:rPr>
                <w:rFonts w:asciiTheme="minorHAnsi" w:hAnsiTheme="minorHAnsi"/>
                <w:b w:val="0"/>
                <w:bCs w:val="0"/>
              </w:rPr>
            </w:pPr>
            <w:r w:rsidRPr="00EE1B9A">
              <w:rPr>
                <w:rFonts w:asciiTheme="minorHAnsi" w:hAnsiTheme="minorHAnsi"/>
                <w:bCs w:val="0"/>
              </w:rPr>
              <w:t>Other:</w:t>
            </w:r>
            <w:r>
              <w:rPr>
                <w:rFonts w:asciiTheme="minorHAnsi" w:hAnsiTheme="minorHAnsi"/>
                <w:bCs w:val="0"/>
              </w:rPr>
              <w:t xml:space="preserve"> </w:t>
            </w:r>
            <w:r w:rsidRPr="00EE1B9A">
              <w:rPr>
                <w:rFonts w:asciiTheme="minorHAnsi" w:hAnsiTheme="minorHAnsi"/>
                <w:bCs w:val="0"/>
              </w:rPr>
              <w:t>_______________________</w:t>
            </w:r>
            <w:r>
              <w:rPr>
                <w:rFonts w:asciiTheme="minorHAnsi" w:hAnsiTheme="minorHAnsi"/>
                <w:b w:val="0"/>
                <w:bCs w:val="0"/>
              </w:rPr>
              <w:t xml:space="preserve"> </w:t>
            </w:r>
            <w:r w:rsidRPr="00EE1B9A">
              <w:rPr>
                <w:rFonts w:asciiTheme="minorHAnsi" w:hAnsiTheme="minorHAnsi"/>
              </w:rPr>
              <w:t xml:space="preserve">   </w:t>
            </w:r>
            <w:sdt>
              <w:sdtPr>
                <w:rPr>
                  <w:rFonts w:asciiTheme="minorHAnsi" w:hAnsiTheme="minorHAnsi"/>
                </w:rPr>
                <w:id w:val="-19668874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68C7E70B" w14:textId="2726FC26" w:rsidR="00EE1B9A" w:rsidRPr="004109C2" w:rsidRDefault="00EE1B9A" w:rsidP="00823232">
            <w:pPr>
              <w:pStyle w:val="Default"/>
              <w:rPr>
                <w:rFonts w:asciiTheme="minorHAnsi" w:hAnsiTheme="minorHAnsi"/>
                <w:b w:val="0"/>
                <w:bCs w:val="0"/>
                <w:sz w:val="16"/>
                <w:szCs w:val="16"/>
              </w:rPr>
            </w:pPr>
          </w:p>
        </w:tc>
      </w:tr>
      <w:tr w:rsidR="00823232" w:rsidRPr="007B7B5D" w14:paraId="2B34848A" w14:textId="77777777" w:rsidTr="004109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</w:tcPr>
          <w:p w14:paraId="4C42C8F6" w14:textId="77777777" w:rsidR="00823232" w:rsidRDefault="00823232" w:rsidP="00D71A20">
            <w:pPr>
              <w:pStyle w:val="Default"/>
              <w:rPr>
                <w:rFonts w:asciiTheme="minorHAnsi" w:hAnsiTheme="minorHAnsi"/>
                <w:u w:val="single"/>
              </w:rPr>
            </w:pPr>
            <w:r w:rsidRPr="004C43F4">
              <w:rPr>
                <w:rFonts w:asciiTheme="minorHAnsi" w:hAnsiTheme="minorHAnsi"/>
                <w:u w:val="single"/>
              </w:rPr>
              <w:t>WELLNESS</w:t>
            </w:r>
          </w:p>
          <w:p w14:paraId="39246CD8" w14:textId="515B078E" w:rsidR="00823232" w:rsidRDefault="00823232" w:rsidP="004C43F4">
            <w:pPr>
              <w:pStyle w:val="Defaul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Dimensions of Wellness  </w:t>
            </w:r>
            <w:r w:rsidR="00EE1B9A">
              <w:rPr>
                <w:rFonts w:asciiTheme="minorHAnsi" w:hAnsiTheme="minorHAnsi"/>
              </w:rPr>
              <w:t xml:space="preserve">               </w:t>
            </w:r>
            <w:r>
              <w:rPr>
                <w:rFonts w:asciiTheme="minorHAnsi" w:hAnsiTheme="minorHAnsi"/>
              </w:rPr>
              <w:t xml:space="preserve">     </w:t>
            </w:r>
            <w:r w:rsidR="00531460">
              <w:rPr>
                <w:rFonts w:asciiTheme="minorHAnsi" w:hAnsiTheme="minorHAnsi"/>
              </w:rPr>
              <w:t xml:space="preserve"> </w:t>
            </w:r>
            <w:r>
              <w:rPr>
                <w:rFonts w:asciiTheme="minorHAnsi" w:hAnsiTheme="minorHAnsi"/>
              </w:rPr>
              <w:t xml:space="preserve">  </w:t>
            </w:r>
            <w:sdt>
              <w:sdtPr>
                <w:rPr>
                  <w:rFonts w:asciiTheme="minorHAnsi" w:hAnsiTheme="minorHAnsi"/>
                </w:rPr>
                <w:id w:val="-8184133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45706E63" w14:textId="6871FD7C" w:rsidR="00823232" w:rsidRDefault="009903F2" w:rsidP="004C43F4">
            <w:pPr>
              <w:pStyle w:val="Default"/>
              <w:rPr>
                <w:rFonts w:asciiTheme="minorHAnsi" w:hAnsiTheme="minorHAnsi"/>
                <w:b w:val="0"/>
                <w:bCs w:val="0"/>
              </w:rPr>
            </w:pPr>
            <w:r>
              <w:rPr>
                <w:rFonts w:asciiTheme="minorHAnsi" w:hAnsiTheme="minorHAnsi"/>
              </w:rPr>
              <w:t>Mindfulness - Stress Reduction</w:t>
            </w:r>
            <w:r w:rsidR="00EE1B9A">
              <w:rPr>
                <w:rFonts w:asciiTheme="minorHAnsi" w:hAnsiTheme="minorHAnsi"/>
              </w:rPr>
              <w:t xml:space="preserve">       </w:t>
            </w:r>
            <w:r w:rsidR="00823232">
              <w:rPr>
                <w:rFonts w:asciiTheme="minorHAnsi" w:hAnsiTheme="minorHAnsi"/>
              </w:rPr>
              <w:t xml:space="preserve">      </w:t>
            </w:r>
            <w:sdt>
              <w:sdtPr>
                <w:rPr>
                  <w:rFonts w:asciiTheme="minorHAnsi" w:hAnsiTheme="minorHAnsi"/>
                </w:rPr>
                <w:id w:val="-2371650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2323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7AF5B434" w14:textId="39B3907F" w:rsidR="00823232" w:rsidRDefault="00823232" w:rsidP="004C43F4">
            <w:pPr>
              <w:pStyle w:val="Default"/>
              <w:rPr>
                <w:rFonts w:asciiTheme="minorHAnsi" w:hAnsiTheme="minorHAnsi"/>
                <w:b w:val="0"/>
                <w:bCs w:val="0"/>
              </w:rPr>
            </w:pPr>
            <w:r>
              <w:rPr>
                <w:rFonts w:asciiTheme="minorHAnsi" w:hAnsiTheme="minorHAnsi"/>
              </w:rPr>
              <w:t>Wellness Assessment</w:t>
            </w:r>
            <w:r w:rsidR="009903F2">
              <w:rPr>
                <w:rFonts w:asciiTheme="minorHAnsi" w:hAnsiTheme="minorHAnsi"/>
              </w:rPr>
              <w:t>s</w:t>
            </w:r>
            <w:r>
              <w:rPr>
                <w:rFonts w:asciiTheme="minorHAnsi" w:hAnsiTheme="minorHAnsi"/>
              </w:rPr>
              <w:t xml:space="preserve">             </w:t>
            </w:r>
            <w:r w:rsidR="00EE1B9A">
              <w:rPr>
                <w:rFonts w:asciiTheme="minorHAnsi" w:hAnsiTheme="minorHAnsi"/>
              </w:rPr>
              <w:t xml:space="preserve">              </w:t>
            </w:r>
            <w:r>
              <w:rPr>
                <w:rFonts w:asciiTheme="minorHAnsi" w:hAnsiTheme="minorHAnsi"/>
              </w:rPr>
              <w:t xml:space="preserve"> </w:t>
            </w:r>
            <w:sdt>
              <w:sdtPr>
                <w:rPr>
                  <w:rFonts w:asciiTheme="minorHAnsi" w:hAnsiTheme="minorHAnsi"/>
                </w:rPr>
                <w:id w:val="-16027180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0CCB3B08" w14:textId="2B3202BB" w:rsidR="00EE1B9A" w:rsidRDefault="00EE1B9A" w:rsidP="00EE1B9A">
            <w:pPr>
              <w:pStyle w:val="Default"/>
              <w:rPr>
                <w:rFonts w:asciiTheme="minorHAnsi" w:hAnsiTheme="minorHAnsi"/>
                <w:b w:val="0"/>
                <w:bCs w:val="0"/>
              </w:rPr>
            </w:pPr>
            <w:r w:rsidRPr="00EE1B9A">
              <w:rPr>
                <w:rFonts w:asciiTheme="minorHAnsi" w:hAnsiTheme="minorHAnsi"/>
                <w:bCs w:val="0"/>
              </w:rPr>
              <w:t>Other:</w:t>
            </w:r>
            <w:r>
              <w:rPr>
                <w:rFonts w:asciiTheme="minorHAnsi" w:hAnsiTheme="minorHAnsi"/>
                <w:bCs w:val="0"/>
              </w:rPr>
              <w:t xml:space="preserve"> </w:t>
            </w:r>
            <w:r w:rsidRPr="00EE1B9A">
              <w:rPr>
                <w:rFonts w:asciiTheme="minorHAnsi" w:hAnsiTheme="minorHAnsi"/>
                <w:bCs w:val="0"/>
              </w:rPr>
              <w:t>_______________________</w:t>
            </w:r>
            <w:r>
              <w:rPr>
                <w:rFonts w:asciiTheme="minorHAnsi" w:hAnsiTheme="minorHAnsi"/>
                <w:b w:val="0"/>
                <w:bCs w:val="0"/>
              </w:rPr>
              <w:t xml:space="preserve">  </w:t>
            </w:r>
            <w:r w:rsidRPr="00EE1B9A">
              <w:rPr>
                <w:rFonts w:asciiTheme="minorHAnsi" w:hAnsiTheme="minorHAnsi"/>
              </w:rPr>
              <w:t xml:space="preserve">   </w:t>
            </w:r>
            <w:sdt>
              <w:sdtPr>
                <w:rPr>
                  <w:rFonts w:asciiTheme="minorHAnsi" w:hAnsiTheme="minorHAnsi"/>
                </w:rPr>
                <w:id w:val="2083101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0547B697" w14:textId="0C06C664" w:rsidR="00EE1B9A" w:rsidRPr="004109C2" w:rsidRDefault="00EE1B9A" w:rsidP="004C43F4">
            <w:pPr>
              <w:pStyle w:val="Default"/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553C6E" w:rsidRPr="004109C2" w14:paraId="37F247C2" w14:textId="77777777" w:rsidTr="00553C6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tcBorders>
              <w:left w:val="single" w:sz="4" w:space="0" w:color="auto"/>
              <w:right w:val="single" w:sz="4" w:space="0" w:color="auto"/>
            </w:tcBorders>
          </w:tcPr>
          <w:p w14:paraId="1DAC960C" w14:textId="6DFA5BA4" w:rsidR="00553C6E" w:rsidRPr="004109C2" w:rsidRDefault="00EE1B9A" w:rsidP="00CC165C">
            <w:pPr>
              <w:pStyle w:val="Default"/>
              <w:tabs>
                <w:tab w:val="center" w:pos="3026"/>
              </w:tabs>
              <w:rPr>
                <w:rFonts w:asciiTheme="minorHAnsi" w:hAnsiTheme="minorHAnsi"/>
                <w:b w:val="0"/>
                <w:bCs w:val="0"/>
                <w:sz w:val="28"/>
              </w:rPr>
            </w:pPr>
            <w:r w:rsidRPr="004109C2">
              <w:rPr>
                <w:rFonts w:asciiTheme="minorHAnsi" w:hAnsiTheme="minorHAnsi"/>
                <w:sz w:val="28"/>
              </w:rPr>
              <w:t>Personalized Program Idea</w:t>
            </w:r>
            <w:r w:rsidR="00553C6E" w:rsidRPr="004109C2">
              <w:rPr>
                <w:rFonts w:asciiTheme="minorHAnsi" w:hAnsiTheme="minorHAnsi"/>
                <w:sz w:val="28"/>
              </w:rPr>
              <w:t xml:space="preserve">: </w:t>
            </w:r>
            <w:r w:rsidR="00553C6E" w:rsidRPr="004109C2">
              <w:rPr>
                <w:rFonts w:asciiTheme="minorHAnsi" w:hAnsiTheme="minorHAnsi"/>
                <w:sz w:val="28"/>
              </w:rPr>
              <w:tab/>
            </w:r>
          </w:p>
          <w:p w14:paraId="389A87CF" w14:textId="46B39EA2" w:rsidR="004109C2" w:rsidRPr="004109C2" w:rsidRDefault="004109C2" w:rsidP="00CC165C">
            <w:pPr>
              <w:pStyle w:val="Default"/>
              <w:tabs>
                <w:tab w:val="center" w:pos="3026"/>
              </w:tabs>
              <w:rPr>
                <w:rFonts w:asciiTheme="minorHAnsi" w:hAnsiTheme="minorHAnsi"/>
                <w:sz w:val="16"/>
                <w:szCs w:val="16"/>
              </w:rPr>
            </w:pPr>
          </w:p>
          <w:p w14:paraId="73D9936D" w14:textId="6B1AC0FE" w:rsidR="004109C2" w:rsidRPr="004109C2" w:rsidRDefault="004109C2" w:rsidP="00CC165C">
            <w:pPr>
              <w:pStyle w:val="Default"/>
              <w:tabs>
                <w:tab w:val="center" w:pos="3026"/>
              </w:tabs>
              <w:rPr>
                <w:rFonts w:asciiTheme="minorHAnsi" w:hAnsiTheme="minorHAnsi"/>
                <w:sz w:val="16"/>
                <w:szCs w:val="16"/>
              </w:rPr>
            </w:pPr>
          </w:p>
          <w:p w14:paraId="7C6AC7B5" w14:textId="5E7F24D8" w:rsidR="004109C2" w:rsidRDefault="004109C2" w:rsidP="00CC165C">
            <w:pPr>
              <w:pStyle w:val="Default"/>
              <w:tabs>
                <w:tab w:val="center" w:pos="3026"/>
              </w:tabs>
              <w:rPr>
                <w:rFonts w:asciiTheme="minorHAnsi" w:hAnsiTheme="minorHAnsi"/>
                <w:sz w:val="16"/>
                <w:szCs w:val="16"/>
              </w:rPr>
            </w:pPr>
          </w:p>
          <w:p w14:paraId="4EB56123" w14:textId="77777777" w:rsidR="004109C2" w:rsidRPr="004109C2" w:rsidRDefault="004109C2" w:rsidP="00CC165C">
            <w:pPr>
              <w:pStyle w:val="Default"/>
              <w:tabs>
                <w:tab w:val="center" w:pos="3026"/>
              </w:tabs>
              <w:rPr>
                <w:rFonts w:asciiTheme="minorHAnsi" w:hAnsiTheme="minorHAnsi"/>
                <w:b w:val="0"/>
                <w:bCs w:val="0"/>
                <w:sz w:val="16"/>
                <w:szCs w:val="16"/>
              </w:rPr>
            </w:pPr>
          </w:p>
          <w:p w14:paraId="01050089" w14:textId="77777777" w:rsidR="00553C6E" w:rsidRPr="004109C2" w:rsidRDefault="00553C6E" w:rsidP="00CC165C">
            <w:pPr>
              <w:pStyle w:val="Default"/>
              <w:tabs>
                <w:tab w:val="center" w:pos="3026"/>
              </w:tabs>
              <w:rPr>
                <w:rFonts w:asciiTheme="minorHAnsi" w:hAnsiTheme="minorHAnsi"/>
                <w:sz w:val="28"/>
              </w:rPr>
            </w:pPr>
          </w:p>
        </w:tc>
      </w:tr>
    </w:tbl>
    <w:p w14:paraId="77B2B38A" w14:textId="6370C825" w:rsidR="007D665A" w:rsidRPr="00AB0D51" w:rsidRDefault="004109C2">
      <w:pPr>
        <w:pStyle w:val="Default"/>
        <w:rPr>
          <w:rFonts w:asciiTheme="minorHAnsi" w:hAnsiTheme="minorHAnsi" w:cs="Arial"/>
        </w:rPr>
      </w:pPr>
      <w:r w:rsidRPr="00AB0D51">
        <w:rPr>
          <w:rFonts w:asciiTheme="minorHAnsi" w:hAnsiTheme="minorHAnsi"/>
          <w:b/>
          <w:bCs/>
        </w:rPr>
        <w:t>P</w:t>
      </w:r>
      <w:r w:rsidR="00B265DA" w:rsidRPr="00AB0D51">
        <w:rPr>
          <w:rFonts w:asciiTheme="minorHAnsi" w:hAnsiTheme="minorHAnsi"/>
          <w:b/>
          <w:bCs/>
        </w:rPr>
        <w:t>LEASE D</w:t>
      </w:r>
      <w:r w:rsidR="007D665A" w:rsidRPr="00AB0D51">
        <w:rPr>
          <w:rFonts w:asciiTheme="minorHAnsi" w:hAnsiTheme="minorHAnsi"/>
          <w:b/>
          <w:bCs/>
        </w:rPr>
        <w:t xml:space="preserve">ESCRIBE ANY ADDITIONAL INFORMATION YOU WOULD LIKE TO BE COVERED DURING THE PROGRAM:  </w:t>
      </w:r>
      <w:sdt>
        <w:sdtPr>
          <w:rPr>
            <w:rFonts w:asciiTheme="minorHAnsi" w:hAnsiTheme="minorHAnsi" w:cs="Arial"/>
          </w:rPr>
          <w:id w:val="1700655843"/>
          <w:text/>
        </w:sdtPr>
        <w:sdtContent>
          <w:r w:rsidR="00C84E9B" w:rsidRPr="00AB0D51">
            <w:rPr>
              <w:rFonts w:asciiTheme="minorHAnsi" w:hAnsiTheme="minorHAnsi" w:cs="Arial"/>
            </w:rPr>
            <w:t xml:space="preserve">                                                                                                                               </w:t>
          </w:r>
        </w:sdtContent>
      </w:sdt>
    </w:p>
    <w:p w14:paraId="1D9EB9E8" w14:textId="3DF7DC0D" w:rsidR="007D665A" w:rsidRDefault="007D665A" w:rsidP="00B157A2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4"/>
          <w:szCs w:val="24"/>
        </w:rPr>
      </w:pPr>
    </w:p>
    <w:p w14:paraId="68C1AF58" w14:textId="783985AC" w:rsidR="00C84E9B" w:rsidRDefault="00C84E9B" w:rsidP="00B157A2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4"/>
          <w:szCs w:val="24"/>
        </w:rPr>
      </w:pPr>
    </w:p>
    <w:p w14:paraId="51CA1CA2" w14:textId="49F2C3EC" w:rsidR="00AB0D51" w:rsidRDefault="00AB0D51" w:rsidP="00B157A2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4"/>
          <w:szCs w:val="24"/>
        </w:rPr>
      </w:pPr>
    </w:p>
    <w:p w14:paraId="015315C5" w14:textId="77777777" w:rsidR="00AB0D51" w:rsidRPr="007B7B5D" w:rsidRDefault="00AB0D51" w:rsidP="00B157A2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4"/>
          <w:szCs w:val="24"/>
        </w:rPr>
      </w:pPr>
    </w:p>
    <w:p w14:paraId="6D4ECE06" w14:textId="0A5299BD" w:rsidR="00FE438D" w:rsidRPr="00FE438D" w:rsidRDefault="00E45970" w:rsidP="00FE438D">
      <w:pPr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Return</w:t>
      </w:r>
      <w:r w:rsidR="00FE438D" w:rsidRPr="00FE438D">
        <w:rPr>
          <w:b/>
          <w:sz w:val="24"/>
          <w:szCs w:val="24"/>
        </w:rPr>
        <w:t xml:space="preserve"> the completed form to:</w:t>
      </w:r>
      <w:r w:rsidR="004109C2">
        <w:rPr>
          <w:b/>
          <w:sz w:val="24"/>
          <w:szCs w:val="24"/>
        </w:rPr>
        <w:t xml:space="preserve">     </w:t>
      </w:r>
    </w:p>
    <w:tbl>
      <w:tblPr>
        <w:tblStyle w:val="MediumShading1"/>
        <w:tblpPr w:leftFromText="180" w:rightFromText="180" w:vertAnchor="text" w:horzAnchor="page" w:tblpX="6902" w:tblpY="583"/>
        <w:tblW w:w="0" w:type="auto"/>
        <w:tblLook w:val="04A0" w:firstRow="1" w:lastRow="0" w:firstColumn="1" w:lastColumn="0" w:noHBand="0" w:noVBand="1"/>
      </w:tblPr>
      <w:tblGrid>
        <w:gridCol w:w="4770"/>
      </w:tblGrid>
      <w:tr w:rsidR="004109C2" w:rsidRPr="00FE438D" w14:paraId="69B8EC5F" w14:textId="77777777" w:rsidTr="004109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70" w:type="dxa"/>
          </w:tcPr>
          <w:p w14:paraId="3D89C78B" w14:textId="77777777" w:rsidR="004109C2" w:rsidRPr="00FE438D" w:rsidRDefault="004109C2" w:rsidP="004109C2">
            <w:pPr>
              <w:rPr>
                <w:sz w:val="20"/>
              </w:rPr>
            </w:pPr>
            <w:r w:rsidRPr="00FE438D">
              <w:rPr>
                <w:sz w:val="20"/>
              </w:rPr>
              <w:t xml:space="preserve">SHS USE ONLY </w:t>
            </w:r>
          </w:p>
        </w:tc>
      </w:tr>
      <w:tr w:rsidR="004109C2" w:rsidRPr="00FE438D" w14:paraId="17B94051" w14:textId="77777777" w:rsidTr="004109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70" w:type="dxa"/>
          </w:tcPr>
          <w:p w14:paraId="7650E049" w14:textId="77777777" w:rsidR="004109C2" w:rsidRPr="00FE438D" w:rsidRDefault="004109C2" w:rsidP="004109C2">
            <w:pPr>
              <w:rPr>
                <w:sz w:val="20"/>
              </w:rPr>
            </w:pPr>
            <w:r w:rsidRPr="00FE438D">
              <w:rPr>
                <w:sz w:val="20"/>
              </w:rPr>
              <w:t xml:space="preserve">Date received: </w:t>
            </w:r>
          </w:p>
        </w:tc>
      </w:tr>
      <w:tr w:rsidR="004109C2" w:rsidRPr="00FE438D" w14:paraId="47B7ED13" w14:textId="77777777" w:rsidTr="004109C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70" w:type="dxa"/>
          </w:tcPr>
          <w:p w14:paraId="38E51734" w14:textId="77777777" w:rsidR="004109C2" w:rsidRPr="00FE438D" w:rsidRDefault="004109C2" w:rsidP="004109C2">
            <w:pPr>
              <w:rPr>
                <w:sz w:val="20"/>
              </w:rPr>
            </w:pPr>
            <w:r w:rsidRPr="00FE438D">
              <w:rPr>
                <w:sz w:val="20"/>
              </w:rPr>
              <w:t xml:space="preserve">Date requestor contacted:  </w:t>
            </w:r>
          </w:p>
        </w:tc>
      </w:tr>
      <w:tr w:rsidR="004109C2" w:rsidRPr="00FE438D" w14:paraId="2E2166ED" w14:textId="77777777" w:rsidTr="004109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70" w:type="dxa"/>
          </w:tcPr>
          <w:p w14:paraId="760EBACE" w14:textId="77777777" w:rsidR="004109C2" w:rsidRPr="00FE438D" w:rsidRDefault="004109C2" w:rsidP="004109C2">
            <w:pPr>
              <w:rPr>
                <w:sz w:val="20"/>
              </w:rPr>
            </w:pPr>
            <w:r w:rsidRPr="00FE438D">
              <w:rPr>
                <w:sz w:val="20"/>
              </w:rPr>
              <w:t xml:space="preserve">Date and time of scheduled program:  </w:t>
            </w:r>
          </w:p>
        </w:tc>
      </w:tr>
      <w:tr w:rsidR="004109C2" w:rsidRPr="00FE438D" w14:paraId="1FDED87D" w14:textId="77777777" w:rsidTr="004109C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70" w:type="dxa"/>
          </w:tcPr>
          <w:p w14:paraId="52764FC3" w14:textId="77777777" w:rsidR="004109C2" w:rsidRPr="00FE438D" w:rsidRDefault="004109C2" w:rsidP="004109C2">
            <w:pPr>
              <w:rPr>
                <w:sz w:val="20"/>
              </w:rPr>
            </w:pPr>
            <w:r>
              <w:rPr>
                <w:sz w:val="20"/>
              </w:rPr>
              <w:t xml:space="preserve">Date </w:t>
            </w:r>
            <w:r w:rsidRPr="00FE438D">
              <w:rPr>
                <w:sz w:val="20"/>
              </w:rPr>
              <w:t>Confirm</w:t>
            </w:r>
            <w:r>
              <w:rPr>
                <w:sz w:val="20"/>
              </w:rPr>
              <w:t>ation</w:t>
            </w:r>
            <w:r w:rsidRPr="00FE438D">
              <w:rPr>
                <w:sz w:val="20"/>
              </w:rPr>
              <w:t xml:space="preserve"> Sent: </w:t>
            </w:r>
          </w:p>
        </w:tc>
      </w:tr>
      <w:tr w:rsidR="004109C2" w:rsidRPr="00FE438D" w14:paraId="558B0B0C" w14:textId="77777777" w:rsidTr="004109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70" w:type="dxa"/>
          </w:tcPr>
          <w:p w14:paraId="4323F56C" w14:textId="77777777" w:rsidR="004109C2" w:rsidRPr="00FE438D" w:rsidRDefault="004109C2" w:rsidP="004109C2">
            <w:pPr>
              <w:rPr>
                <w:sz w:val="20"/>
              </w:rPr>
            </w:pPr>
            <w:r w:rsidRPr="00FE438D">
              <w:rPr>
                <w:sz w:val="20"/>
              </w:rPr>
              <w:t xml:space="preserve">Number of Actual Participants: </w:t>
            </w:r>
          </w:p>
        </w:tc>
      </w:tr>
    </w:tbl>
    <w:p w14:paraId="0342A6BB" w14:textId="25011435" w:rsidR="00DF0F3B" w:rsidRPr="007B7B5D" w:rsidRDefault="00DF0F3B" w:rsidP="00FE438D">
      <w:pPr>
        <w:spacing w:after="0" w:line="240" w:lineRule="auto"/>
        <w:rPr>
          <w:rFonts w:eastAsiaTheme="minorEastAsia"/>
          <w:noProof/>
          <w:sz w:val="24"/>
          <w:szCs w:val="24"/>
        </w:rPr>
      </w:pPr>
      <w:r w:rsidRPr="007B7B5D">
        <w:rPr>
          <w:rFonts w:eastAsiaTheme="minorEastAsia"/>
          <w:noProof/>
          <w:sz w:val="24"/>
          <w:szCs w:val="24"/>
        </w:rPr>
        <w:t>Letitia Johnson-Arnold , MS, CHES</w:t>
      </w:r>
    </w:p>
    <w:p w14:paraId="2F0312CD" w14:textId="77777777" w:rsidR="00DF0F3B" w:rsidRPr="007B7B5D" w:rsidRDefault="00DF0F3B" w:rsidP="00FE438D">
      <w:pPr>
        <w:spacing w:after="0" w:line="240" w:lineRule="auto"/>
        <w:rPr>
          <w:rFonts w:eastAsiaTheme="minorEastAsia"/>
          <w:noProof/>
          <w:sz w:val="24"/>
          <w:szCs w:val="24"/>
        </w:rPr>
      </w:pPr>
      <w:r w:rsidRPr="007B7B5D">
        <w:rPr>
          <w:rFonts w:eastAsiaTheme="minorEastAsia"/>
          <w:noProof/>
          <w:sz w:val="24"/>
          <w:szCs w:val="24"/>
        </w:rPr>
        <w:t>Medical and Health Program Consultant</w:t>
      </w:r>
    </w:p>
    <w:p w14:paraId="23F5052A" w14:textId="77777777" w:rsidR="00DF0F3B" w:rsidRPr="007B7B5D" w:rsidRDefault="00DF0F3B" w:rsidP="00FE438D">
      <w:pPr>
        <w:spacing w:after="0" w:line="240" w:lineRule="auto"/>
        <w:rPr>
          <w:rFonts w:eastAsiaTheme="minorEastAsia"/>
          <w:noProof/>
          <w:sz w:val="24"/>
          <w:szCs w:val="24"/>
        </w:rPr>
      </w:pPr>
      <w:r w:rsidRPr="007B7B5D">
        <w:rPr>
          <w:rFonts w:eastAsiaTheme="minorEastAsia"/>
          <w:noProof/>
          <w:sz w:val="24"/>
          <w:szCs w:val="24"/>
        </w:rPr>
        <w:t>Fayetteville State University</w:t>
      </w:r>
    </w:p>
    <w:p w14:paraId="09D3D9B4" w14:textId="77777777" w:rsidR="00DF0F3B" w:rsidRPr="007B7B5D" w:rsidRDefault="00DF0F3B" w:rsidP="00FE438D">
      <w:pPr>
        <w:spacing w:after="0" w:line="240" w:lineRule="auto"/>
        <w:rPr>
          <w:rFonts w:eastAsiaTheme="minorEastAsia"/>
          <w:noProof/>
          <w:sz w:val="24"/>
          <w:szCs w:val="24"/>
        </w:rPr>
      </w:pPr>
      <w:r w:rsidRPr="007B7B5D">
        <w:rPr>
          <w:rFonts w:eastAsiaTheme="minorEastAsia"/>
          <w:noProof/>
          <w:sz w:val="24"/>
          <w:szCs w:val="24"/>
        </w:rPr>
        <w:t>Student Health Services</w:t>
      </w:r>
    </w:p>
    <w:p w14:paraId="1F537FC5" w14:textId="77777777" w:rsidR="007D665A" w:rsidRPr="007B7B5D" w:rsidRDefault="007D665A" w:rsidP="00FE438D">
      <w:pPr>
        <w:spacing w:after="0" w:line="240" w:lineRule="auto"/>
        <w:rPr>
          <w:rFonts w:eastAsiaTheme="minorEastAsia"/>
          <w:noProof/>
          <w:sz w:val="24"/>
          <w:szCs w:val="24"/>
        </w:rPr>
      </w:pPr>
      <w:bookmarkStart w:id="1" w:name="_MailAutoSig"/>
      <w:r w:rsidRPr="007B7B5D">
        <w:rPr>
          <w:rFonts w:eastAsiaTheme="minorEastAsia"/>
          <w:noProof/>
          <w:sz w:val="24"/>
          <w:szCs w:val="24"/>
        </w:rPr>
        <w:t>Phone: (910) 672-2081</w:t>
      </w:r>
    </w:p>
    <w:p w14:paraId="615976F1" w14:textId="77777777" w:rsidR="007D665A" w:rsidRPr="007B7B5D" w:rsidRDefault="007D665A" w:rsidP="00FE438D">
      <w:pPr>
        <w:spacing w:after="0" w:line="240" w:lineRule="auto"/>
        <w:rPr>
          <w:rFonts w:eastAsiaTheme="minorEastAsia"/>
          <w:noProof/>
          <w:sz w:val="24"/>
          <w:szCs w:val="24"/>
        </w:rPr>
      </w:pPr>
      <w:r w:rsidRPr="007B7B5D">
        <w:rPr>
          <w:rFonts w:eastAsiaTheme="minorEastAsia"/>
          <w:noProof/>
          <w:sz w:val="24"/>
          <w:szCs w:val="24"/>
        </w:rPr>
        <w:t>Fax: (910) 672-1366</w:t>
      </w:r>
    </w:p>
    <w:p w14:paraId="45E56F42" w14:textId="7B034F69" w:rsidR="00FE438D" w:rsidRDefault="007D665A" w:rsidP="004109C2">
      <w:pPr>
        <w:spacing w:after="0" w:line="240" w:lineRule="auto"/>
        <w:rPr>
          <w:rFonts w:eastAsiaTheme="minorEastAsia"/>
          <w:noProof/>
          <w:sz w:val="24"/>
          <w:szCs w:val="24"/>
        </w:rPr>
      </w:pPr>
      <w:r w:rsidRPr="007B7B5D">
        <w:rPr>
          <w:rFonts w:eastAsiaTheme="minorEastAsia"/>
          <w:noProof/>
          <w:sz w:val="24"/>
          <w:szCs w:val="24"/>
        </w:rPr>
        <w:t>Email:ljohns75@uncfsu.ed</w:t>
      </w:r>
      <w:bookmarkEnd w:id="1"/>
      <w:r w:rsidR="004109C2">
        <w:rPr>
          <w:rFonts w:eastAsiaTheme="minorEastAsia"/>
          <w:noProof/>
          <w:sz w:val="24"/>
          <w:szCs w:val="24"/>
        </w:rPr>
        <w:t>u</w:t>
      </w:r>
    </w:p>
    <w:p w14:paraId="1F70924E" w14:textId="77777777" w:rsidR="004109C2" w:rsidRDefault="004109C2" w:rsidP="004109C2">
      <w:pPr>
        <w:spacing w:after="0" w:line="240" w:lineRule="auto"/>
        <w:jc w:val="both"/>
        <w:rPr>
          <w:rFonts w:eastAsiaTheme="minorEastAsia"/>
          <w:noProof/>
          <w:sz w:val="24"/>
          <w:szCs w:val="24"/>
        </w:rPr>
      </w:pPr>
    </w:p>
    <w:sectPr w:rsidR="004109C2" w:rsidSect="00AB0D51">
      <w:footerReference w:type="default" r:id="rId8"/>
      <w:pgSz w:w="12240" w:h="15840"/>
      <w:pgMar w:top="630" w:right="1440" w:bottom="81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89C0EB" w14:textId="77777777" w:rsidR="00CC165C" w:rsidRDefault="00CC165C" w:rsidP="00254C88">
      <w:pPr>
        <w:spacing w:after="0" w:line="240" w:lineRule="auto"/>
      </w:pPr>
      <w:r>
        <w:separator/>
      </w:r>
    </w:p>
  </w:endnote>
  <w:endnote w:type="continuationSeparator" w:id="0">
    <w:p w14:paraId="08B0CE04" w14:textId="77777777" w:rsidR="00CC165C" w:rsidRDefault="00CC165C" w:rsidP="00254C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4921396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244171B" w14:textId="17633A6B" w:rsidR="00254C88" w:rsidRDefault="00254C8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C710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9371F14" w14:textId="77777777" w:rsidR="00254C88" w:rsidRDefault="00254C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218B42" w14:textId="77777777" w:rsidR="00CC165C" w:rsidRDefault="00CC165C" w:rsidP="00254C88">
      <w:pPr>
        <w:spacing w:after="0" w:line="240" w:lineRule="auto"/>
      </w:pPr>
      <w:r>
        <w:separator/>
      </w:r>
    </w:p>
  </w:footnote>
  <w:footnote w:type="continuationSeparator" w:id="0">
    <w:p w14:paraId="718433E2" w14:textId="77777777" w:rsidR="00CC165C" w:rsidRDefault="00CC165C" w:rsidP="00254C8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6948A7"/>
    <w:multiLevelType w:val="hybridMultilevel"/>
    <w:tmpl w:val="B12C654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1F564FA"/>
    <w:multiLevelType w:val="multilevel"/>
    <w:tmpl w:val="471A33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625D4E14"/>
    <w:multiLevelType w:val="multilevel"/>
    <w:tmpl w:val="4B6A93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798116FB"/>
    <w:multiLevelType w:val="hybridMultilevel"/>
    <w:tmpl w:val="99B08C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cumentProtection w:edit="forms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Q0MjCyMDA3MDAxsjBW0lEKTi0uzszPAykwrAUAxR625ywAAAA="/>
  </w:docVars>
  <w:rsids>
    <w:rsidRoot w:val="00B157A2"/>
    <w:rsid w:val="00011515"/>
    <w:rsid w:val="000C7CF7"/>
    <w:rsid w:val="000F4D13"/>
    <w:rsid w:val="00113258"/>
    <w:rsid w:val="001178DA"/>
    <w:rsid w:val="0015483B"/>
    <w:rsid w:val="001C6909"/>
    <w:rsid w:val="001F5FFA"/>
    <w:rsid w:val="002145C3"/>
    <w:rsid w:val="0021464D"/>
    <w:rsid w:val="0023660B"/>
    <w:rsid w:val="00254C88"/>
    <w:rsid w:val="00305F30"/>
    <w:rsid w:val="003211E3"/>
    <w:rsid w:val="00382965"/>
    <w:rsid w:val="003D0E7E"/>
    <w:rsid w:val="003D47BE"/>
    <w:rsid w:val="003E5CFF"/>
    <w:rsid w:val="004109C2"/>
    <w:rsid w:val="004B2926"/>
    <w:rsid w:val="004C43F4"/>
    <w:rsid w:val="004C6730"/>
    <w:rsid w:val="00531460"/>
    <w:rsid w:val="00535E61"/>
    <w:rsid w:val="00553C6E"/>
    <w:rsid w:val="006109B2"/>
    <w:rsid w:val="006345DB"/>
    <w:rsid w:val="00652FE6"/>
    <w:rsid w:val="00681CDB"/>
    <w:rsid w:val="006922D7"/>
    <w:rsid w:val="006F42F7"/>
    <w:rsid w:val="007053FC"/>
    <w:rsid w:val="007B7B5D"/>
    <w:rsid w:val="007D665A"/>
    <w:rsid w:val="00823232"/>
    <w:rsid w:val="008F1CA5"/>
    <w:rsid w:val="00945800"/>
    <w:rsid w:val="00960B7E"/>
    <w:rsid w:val="009903F2"/>
    <w:rsid w:val="009D0E91"/>
    <w:rsid w:val="009D5594"/>
    <w:rsid w:val="009E29D3"/>
    <w:rsid w:val="00A43DCC"/>
    <w:rsid w:val="00AA006F"/>
    <w:rsid w:val="00AB0D51"/>
    <w:rsid w:val="00AD1D2E"/>
    <w:rsid w:val="00AE04A8"/>
    <w:rsid w:val="00B157A2"/>
    <w:rsid w:val="00B22781"/>
    <w:rsid w:val="00B265DA"/>
    <w:rsid w:val="00B33222"/>
    <w:rsid w:val="00B62EBA"/>
    <w:rsid w:val="00B66229"/>
    <w:rsid w:val="00B6626D"/>
    <w:rsid w:val="00B77F72"/>
    <w:rsid w:val="00BC710D"/>
    <w:rsid w:val="00BF3573"/>
    <w:rsid w:val="00C22E01"/>
    <w:rsid w:val="00C84E9B"/>
    <w:rsid w:val="00CC165C"/>
    <w:rsid w:val="00CD4FB1"/>
    <w:rsid w:val="00D60839"/>
    <w:rsid w:val="00D71A20"/>
    <w:rsid w:val="00DC46FB"/>
    <w:rsid w:val="00DF0F3B"/>
    <w:rsid w:val="00E328D2"/>
    <w:rsid w:val="00E450DA"/>
    <w:rsid w:val="00E45970"/>
    <w:rsid w:val="00E80B44"/>
    <w:rsid w:val="00ED18D4"/>
    <w:rsid w:val="00ED5917"/>
    <w:rsid w:val="00EE1B9A"/>
    <w:rsid w:val="00F01A09"/>
    <w:rsid w:val="00FA2CF3"/>
    <w:rsid w:val="00FA3896"/>
    <w:rsid w:val="00FE43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0FB9FAEA"/>
  <w15:docId w15:val="{8133FDFB-99ED-42F5-90AE-01979F5823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F01A09"/>
    <w:pPr>
      <w:spacing w:before="210" w:after="210" w:line="240" w:lineRule="auto"/>
      <w:outlineLvl w:val="2"/>
    </w:pPr>
    <w:rPr>
      <w:rFonts w:ascii="Arial" w:eastAsia="Times New Roman" w:hAnsi="Arial" w:cs="Arial"/>
      <w:b/>
      <w:bCs/>
      <w:color w:val="222222"/>
      <w:sz w:val="41"/>
      <w:szCs w:val="4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B157A2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BF35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F357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3573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328D2"/>
    <w:rPr>
      <w:color w:val="808080"/>
    </w:rPr>
  </w:style>
  <w:style w:type="table" w:styleId="MediumShading2-Accent2">
    <w:name w:val="Medium Shading 2 Accent 2"/>
    <w:basedOn w:val="TableNormal"/>
    <w:uiPriority w:val="64"/>
    <w:rsid w:val="00B22781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1">
    <w:name w:val="Medium Shading 1"/>
    <w:basedOn w:val="TableNormal"/>
    <w:uiPriority w:val="63"/>
    <w:rsid w:val="00B22781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List">
    <w:name w:val="Light List"/>
    <w:basedOn w:val="TableNormal"/>
    <w:uiPriority w:val="61"/>
    <w:rsid w:val="007B7B5D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6">
    <w:name w:val="Light List Accent 6"/>
    <w:basedOn w:val="TableNormal"/>
    <w:uiPriority w:val="61"/>
    <w:rsid w:val="007B7B5D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DC46FB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Shading-Accent1">
    <w:name w:val="Light Shading Accent 1"/>
    <w:basedOn w:val="TableNormal"/>
    <w:uiPriority w:val="60"/>
    <w:rsid w:val="00DC46FB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">
    <w:name w:val="Light Shading"/>
    <w:basedOn w:val="TableNormal"/>
    <w:uiPriority w:val="60"/>
    <w:rsid w:val="00DC46FB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Grid-Accent6">
    <w:name w:val="Light Grid Accent 6"/>
    <w:basedOn w:val="TableNormal"/>
    <w:uiPriority w:val="62"/>
    <w:rsid w:val="00DC46FB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LightShading-Accent2">
    <w:name w:val="Light Shading Accent 2"/>
    <w:basedOn w:val="TableNormal"/>
    <w:uiPriority w:val="60"/>
    <w:rsid w:val="00DC46FB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DC46FB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DC46FB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DC46FB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DC46FB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F01A09"/>
    <w:rPr>
      <w:rFonts w:ascii="Arial" w:eastAsia="Times New Roman" w:hAnsi="Arial" w:cs="Arial"/>
      <w:b/>
      <w:bCs/>
      <w:color w:val="222222"/>
      <w:sz w:val="41"/>
      <w:szCs w:val="41"/>
    </w:rPr>
  </w:style>
  <w:style w:type="character" w:styleId="Hyperlink">
    <w:name w:val="Hyperlink"/>
    <w:basedOn w:val="DefaultParagraphFont"/>
    <w:uiPriority w:val="99"/>
    <w:semiHidden/>
    <w:unhideWhenUsed/>
    <w:rsid w:val="00E450DA"/>
    <w:rPr>
      <w:strike w:val="0"/>
      <w:dstrike w:val="0"/>
      <w:color w:val="0066CC"/>
      <w:u w:val="none"/>
      <w:effect w:val="none"/>
    </w:rPr>
  </w:style>
  <w:style w:type="paragraph" w:styleId="Header">
    <w:name w:val="header"/>
    <w:basedOn w:val="Normal"/>
    <w:link w:val="HeaderChar"/>
    <w:uiPriority w:val="99"/>
    <w:unhideWhenUsed/>
    <w:rsid w:val="00254C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4C88"/>
  </w:style>
  <w:style w:type="paragraph" w:styleId="Footer">
    <w:name w:val="footer"/>
    <w:basedOn w:val="Normal"/>
    <w:link w:val="FooterChar"/>
    <w:uiPriority w:val="99"/>
    <w:unhideWhenUsed/>
    <w:rsid w:val="00254C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4C8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648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37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27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452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759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88317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12461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FF0000"/>
                                <w:left w:val="single" w:sz="2" w:space="0" w:color="FF0000"/>
                                <w:bottom w:val="single" w:sz="2" w:space="0" w:color="FF0000"/>
                                <w:right w:val="single" w:sz="2" w:space="0" w:color="FF0000"/>
                              </w:divBdr>
                              <w:divsChild>
                                <w:div w:id="12376704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9881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341099">
          <w:marLeft w:val="0"/>
          <w:marRight w:val="0"/>
          <w:marTop w:val="0"/>
          <w:marBottom w:val="0"/>
          <w:divBdr>
            <w:top w:val="single" w:sz="48" w:space="0" w:color="CBB676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13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5218652">
                  <w:marLeft w:val="-150"/>
                  <w:marRight w:val="-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6144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706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7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80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89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6316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5016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0718410">
                          <w:marLeft w:val="0"/>
                          <w:marRight w:val="-1440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52037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650859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016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50235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20258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777445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36258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05022026">
                                                          <w:marLeft w:val="0"/>
                                                          <w:marRight w:val="0"/>
                                                          <w:marTop w:val="240"/>
                                                          <w:marBottom w:val="24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2643819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79873162">
                                                          <w:marLeft w:val="0"/>
                                                          <w:marRight w:val="0"/>
                                                          <w:marTop w:val="240"/>
                                                          <w:marBottom w:val="24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9904053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4851335">
                                                          <w:marLeft w:val="0"/>
                                                          <w:marRight w:val="0"/>
                                                          <w:marTop w:val="240"/>
                                                          <w:marBottom w:val="24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../customXml/item2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BDFEF7C88614525A65131D2BBC9F2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1AAF99-EC72-4DC0-AAD4-675E3F92754A}"/>
      </w:docPartPr>
      <w:docPartBody>
        <w:p w:rsidR="00C16431" w:rsidRDefault="00DA37D2" w:rsidP="00DA37D2">
          <w:pPr>
            <w:pStyle w:val="4BDFEF7C88614525A65131D2BBC9F2EA6"/>
          </w:pPr>
          <w:r>
            <w:rPr>
              <w:rFonts w:asciiTheme="minorHAnsi" w:hAnsiTheme="minorHAnsi"/>
              <w:b/>
              <w:bCs/>
            </w:rPr>
            <w:t xml:space="preserve">                                                                                                 </w:t>
          </w: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AEB68075DB3A49C693F3A904D22762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1AF9C3-42F2-4F83-8C7B-5062ED85316F}"/>
      </w:docPartPr>
      <w:docPartBody>
        <w:p w:rsidR="00C16431" w:rsidRDefault="00DA37D2" w:rsidP="00DA37D2">
          <w:pPr>
            <w:pStyle w:val="AEB68075DB3A49C693F3A904D22762819"/>
          </w:pPr>
          <w:r>
            <w:rPr>
              <w:rFonts w:asciiTheme="minorHAnsi" w:hAnsiTheme="minorHAnsi"/>
              <w:b/>
              <w:bCs/>
            </w:rPr>
            <w:t xml:space="preserve">                                                                                                 </w:t>
          </w: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E6A3E9AF76A849CAAA289734064A93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15E47E-EE72-4484-B7FB-D2963DFD1059}"/>
      </w:docPartPr>
      <w:docPartBody>
        <w:p w:rsidR="00C16431" w:rsidRDefault="00DA37D2" w:rsidP="00DA37D2">
          <w:pPr>
            <w:pStyle w:val="E6A3E9AF76A849CAAA289734064A93489"/>
          </w:pPr>
          <w:r>
            <w:rPr>
              <w:rFonts w:asciiTheme="minorHAnsi" w:hAnsiTheme="minorHAnsi"/>
              <w:b/>
              <w:bCs/>
            </w:rPr>
            <w:t xml:space="preserve">                                                                                                 </w:t>
          </w: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96333156F87A4137AE00BC17A7873B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C9DCE0-B4E9-48ED-BBC4-4C0F1F17F496}"/>
      </w:docPartPr>
      <w:docPartBody>
        <w:p w:rsidR="00C16431" w:rsidRDefault="00DA37D2" w:rsidP="00DA37D2">
          <w:pPr>
            <w:pStyle w:val="96333156F87A4137AE00BC17A7873B199"/>
          </w:pPr>
          <w:r>
            <w:rPr>
              <w:rFonts w:asciiTheme="minorHAnsi" w:hAnsiTheme="minorHAnsi"/>
              <w:b/>
              <w:bCs/>
            </w:rPr>
            <w:t xml:space="preserve">                                                                                                 </w:t>
          </w: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1B1DBAA8D04146B4B2ADE7D31D20C7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98B4A0-EB63-4AA6-BD6F-495477DA9B20}"/>
      </w:docPartPr>
      <w:docPartBody>
        <w:p w:rsidR="00C16431" w:rsidRDefault="00DA37D2" w:rsidP="00DA37D2">
          <w:pPr>
            <w:pStyle w:val="1B1DBAA8D04146B4B2ADE7D31D20C73C9"/>
          </w:pPr>
          <w:r>
            <w:rPr>
              <w:b/>
              <w:bCs/>
            </w:rPr>
            <w:t xml:space="preserve">                                                                                                                           </w:t>
          </w: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647A4C7F7C6B45FF84E55BCA2E6927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86AB5C-C91A-4AF8-8D1B-B09F64F49FF7}"/>
      </w:docPartPr>
      <w:docPartBody>
        <w:p w:rsidR="00C16431" w:rsidRDefault="00DA37D2" w:rsidP="00DA37D2">
          <w:pPr>
            <w:pStyle w:val="647A4C7F7C6B45FF84E55BCA2E69278E9"/>
          </w:pPr>
          <w:r>
            <w:rPr>
              <w:b/>
              <w:bCs/>
            </w:rPr>
            <w:t xml:space="preserve">                                                                                                                            </w:t>
          </w: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EEE39D3B5B8B49E995D7EE1995DBF9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20ABEB-5558-4074-98E2-970E170343B0}"/>
      </w:docPartPr>
      <w:docPartBody>
        <w:p w:rsidR="00C16431" w:rsidRDefault="00DA37D2" w:rsidP="00DA37D2">
          <w:pPr>
            <w:pStyle w:val="EEE39D3B5B8B49E995D7EE1995DBF9FE9"/>
          </w:pPr>
          <w:r>
            <w:rPr>
              <w:b/>
              <w:bCs/>
            </w:rPr>
            <w:t xml:space="preserve">                                                                                                                            </w:t>
          </w: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BFCDD1C0C0B14E8C90F22EC4BBA2BE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6E7BB-8F5F-4E0A-A1D4-75D8D9C49B1B}"/>
      </w:docPartPr>
      <w:docPartBody>
        <w:p w:rsidR="00C16431" w:rsidRDefault="00DA37D2" w:rsidP="00DA37D2">
          <w:pPr>
            <w:pStyle w:val="BFCDD1C0C0B14E8C90F22EC4BBA2BE429"/>
          </w:pPr>
          <w:r>
            <w:rPr>
              <w:b/>
              <w:bCs/>
            </w:rPr>
            <w:t xml:space="preserve">                                                                                                                           </w:t>
          </w: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888581AE09A145D8BD96BEAE633A0B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9D20CD-AED4-474C-A9CE-D596EFFA1CEF}"/>
      </w:docPartPr>
      <w:docPartBody>
        <w:p w:rsidR="00C16431" w:rsidRDefault="00DA37D2" w:rsidP="00DA37D2">
          <w:pPr>
            <w:pStyle w:val="888581AE09A145D8BD96BEAE633A0BDE9"/>
          </w:pPr>
          <w:r>
            <w:rPr>
              <w:rStyle w:val="PlaceholderText"/>
            </w:rPr>
            <w:t xml:space="preserve">                                                                                                                         </w:t>
          </w:r>
        </w:p>
      </w:docPartBody>
    </w:docPart>
    <w:docPart>
      <w:docPartPr>
        <w:name w:val="17658765CF4348D49AAA65B6F8233F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81A098-3BA0-4226-96AC-04AF8FC54512}"/>
      </w:docPartPr>
      <w:docPartBody>
        <w:p w:rsidR="00C16431" w:rsidRDefault="00DA37D2" w:rsidP="00DA37D2">
          <w:pPr>
            <w:pStyle w:val="17658765CF4348D49AAA65B6F8233FA99"/>
          </w:pPr>
          <w:r>
            <w:rPr>
              <w:rStyle w:val="PlaceholderText"/>
            </w:rPr>
            <w:t xml:space="preserve">                                                                     </w:t>
          </w:r>
        </w:p>
      </w:docPartBody>
    </w:docPart>
    <w:docPart>
      <w:docPartPr>
        <w:name w:val="E20D97FC614F43F4B83505F5172B1C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F705C6-3FF3-4B80-AC96-35FE8150061D}"/>
      </w:docPartPr>
      <w:docPartBody>
        <w:p w:rsidR="00C16431" w:rsidRDefault="00DA37D2" w:rsidP="00DA37D2">
          <w:pPr>
            <w:pStyle w:val="E20D97FC614F43F4B83505F5172B1C209"/>
          </w:pPr>
          <w:r>
            <w:rPr>
              <w:rFonts w:asciiTheme="minorHAnsi" w:hAnsiTheme="minorHAnsi"/>
              <w:b/>
              <w:bCs/>
            </w:rPr>
            <w:t xml:space="preserve">                                                                                                         </w:t>
          </w: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7EC79D6203314F05B80C0EBAC7D4B7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2BDBDD-49A3-4703-A5E6-116DE055D5DB}"/>
      </w:docPartPr>
      <w:docPartBody>
        <w:p w:rsidR="00C16431" w:rsidRDefault="00DA37D2" w:rsidP="00DA37D2">
          <w:pPr>
            <w:pStyle w:val="7EC79D6203314F05B80C0EBAC7D4B7AE9"/>
          </w:pPr>
          <w:r>
            <w:rPr>
              <w:rFonts w:asciiTheme="minorHAnsi" w:hAnsiTheme="minorHAnsi"/>
              <w:b/>
              <w:bCs/>
            </w:rPr>
            <w:t xml:space="preserve">                                                       </w:t>
          </w: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25F124E792724E6A8E3EE437E5C1A1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9EB9C5-8F87-4883-B589-BF66BA196026}"/>
      </w:docPartPr>
      <w:docPartBody>
        <w:p w:rsidR="00C16431" w:rsidRDefault="00DA37D2" w:rsidP="00DA37D2">
          <w:pPr>
            <w:pStyle w:val="25F124E792724E6A8E3EE437E5C1A1399"/>
          </w:pPr>
          <w:r>
            <w:rPr>
              <w:rFonts w:asciiTheme="minorHAnsi" w:hAnsiTheme="minorHAnsi"/>
              <w:b/>
              <w:bCs/>
            </w:rPr>
            <w:t xml:space="preserve">                                                                                                     </w:t>
          </w: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AEEB4DE3D8C64B1BAC40F35415AA79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A1F245-C04F-40E4-A2F0-228C2CF61A2B}"/>
      </w:docPartPr>
      <w:docPartBody>
        <w:p w:rsidR="00C16431" w:rsidRDefault="00DA37D2" w:rsidP="00DA37D2">
          <w:pPr>
            <w:pStyle w:val="AEEB4DE3D8C64B1BAC40F35415AA79508"/>
          </w:pPr>
          <w:r>
            <w:rPr>
              <w:rFonts w:asciiTheme="minorHAnsi" w:hAnsiTheme="minorHAnsi"/>
              <w:bCs/>
            </w:rPr>
            <w:t xml:space="preserve">                                                                                     </w:t>
          </w:r>
        </w:p>
      </w:docPartBody>
    </w:docPart>
    <w:docPart>
      <w:docPartPr>
        <w:name w:val="AF4E9B3833DB4364A579F378E39DAB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A89F3B-53C6-4802-A6D0-EC94A5D1F49F}"/>
      </w:docPartPr>
      <w:docPartBody>
        <w:p w:rsidR="00C16431" w:rsidRDefault="00DA37D2" w:rsidP="00DA37D2">
          <w:pPr>
            <w:pStyle w:val="AF4E9B3833DB4364A579F378E39DAB7F8"/>
          </w:pPr>
          <w:r>
            <w:rPr>
              <w:rStyle w:val="PlaceholderText"/>
            </w:rPr>
            <w:t xml:space="preserve">                                                                                                                         </w:t>
          </w:r>
        </w:p>
      </w:docPartBody>
    </w:docPart>
    <w:docPart>
      <w:docPartPr>
        <w:name w:val="5F1EAD5820994A1DBCFF203BAB75BF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6688BD-F38D-4442-A9BE-CE2D3D4F6752}"/>
      </w:docPartPr>
      <w:docPartBody>
        <w:p w:rsidR="00C16431" w:rsidRDefault="00DA37D2" w:rsidP="00DA37D2">
          <w:pPr>
            <w:pStyle w:val="5F1EAD5820994A1DBCFF203BAB75BF313"/>
          </w:pPr>
          <w:r>
            <w:rPr>
              <w:rFonts w:asciiTheme="minorHAnsi" w:hAnsiTheme="minorHAnsi"/>
              <w:b/>
              <w:bCs/>
            </w:rPr>
            <w:t xml:space="preserve">                                                                                                   </w:t>
          </w:r>
        </w:p>
      </w:docPartBody>
    </w:docPart>
    <w:docPart>
      <w:docPartPr>
        <w:name w:val="82447C6431AA480C89CAD5EEABC41A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894194-BBA3-48E4-AEBB-B2E9A6C9E766}"/>
      </w:docPartPr>
      <w:docPartBody>
        <w:p w:rsidR="00C16431" w:rsidRDefault="00DA37D2" w:rsidP="00DA37D2">
          <w:pPr>
            <w:pStyle w:val="82447C6431AA480C89CAD5EEABC41A711"/>
          </w:pPr>
          <w:r>
            <w:rPr>
              <w:rFonts w:asciiTheme="minorHAnsi" w:hAnsiTheme="minorHAnsi"/>
              <w:b/>
            </w:rPr>
            <w:t xml:space="preserve"> </w:t>
          </w:r>
        </w:p>
      </w:docPartBody>
    </w:docPart>
    <w:docPart>
      <w:docPartPr>
        <w:name w:val="06F00249C8AE44088E8D9ACBDF8040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423BC7-2891-4F57-BB7E-82E59B30ACEB}"/>
      </w:docPartPr>
      <w:docPartBody>
        <w:p w:rsidR="00C16431" w:rsidRDefault="00DA37D2" w:rsidP="00DA37D2">
          <w:pPr>
            <w:pStyle w:val="06F00249C8AE44088E8D9ACBDF8040D23"/>
          </w:pPr>
          <w:r>
            <w:rPr>
              <w:rFonts w:asciiTheme="minorHAnsi" w:hAnsiTheme="minorHAnsi"/>
              <w:b/>
              <w:bCs/>
            </w:rPr>
            <w:t xml:space="preserve">                                                                                                 </w:t>
          </w:r>
        </w:p>
      </w:docPartBody>
    </w:docPart>
    <w:docPart>
      <w:docPartPr>
        <w:name w:val="977958F781F54E5B8978A720A22124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F32FFE-0B56-4C66-9134-ABAE0067FDB1}"/>
      </w:docPartPr>
      <w:docPartBody>
        <w:p w:rsidR="00C16431" w:rsidRDefault="00DA37D2" w:rsidP="00DA37D2">
          <w:pPr>
            <w:pStyle w:val="977958F781F54E5B8978A720A221244A"/>
          </w:pPr>
          <w:r>
            <w:rPr>
              <w:b/>
            </w:rPr>
            <w:t xml:space="preserve"> </w:t>
          </w:r>
        </w:p>
      </w:docPartBody>
    </w:docPart>
    <w:docPart>
      <w:docPartPr>
        <w:name w:val="780538EF734D4FA39F23D7E3E1DBC5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1A9ABC-5250-4035-8E6D-A212CD028AF2}"/>
      </w:docPartPr>
      <w:docPartBody>
        <w:p w:rsidR="00C16431" w:rsidRDefault="00DA37D2" w:rsidP="00DA37D2">
          <w:pPr>
            <w:pStyle w:val="780538EF734D4FA39F23D7E3E1DBC5D6"/>
          </w:pPr>
          <w:r>
            <w:rPr>
              <w:b/>
            </w:rPr>
            <w:t xml:space="preserve"> </w:t>
          </w:r>
        </w:p>
      </w:docPartBody>
    </w:docPart>
    <w:docPart>
      <w:docPartPr>
        <w:name w:val="AE82F7E7A3EE43CB970BDF0DC51B46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01C0AA-FCFA-4396-81ED-11419B1B4404}"/>
      </w:docPartPr>
      <w:docPartBody>
        <w:p w:rsidR="00C16431" w:rsidRDefault="00DA37D2" w:rsidP="00DA37D2">
          <w:pPr>
            <w:pStyle w:val="AE82F7E7A3EE43CB970BDF0DC51B46F3"/>
          </w:pPr>
          <w:r>
            <w:rPr>
              <w:b/>
            </w:rPr>
            <w:t xml:space="preserve"> </w:t>
          </w:r>
        </w:p>
      </w:docPartBody>
    </w:docPart>
    <w:docPart>
      <w:docPartPr>
        <w:name w:val="1FA83C19D1BA474AA7F836308F1895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DC5E08-0560-4D69-B092-E4A4F78FD3F7}"/>
      </w:docPartPr>
      <w:docPartBody>
        <w:p w:rsidR="00C16431" w:rsidRDefault="00DA37D2" w:rsidP="00DA37D2">
          <w:pPr>
            <w:pStyle w:val="1FA83C19D1BA474AA7F836308F18952B"/>
          </w:pPr>
          <w:r>
            <w:rPr>
              <w:rFonts w:asciiTheme="minorHAnsi" w:hAnsiTheme="minorHAnsi"/>
            </w:rPr>
            <w:t xml:space="preserve">      </w:t>
          </w:r>
        </w:p>
      </w:docPartBody>
    </w:docPart>
    <w:docPart>
      <w:docPartPr>
        <w:name w:val="A810A759A33543EEA3A3BD4595CCB9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E8151E-9BF9-4D4C-B174-B7D32FA5F11D}"/>
      </w:docPartPr>
      <w:docPartBody>
        <w:p w:rsidR="00000000" w:rsidRDefault="00000000">
          <w:pPr>
            <w:pStyle w:val="A810A759A33543EEA3A3BD4595CCB9E1"/>
          </w:pPr>
          <w:r>
            <w:rPr>
              <w:b/>
              <w:bCs/>
            </w:rPr>
            <w:t xml:space="preserve">                                                                                                 </w:t>
          </w:r>
          <w:r>
            <w:rPr>
              <w:rStyle w:val="PlaceholderText"/>
            </w:rPr>
            <w:t xml:space="preserve">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137BA7"/>
    <w:rsid w:val="00137BA7"/>
    <w:rsid w:val="00C16431"/>
    <w:rsid w:val="00DA37D2"/>
    <w:rsid w:val="00DC75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E7AD547EE88D462288EDF51D875474BC">
    <w:name w:val="E7AD547EE88D462288EDF51D875474BC"/>
    <w:rsid w:val="00137BA7"/>
  </w:style>
  <w:style w:type="paragraph" w:customStyle="1" w:styleId="4BDFEF7C88614525A65131D2BBC9F2EA">
    <w:name w:val="4BDFEF7C88614525A65131D2BBC9F2EA"/>
    <w:rsid w:val="00DA37D2"/>
  </w:style>
  <w:style w:type="paragraph" w:customStyle="1" w:styleId="AEB68075DB3A49C693F3A904D2276281">
    <w:name w:val="AEB68075DB3A49C693F3A904D2276281"/>
    <w:rsid w:val="00DA37D2"/>
  </w:style>
  <w:style w:type="paragraph" w:customStyle="1" w:styleId="03891F69380D4207B85FD470A4FFE6DB">
    <w:name w:val="03891F69380D4207B85FD470A4FFE6DB"/>
    <w:rsid w:val="00DA37D2"/>
  </w:style>
  <w:style w:type="paragraph" w:customStyle="1" w:styleId="E6A3E9AF76A849CAAA289734064A9348">
    <w:name w:val="E6A3E9AF76A849CAAA289734064A9348"/>
    <w:rsid w:val="00DA37D2"/>
  </w:style>
  <w:style w:type="paragraph" w:customStyle="1" w:styleId="96333156F87A4137AE00BC17A7873B19">
    <w:name w:val="96333156F87A4137AE00BC17A7873B19"/>
    <w:rsid w:val="00DA37D2"/>
  </w:style>
  <w:style w:type="paragraph" w:customStyle="1" w:styleId="1B1DBAA8D04146B4B2ADE7D31D20C73C">
    <w:name w:val="1B1DBAA8D04146B4B2ADE7D31D20C73C"/>
    <w:rsid w:val="00DA37D2"/>
  </w:style>
  <w:style w:type="paragraph" w:customStyle="1" w:styleId="1AAC0DCB207A4E55B9FB238CDB22E5EC">
    <w:name w:val="1AAC0DCB207A4E55B9FB238CDB22E5EC"/>
    <w:rsid w:val="00DA37D2"/>
  </w:style>
  <w:style w:type="paragraph" w:customStyle="1" w:styleId="82EC3F2672424B9BB6464D50DDA1C9D7">
    <w:name w:val="82EC3F2672424B9BB6464D50DDA1C9D7"/>
    <w:rsid w:val="00DA37D2"/>
  </w:style>
  <w:style w:type="paragraph" w:customStyle="1" w:styleId="647A4C7F7C6B45FF84E55BCA2E69278E">
    <w:name w:val="647A4C7F7C6B45FF84E55BCA2E69278E"/>
    <w:rsid w:val="00DA37D2"/>
  </w:style>
  <w:style w:type="paragraph" w:customStyle="1" w:styleId="EEE39D3B5B8B49E995D7EE1995DBF9FE">
    <w:name w:val="EEE39D3B5B8B49E995D7EE1995DBF9FE"/>
    <w:rsid w:val="00DA37D2"/>
  </w:style>
  <w:style w:type="paragraph" w:customStyle="1" w:styleId="BFCDD1C0C0B14E8C90F22EC4BBA2BE42">
    <w:name w:val="BFCDD1C0C0B14E8C90F22EC4BBA2BE42"/>
    <w:rsid w:val="00DA37D2"/>
  </w:style>
  <w:style w:type="paragraph" w:customStyle="1" w:styleId="55398B82EED1448F85A14E8A030C05C8">
    <w:name w:val="55398B82EED1448F85A14E8A030C05C8"/>
    <w:rsid w:val="00DA37D2"/>
  </w:style>
  <w:style w:type="paragraph" w:customStyle="1" w:styleId="D637815164BE451084767B41B4F4563B">
    <w:name w:val="D637815164BE451084767B41B4F4563B"/>
    <w:rsid w:val="00DA37D2"/>
  </w:style>
  <w:style w:type="paragraph" w:customStyle="1" w:styleId="DFBCD57C58AD488BB8F0E9C6D53F37F6">
    <w:name w:val="DFBCD57C58AD488BB8F0E9C6D53F37F6"/>
    <w:rsid w:val="00DA37D2"/>
  </w:style>
  <w:style w:type="paragraph" w:customStyle="1" w:styleId="888581AE09A145D8BD96BEAE633A0BDE">
    <w:name w:val="888581AE09A145D8BD96BEAE633A0BDE"/>
    <w:rsid w:val="00DA37D2"/>
  </w:style>
  <w:style w:type="paragraph" w:customStyle="1" w:styleId="17658765CF4348D49AAA65B6F8233FA9">
    <w:name w:val="17658765CF4348D49AAA65B6F8233FA9"/>
    <w:rsid w:val="00DA37D2"/>
  </w:style>
  <w:style w:type="paragraph" w:customStyle="1" w:styleId="E20D97FC614F43F4B83505F5172B1C20">
    <w:name w:val="E20D97FC614F43F4B83505F5172B1C20"/>
    <w:rsid w:val="00DA37D2"/>
  </w:style>
  <w:style w:type="paragraph" w:customStyle="1" w:styleId="7EC79D6203314F05B80C0EBAC7D4B7AE">
    <w:name w:val="7EC79D6203314F05B80C0EBAC7D4B7AE"/>
    <w:rsid w:val="00DA37D2"/>
  </w:style>
  <w:style w:type="paragraph" w:customStyle="1" w:styleId="25F124E792724E6A8E3EE437E5C1A139">
    <w:name w:val="25F124E792724E6A8E3EE437E5C1A139"/>
    <w:rsid w:val="00DA37D2"/>
  </w:style>
  <w:style w:type="paragraph" w:customStyle="1" w:styleId="EC6CB65FC7854BAE8896C8BBF4089135">
    <w:name w:val="EC6CB65FC7854BAE8896C8BBF4089135"/>
    <w:rsid w:val="00DA37D2"/>
  </w:style>
  <w:style w:type="paragraph" w:customStyle="1" w:styleId="A3E01432D1144FE581934232019BA556">
    <w:name w:val="A3E01432D1144FE581934232019BA556"/>
    <w:rsid w:val="00DA37D2"/>
  </w:style>
  <w:style w:type="paragraph" w:customStyle="1" w:styleId="E74A80C539FA41A7B6495E75600C6D38">
    <w:name w:val="E74A80C539FA41A7B6495E75600C6D38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4BDFEF7C88614525A65131D2BBC9F2EA1">
    <w:name w:val="4BDFEF7C88614525A65131D2BBC9F2EA1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AEB68075DB3A49C693F3A904D22762811">
    <w:name w:val="AEB68075DB3A49C693F3A904D22762811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03891F69380D4207B85FD470A4FFE6DB1">
    <w:name w:val="03891F69380D4207B85FD470A4FFE6DB1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E6A3E9AF76A849CAAA289734064A93481">
    <w:name w:val="E6A3E9AF76A849CAAA289734064A93481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96333156F87A4137AE00BC17A7873B191">
    <w:name w:val="96333156F87A4137AE00BC17A7873B191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1B1DBAA8D04146B4B2ADE7D31D20C73C1">
    <w:name w:val="1B1DBAA8D04146B4B2ADE7D31D20C73C1"/>
    <w:rsid w:val="00DA37D2"/>
    <w:rPr>
      <w:rFonts w:eastAsiaTheme="minorHAnsi"/>
    </w:rPr>
  </w:style>
  <w:style w:type="paragraph" w:customStyle="1" w:styleId="647A4C7F7C6B45FF84E55BCA2E69278E1">
    <w:name w:val="647A4C7F7C6B45FF84E55BCA2E69278E1"/>
    <w:rsid w:val="00DA37D2"/>
    <w:rPr>
      <w:rFonts w:eastAsiaTheme="minorHAnsi"/>
    </w:rPr>
  </w:style>
  <w:style w:type="paragraph" w:customStyle="1" w:styleId="EEE39D3B5B8B49E995D7EE1995DBF9FE1">
    <w:name w:val="EEE39D3B5B8B49E995D7EE1995DBF9FE1"/>
    <w:rsid w:val="00DA37D2"/>
    <w:rPr>
      <w:rFonts w:eastAsiaTheme="minorHAnsi"/>
    </w:rPr>
  </w:style>
  <w:style w:type="paragraph" w:customStyle="1" w:styleId="BFCDD1C0C0B14E8C90F22EC4BBA2BE421">
    <w:name w:val="BFCDD1C0C0B14E8C90F22EC4BBA2BE421"/>
    <w:rsid w:val="00DA37D2"/>
    <w:rPr>
      <w:rFonts w:eastAsiaTheme="minorHAnsi"/>
    </w:rPr>
  </w:style>
  <w:style w:type="paragraph" w:customStyle="1" w:styleId="AEEB4DE3D8C64B1BAC40F35415AA7950">
    <w:name w:val="AEEB4DE3D8C64B1BAC40F35415AA7950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AF4E9B3833DB4364A579F378E39DAB7F">
    <w:name w:val="AF4E9B3833DB4364A579F378E39DAB7F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888581AE09A145D8BD96BEAE633A0BDE1">
    <w:name w:val="888581AE09A145D8BD96BEAE633A0BDE1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17658765CF4348D49AAA65B6F8233FA91">
    <w:name w:val="17658765CF4348D49AAA65B6F8233FA91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E20D97FC614F43F4B83505F5172B1C201">
    <w:name w:val="E20D97FC614F43F4B83505F5172B1C201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7EC79D6203314F05B80C0EBAC7D4B7AE1">
    <w:name w:val="7EC79D6203314F05B80C0EBAC7D4B7AE1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25F124E792724E6A8E3EE437E5C1A1391">
    <w:name w:val="25F124E792724E6A8E3EE437E5C1A1391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3FE527FF0D834F9A92201225493B5C74">
    <w:name w:val="3FE527FF0D834F9A92201225493B5C74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EC6CB65FC7854BAE8896C8BBF40891351">
    <w:name w:val="EC6CB65FC7854BAE8896C8BBF40891351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A3E01432D1144FE581934232019BA5561">
    <w:name w:val="A3E01432D1144FE581934232019BA5561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1C31718946B648629321B1CC4A250C73">
    <w:name w:val="1C31718946B648629321B1CC4A250C73"/>
    <w:rsid w:val="00DA37D2"/>
    <w:rPr>
      <w:rFonts w:eastAsiaTheme="minorHAnsi"/>
    </w:rPr>
  </w:style>
  <w:style w:type="paragraph" w:customStyle="1" w:styleId="232E81871B204BB7964DB6974CBD4A0B">
    <w:name w:val="232E81871B204BB7964DB6974CBD4A0B"/>
    <w:rsid w:val="00DA37D2"/>
  </w:style>
  <w:style w:type="paragraph" w:customStyle="1" w:styleId="E74A80C539FA41A7B6495E75600C6D381">
    <w:name w:val="E74A80C539FA41A7B6495E75600C6D381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4BDFEF7C88614525A65131D2BBC9F2EA2">
    <w:name w:val="4BDFEF7C88614525A65131D2BBC9F2EA2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AEB68075DB3A49C693F3A904D22762812">
    <w:name w:val="AEB68075DB3A49C693F3A904D22762812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03891F69380D4207B85FD470A4FFE6DB2">
    <w:name w:val="03891F69380D4207B85FD470A4FFE6DB2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E6A3E9AF76A849CAAA289734064A93482">
    <w:name w:val="E6A3E9AF76A849CAAA289734064A93482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96333156F87A4137AE00BC17A7873B192">
    <w:name w:val="96333156F87A4137AE00BC17A7873B192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1B1DBAA8D04146B4B2ADE7D31D20C73C2">
    <w:name w:val="1B1DBAA8D04146B4B2ADE7D31D20C73C2"/>
    <w:rsid w:val="00DA37D2"/>
    <w:rPr>
      <w:rFonts w:eastAsiaTheme="minorHAnsi"/>
    </w:rPr>
  </w:style>
  <w:style w:type="paragraph" w:customStyle="1" w:styleId="647A4C7F7C6B45FF84E55BCA2E69278E2">
    <w:name w:val="647A4C7F7C6B45FF84E55BCA2E69278E2"/>
    <w:rsid w:val="00DA37D2"/>
    <w:rPr>
      <w:rFonts w:eastAsiaTheme="minorHAnsi"/>
    </w:rPr>
  </w:style>
  <w:style w:type="paragraph" w:customStyle="1" w:styleId="EEE39D3B5B8B49E995D7EE1995DBF9FE2">
    <w:name w:val="EEE39D3B5B8B49E995D7EE1995DBF9FE2"/>
    <w:rsid w:val="00DA37D2"/>
    <w:rPr>
      <w:rFonts w:eastAsiaTheme="minorHAnsi"/>
    </w:rPr>
  </w:style>
  <w:style w:type="paragraph" w:customStyle="1" w:styleId="BFCDD1C0C0B14E8C90F22EC4BBA2BE422">
    <w:name w:val="BFCDD1C0C0B14E8C90F22EC4BBA2BE422"/>
    <w:rsid w:val="00DA37D2"/>
    <w:rPr>
      <w:rFonts w:eastAsiaTheme="minorHAnsi"/>
    </w:rPr>
  </w:style>
  <w:style w:type="paragraph" w:customStyle="1" w:styleId="AEEB4DE3D8C64B1BAC40F35415AA79501">
    <w:name w:val="AEEB4DE3D8C64B1BAC40F35415AA79501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AF4E9B3833DB4364A579F378E39DAB7F1">
    <w:name w:val="AF4E9B3833DB4364A579F378E39DAB7F1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888581AE09A145D8BD96BEAE633A0BDE2">
    <w:name w:val="888581AE09A145D8BD96BEAE633A0BDE2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17658765CF4348D49AAA65B6F8233FA92">
    <w:name w:val="17658765CF4348D49AAA65B6F8233FA92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E20D97FC614F43F4B83505F5172B1C202">
    <w:name w:val="E20D97FC614F43F4B83505F5172B1C202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7EC79D6203314F05B80C0EBAC7D4B7AE2">
    <w:name w:val="7EC79D6203314F05B80C0EBAC7D4B7AE2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25F124E792724E6A8E3EE437E5C1A1392">
    <w:name w:val="25F124E792724E6A8E3EE437E5C1A1392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3FE527FF0D834F9A92201225493B5C741">
    <w:name w:val="3FE527FF0D834F9A92201225493B5C741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EC6CB65FC7854BAE8896C8BBF40891352">
    <w:name w:val="EC6CB65FC7854BAE8896C8BBF40891352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A3E01432D1144FE581934232019BA5562">
    <w:name w:val="A3E01432D1144FE581934232019BA5562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1C31718946B648629321B1CC4A250C731">
    <w:name w:val="1C31718946B648629321B1CC4A250C731"/>
    <w:rsid w:val="00DA37D2"/>
    <w:rPr>
      <w:rFonts w:eastAsiaTheme="minorHAnsi"/>
    </w:rPr>
  </w:style>
  <w:style w:type="paragraph" w:customStyle="1" w:styleId="5F1EAD5820994A1DBCFF203BAB75BF31">
    <w:name w:val="5F1EAD5820994A1DBCFF203BAB75BF31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4BDFEF7C88614525A65131D2BBC9F2EA3">
    <w:name w:val="4BDFEF7C88614525A65131D2BBC9F2EA3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AEB68075DB3A49C693F3A904D22762813">
    <w:name w:val="AEB68075DB3A49C693F3A904D22762813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03891F69380D4207B85FD470A4FFE6DB3">
    <w:name w:val="03891F69380D4207B85FD470A4FFE6DB3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E6A3E9AF76A849CAAA289734064A93483">
    <w:name w:val="E6A3E9AF76A849CAAA289734064A93483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96333156F87A4137AE00BC17A7873B193">
    <w:name w:val="96333156F87A4137AE00BC17A7873B193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1B1DBAA8D04146B4B2ADE7D31D20C73C3">
    <w:name w:val="1B1DBAA8D04146B4B2ADE7D31D20C73C3"/>
    <w:rsid w:val="00DA37D2"/>
    <w:rPr>
      <w:rFonts w:eastAsiaTheme="minorHAnsi"/>
    </w:rPr>
  </w:style>
  <w:style w:type="paragraph" w:customStyle="1" w:styleId="647A4C7F7C6B45FF84E55BCA2E69278E3">
    <w:name w:val="647A4C7F7C6B45FF84E55BCA2E69278E3"/>
    <w:rsid w:val="00DA37D2"/>
    <w:rPr>
      <w:rFonts w:eastAsiaTheme="minorHAnsi"/>
    </w:rPr>
  </w:style>
  <w:style w:type="paragraph" w:customStyle="1" w:styleId="EEE39D3B5B8B49E995D7EE1995DBF9FE3">
    <w:name w:val="EEE39D3B5B8B49E995D7EE1995DBF9FE3"/>
    <w:rsid w:val="00DA37D2"/>
    <w:rPr>
      <w:rFonts w:eastAsiaTheme="minorHAnsi"/>
    </w:rPr>
  </w:style>
  <w:style w:type="paragraph" w:customStyle="1" w:styleId="BFCDD1C0C0B14E8C90F22EC4BBA2BE423">
    <w:name w:val="BFCDD1C0C0B14E8C90F22EC4BBA2BE423"/>
    <w:rsid w:val="00DA37D2"/>
    <w:rPr>
      <w:rFonts w:eastAsiaTheme="minorHAnsi"/>
    </w:rPr>
  </w:style>
  <w:style w:type="paragraph" w:customStyle="1" w:styleId="AEEB4DE3D8C64B1BAC40F35415AA79502">
    <w:name w:val="AEEB4DE3D8C64B1BAC40F35415AA79502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AF4E9B3833DB4364A579F378E39DAB7F2">
    <w:name w:val="AF4E9B3833DB4364A579F378E39DAB7F2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888581AE09A145D8BD96BEAE633A0BDE3">
    <w:name w:val="888581AE09A145D8BD96BEAE633A0BDE3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17658765CF4348D49AAA65B6F8233FA93">
    <w:name w:val="17658765CF4348D49AAA65B6F8233FA93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E20D97FC614F43F4B83505F5172B1C203">
    <w:name w:val="E20D97FC614F43F4B83505F5172B1C203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7EC79D6203314F05B80C0EBAC7D4B7AE3">
    <w:name w:val="7EC79D6203314F05B80C0EBAC7D4B7AE3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25F124E792724E6A8E3EE437E5C1A1393">
    <w:name w:val="25F124E792724E6A8E3EE437E5C1A1393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3FE527FF0D834F9A92201225493B5C742">
    <w:name w:val="3FE527FF0D834F9A92201225493B5C742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EC6CB65FC7854BAE8896C8BBF40891353">
    <w:name w:val="EC6CB65FC7854BAE8896C8BBF40891353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A3E01432D1144FE581934232019BA5563">
    <w:name w:val="A3E01432D1144FE581934232019BA5563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1C31718946B648629321B1CC4A250C732">
    <w:name w:val="1C31718946B648629321B1CC4A250C732"/>
    <w:rsid w:val="00DA37D2"/>
    <w:rPr>
      <w:rFonts w:eastAsiaTheme="minorHAnsi"/>
    </w:rPr>
  </w:style>
  <w:style w:type="paragraph" w:customStyle="1" w:styleId="82447C6431AA480C89CAD5EEABC41A71">
    <w:name w:val="82447C6431AA480C89CAD5EEABC41A71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AEB68075DB3A49C693F3A904D22762814">
    <w:name w:val="AEB68075DB3A49C693F3A904D22762814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E6A3E9AF76A849CAAA289734064A93484">
    <w:name w:val="E6A3E9AF76A849CAAA289734064A93484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96333156F87A4137AE00BC17A7873B194">
    <w:name w:val="96333156F87A4137AE00BC17A7873B194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1B1DBAA8D04146B4B2ADE7D31D20C73C4">
    <w:name w:val="1B1DBAA8D04146B4B2ADE7D31D20C73C4"/>
    <w:rsid w:val="00DA37D2"/>
    <w:rPr>
      <w:rFonts w:eastAsiaTheme="minorHAnsi"/>
    </w:rPr>
  </w:style>
  <w:style w:type="paragraph" w:customStyle="1" w:styleId="647A4C7F7C6B45FF84E55BCA2E69278E4">
    <w:name w:val="647A4C7F7C6B45FF84E55BCA2E69278E4"/>
    <w:rsid w:val="00DA37D2"/>
    <w:rPr>
      <w:rFonts w:eastAsiaTheme="minorHAnsi"/>
    </w:rPr>
  </w:style>
  <w:style w:type="paragraph" w:customStyle="1" w:styleId="EEE39D3B5B8B49E995D7EE1995DBF9FE4">
    <w:name w:val="EEE39D3B5B8B49E995D7EE1995DBF9FE4"/>
    <w:rsid w:val="00DA37D2"/>
    <w:rPr>
      <w:rFonts w:eastAsiaTheme="minorHAnsi"/>
    </w:rPr>
  </w:style>
  <w:style w:type="paragraph" w:customStyle="1" w:styleId="BFCDD1C0C0B14E8C90F22EC4BBA2BE424">
    <w:name w:val="BFCDD1C0C0B14E8C90F22EC4BBA2BE424"/>
    <w:rsid w:val="00DA37D2"/>
    <w:rPr>
      <w:rFonts w:eastAsiaTheme="minorHAnsi"/>
    </w:rPr>
  </w:style>
  <w:style w:type="paragraph" w:customStyle="1" w:styleId="AEEB4DE3D8C64B1BAC40F35415AA79503">
    <w:name w:val="AEEB4DE3D8C64B1BAC40F35415AA79503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AF4E9B3833DB4364A579F378E39DAB7F3">
    <w:name w:val="AF4E9B3833DB4364A579F378E39DAB7F3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888581AE09A145D8BD96BEAE633A0BDE4">
    <w:name w:val="888581AE09A145D8BD96BEAE633A0BDE4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17658765CF4348D49AAA65B6F8233FA94">
    <w:name w:val="17658765CF4348D49AAA65B6F8233FA94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E20D97FC614F43F4B83505F5172B1C204">
    <w:name w:val="E20D97FC614F43F4B83505F5172B1C204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7EC79D6203314F05B80C0EBAC7D4B7AE4">
    <w:name w:val="7EC79D6203314F05B80C0EBAC7D4B7AE4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25F124E792724E6A8E3EE437E5C1A1394">
    <w:name w:val="25F124E792724E6A8E3EE437E5C1A1394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3FE527FF0D834F9A92201225493B5C743">
    <w:name w:val="3FE527FF0D834F9A92201225493B5C743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EC6CB65FC7854BAE8896C8BBF40891354">
    <w:name w:val="EC6CB65FC7854BAE8896C8BBF40891354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A3E01432D1144FE581934232019BA5564">
    <w:name w:val="A3E01432D1144FE581934232019BA5564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82447C6431AA480C89CAD5EEABC41A711">
    <w:name w:val="82447C6431AA480C89CAD5EEABC41A711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AEB68075DB3A49C693F3A904D22762815">
    <w:name w:val="AEB68075DB3A49C693F3A904D22762815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E6A3E9AF76A849CAAA289734064A93485">
    <w:name w:val="E6A3E9AF76A849CAAA289734064A93485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96333156F87A4137AE00BC17A7873B195">
    <w:name w:val="96333156F87A4137AE00BC17A7873B195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1B1DBAA8D04146B4B2ADE7D31D20C73C5">
    <w:name w:val="1B1DBAA8D04146B4B2ADE7D31D20C73C5"/>
    <w:rsid w:val="00DA37D2"/>
    <w:rPr>
      <w:rFonts w:eastAsiaTheme="minorHAnsi"/>
    </w:rPr>
  </w:style>
  <w:style w:type="paragraph" w:customStyle="1" w:styleId="647A4C7F7C6B45FF84E55BCA2E69278E5">
    <w:name w:val="647A4C7F7C6B45FF84E55BCA2E69278E5"/>
    <w:rsid w:val="00DA37D2"/>
    <w:rPr>
      <w:rFonts w:eastAsiaTheme="minorHAnsi"/>
    </w:rPr>
  </w:style>
  <w:style w:type="paragraph" w:customStyle="1" w:styleId="EEE39D3B5B8B49E995D7EE1995DBF9FE5">
    <w:name w:val="EEE39D3B5B8B49E995D7EE1995DBF9FE5"/>
    <w:rsid w:val="00DA37D2"/>
    <w:rPr>
      <w:rFonts w:eastAsiaTheme="minorHAnsi"/>
    </w:rPr>
  </w:style>
  <w:style w:type="paragraph" w:customStyle="1" w:styleId="BFCDD1C0C0B14E8C90F22EC4BBA2BE425">
    <w:name w:val="BFCDD1C0C0B14E8C90F22EC4BBA2BE425"/>
    <w:rsid w:val="00DA37D2"/>
    <w:rPr>
      <w:rFonts w:eastAsiaTheme="minorHAnsi"/>
    </w:rPr>
  </w:style>
  <w:style w:type="paragraph" w:customStyle="1" w:styleId="AEEB4DE3D8C64B1BAC40F35415AA79504">
    <w:name w:val="AEEB4DE3D8C64B1BAC40F35415AA79504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AF4E9B3833DB4364A579F378E39DAB7F4">
    <w:name w:val="AF4E9B3833DB4364A579F378E39DAB7F4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888581AE09A145D8BD96BEAE633A0BDE5">
    <w:name w:val="888581AE09A145D8BD96BEAE633A0BDE5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17658765CF4348D49AAA65B6F8233FA95">
    <w:name w:val="17658765CF4348D49AAA65B6F8233FA95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E20D97FC614F43F4B83505F5172B1C205">
    <w:name w:val="E20D97FC614F43F4B83505F5172B1C205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7EC79D6203314F05B80C0EBAC7D4B7AE5">
    <w:name w:val="7EC79D6203314F05B80C0EBAC7D4B7AE5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25F124E792724E6A8E3EE437E5C1A1395">
    <w:name w:val="25F124E792724E6A8E3EE437E5C1A1395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3FE527FF0D834F9A92201225493B5C744">
    <w:name w:val="3FE527FF0D834F9A92201225493B5C744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EC6CB65FC7854BAE8896C8BBF40891355">
    <w:name w:val="EC6CB65FC7854BAE8896C8BBF40891355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A3E01432D1144FE581934232019BA5565">
    <w:name w:val="A3E01432D1144FE581934232019BA5565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AEB68075DB3A49C693F3A904D22762816">
    <w:name w:val="AEB68075DB3A49C693F3A904D22762816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E6A3E9AF76A849CAAA289734064A93486">
    <w:name w:val="E6A3E9AF76A849CAAA289734064A93486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96333156F87A4137AE00BC17A7873B196">
    <w:name w:val="96333156F87A4137AE00BC17A7873B196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1B1DBAA8D04146B4B2ADE7D31D20C73C6">
    <w:name w:val="1B1DBAA8D04146B4B2ADE7D31D20C73C6"/>
    <w:rsid w:val="00DA37D2"/>
    <w:rPr>
      <w:rFonts w:eastAsiaTheme="minorHAnsi"/>
    </w:rPr>
  </w:style>
  <w:style w:type="paragraph" w:customStyle="1" w:styleId="647A4C7F7C6B45FF84E55BCA2E69278E6">
    <w:name w:val="647A4C7F7C6B45FF84E55BCA2E69278E6"/>
    <w:rsid w:val="00DA37D2"/>
    <w:rPr>
      <w:rFonts w:eastAsiaTheme="minorHAnsi"/>
    </w:rPr>
  </w:style>
  <w:style w:type="paragraph" w:customStyle="1" w:styleId="EEE39D3B5B8B49E995D7EE1995DBF9FE6">
    <w:name w:val="EEE39D3B5B8B49E995D7EE1995DBF9FE6"/>
    <w:rsid w:val="00DA37D2"/>
    <w:rPr>
      <w:rFonts w:eastAsiaTheme="minorHAnsi"/>
    </w:rPr>
  </w:style>
  <w:style w:type="paragraph" w:customStyle="1" w:styleId="BFCDD1C0C0B14E8C90F22EC4BBA2BE426">
    <w:name w:val="BFCDD1C0C0B14E8C90F22EC4BBA2BE426"/>
    <w:rsid w:val="00DA37D2"/>
    <w:rPr>
      <w:rFonts w:eastAsiaTheme="minorHAnsi"/>
    </w:rPr>
  </w:style>
  <w:style w:type="paragraph" w:customStyle="1" w:styleId="AEEB4DE3D8C64B1BAC40F35415AA79505">
    <w:name w:val="AEEB4DE3D8C64B1BAC40F35415AA79505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AF4E9B3833DB4364A579F378E39DAB7F5">
    <w:name w:val="AF4E9B3833DB4364A579F378E39DAB7F5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888581AE09A145D8BD96BEAE633A0BDE6">
    <w:name w:val="888581AE09A145D8BD96BEAE633A0BDE6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17658765CF4348D49AAA65B6F8233FA96">
    <w:name w:val="17658765CF4348D49AAA65B6F8233FA96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E20D97FC614F43F4B83505F5172B1C206">
    <w:name w:val="E20D97FC614F43F4B83505F5172B1C206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7EC79D6203314F05B80C0EBAC7D4B7AE6">
    <w:name w:val="7EC79D6203314F05B80C0EBAC7D4B7AE6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25F124E792724E6A8E3EE437E5C1A1396">
    <w:name w:val="25F124E792724E6A8E3EE437E5C1A1396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3FE527FF0D834F9A92201225493B5C745">
    <w:name w:val="3FE527FF0D834F9A92201225493B5C745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EC6CB65FC7854BAE8896C8BBF40891356">
    <w:name w:val="EC6CB65FC7854BAE8896C8BBF40891356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A3E01432D1144FE581934232019BA5566">
    <w:name w:val="A3E01432D1144FE581934232019BA5566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06F00249C8AE44088E8D9ACBDF8040D2">
    <w:name w:val="06F00249C8AE44088E8D9ACBDF8040D2"/>
    <w:rsid w:val="00DA37D2"/>
  </w:style>
  <w:style w:type="paragraph" w:customStyle="1" w:styleId="F105AC43B5DE4F5996394A3BA47EFE37">
    <w:name w:val="F105AC43B5DE4F5996394A3BA47EFE37"/>
    <w:rsid w:val="00DA37D2"/>
  </w:style>
  <w:style w:type="paragraph" w:customStyle="1" w:styleId="3CC5F72065794AA1809870E526A28B81">
    <w:name w:val="3CC5F72065794AA1809870E526A28B81"/>
    <w:rsid w:val="00DA37D2"/>
  </w:style>
  <w:style w:type="paragraph" w:customStyle="1" w:styleId="977958F781F54E5B8978A720A221244A">
    <w:name w:val="977958F781F54E5B8978A720A221244A"/>
    <w:rsid w:val="00DA37D2"/>
  </w:style>
  <w:style w:type="paragraph" w:customStyle="1" w:styleId="780538EF734D4FA39F23D7E3E1DBC5D6">
    <w:name w:val="780538EF734D4FA39F23D7E3E1DBC5D6"/>
    <w:rsid w:val="00DA37D2"/>
  </w:style>
  <w:style w:type="paragraph" w:customStyle="1" w:styleId="AE82F7E7A3EE43CB970BDF0DC51B46F3">
    <w:name w:val="AE82F7E7A3EE43CB970BDF0DC51B46F3"/>
    <w:rsid w:val="00DA37D2"/>
  </w:style>
  <w:style w:type="paragraph" w:customStyle="1" w:styleId="5F1EAD5820994A1DBCFF203BAB75BF311">
    <w:name w:val="5F1EAD5820994A1DBCFF203BAB75BF311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4BDFEF7C88614525A65131D2BBC9F2EA4">
    <w:name w:val="4BDFEF7C88614525A65131D2BBC9F2EA4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AEB68075DB3A49C693F3A904D22762817">
    <w:name w:val="AEB68075DB3A49C693F3A904D22762817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06F00249C8AE44088E8D9ACBDF8040D21">
    <w:name w:val="06F00249C8AE44088E8D9ACBDF8040D21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E6A3E9AF76A849CAAA289734064A93487">
    <w:name w:val="E6A3E9AF76A849CAAA289734064A93487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96333156F87A4137AE00BC17A7873B197">
    <w:name w:val="96333156F87A4137AE00BC17A7873B197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1B1DBAA8D04146B4B2ADE7D31D20C73C7">
    <w:name w:val="1B1DBAA8D04146B4B2ADE7D31D20C73C7"/>
    <w:rsid w:val="00DA37D2"/>
    <w:rPr>
      <w:rFonts w:eastAsiaTheme="minorHAnsi"/>
    </w:rPr>
  </w:style>
  <w:style w:type="paragraph" w:customStyle="1" w:styleId="647A4C7F7C6B45FF84E55BCA2E69278E7">
    <w:name w:val="647A4C7F7C6B45FF84E55BCA2E69278E7"/>
    <w:rsid w:val="00DA37D2"/>
    <w:rPr>
      <w:rFonts w:eastAsiaTheme="minorHAnsi"/>
    </w:rPr>
  </w:style>
  <w:style w:type="paragraph" w:customStyle="1" w:styleId="EEE39D3B5B8B49E995D7EE1995DBF9FE7">
    <w:name w:val="EEE39D3B5B8B49E995D7EE1995DBF9FE7"/>
    <w:rsid w:val="00DA37D2"/>
    <w:rPr>
      <w:rFonts w:eastAsiaTheme="minorHAnsi"/>
    </w:rPr>
  </w:style>
  <w:style w:type="paragraph" w:customStyle="1" w:styleId="BFCDD1C0C0B14E8C90F22EC4BBA2BE427">
    <w:name w:val="BFCDD1C0C0B14E8C90F22EC4BBA2BE427"/>
    <w:rsid w:val="00DA37D2"/>
    <w:rPr>
      <w:rFonts w:eastAsiaTheme="minorHAnsi"/>
    </w:rPr>
  </w:style>
  <w:style w:type="paragraph" w:customStyle="1" w:styleId="AEEB4DE3D8C64B1BAC40F35415AA79506">
    <w:name w:val="AEEB4DE3D8C64B1BAC40F35415AA79506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AF4E9B3833DB4364A579F378E39DAB7F6">
    <w:name w:val="AF4E9B3833DB4364A579F378E39DAB7F6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888581AE09A145D8BD96BEAE633A0BDE7">
    <w:name w:val="888581AE09A145D8BD96BEAE633A0BDE7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17658765CF4348D49AAA65B6F8233FA97">
    <w:name w:val="17658765CF4348D49AAA65B6F8233FA97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E20D97FC614F43F4B83505F5172B1C207">
    <w:name w:val="E20D97FC614F43F4B83505F5172B1C207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7EC79D6203314F05B80C0EBAC7D4B7AE7">
    <w:name w:val="7EC79D6203314F05B80C0EBAC7D4B7AE7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25F124E792724E6A8E3EE437E5C1A1397">
    <w:name w:val="25F124E792724E6A8E3EE437E5C1A1397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1FA83C19D1BA474AA7F836308F18952B">
    <w:name w:val="1FA83C19D1BA474AA7F836308F18952B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5F1EAD5820994A1DBCFF203BAB75BF312">
    <w:name w:val="5F1EAD5820994A1DBCFF203BAB75BF312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4BDFEF7C88614525A65131D2BBC9F2EA5">
    <w:name w:val="4BDFEF7C88614525A65131D2BBC9F2EA5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AEB68075DB3A49C693F3A904D22762818">
    <w:name w:val="AEB68075DB3A49C693F3A904D22762818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06F00249C8AE44088E8D9ACBDF8040D22">
    <w:name w:val="06F00249C8AE44088E8D9ACBDF8040D22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E6A3E9AF76A849CAAA289734064A93488">
    <w:name w:val="E6A3E9AF76A849CAAA289734064A93488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96333156F87A4137AE00BC17A7873B198">
    <w:name w:val="96333156F87A4137AE00BC17A7873B198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1B1DBAA8D04146B4B2ADE7D31D20C73C8">
    <w:name w:val="1B1DBAA8D04146B4B2ADE7D31D20C73C8"/>
    <w:rsid w:val="00DA37D2"/>
    <w:rPr>
      <w:rFonts w:eastAsiaTheme="minorHAnsi"/>
    </w:rPr>
  </w:style>
  <w:style w:type="paragraph" w:customStyle="1" w:styleId="647A4C7F7C6B45FF84E55BCA2E69278E8">
    <w:name w:val="647A4C7F7C6B45FF84E55BCA2E69278E8"/>
    <w:rsid w:val="00DA37D2"/>
    <w:rPr>
      <w:rFonts w:eastAsiaTheme="minorHAnsi"/>
    </w:rPr>
  </w:style>
  <w:style w:type="paragraph" w:customStyle="1" w:styleId="EEE39D3B5B8B49E995D7EE1995DBF9FE8">
    <w:name w:val="EEE39D3B5B8B49E995D7EE1995DBF9FE8"/>
    <w:rsid w:val="00DA37D2"/>
    <w:rPr>
      <w:rFonts w:eastAsiaTheme="minorHAnsi"/>
    </w:rPr>
  </w:style>
  <w:style w:type="paragraph" w:customStyle="1" w:styleId="BFCDD1C0C0B14E8C90F22EC4BBA2BE428">
    <w:name w:val="BFCDD1C0C0B14E8C90F22EC4BBA2BE428"/>
    <w:rsid w:val="00DA37D2"/>
    <w:rPr>
      <w:rFonts w:eastAsiaTheme="minorHAnsi"/>
    </w:rPr>
  </w:style>
  <w:style w:type="paragraph" w:customStyle="1" w:styleId="AEEB4DE3D8C64B1BAC40F35415AA79507">
    <w:name w:val="AEEB4DE3D8C64B1BAC40F35415AA79507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AF4E9B3833DB4364A579F378E39DAB7F7">
    <w:name w:val="AF4E9B3833DB4364A579F378E39DAB7F7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888581AE09A145D8BD96BEAE633A0BDE8">
    <w:name w:val="888581AE09A145D8BD96BEAE633A0BDE8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17658765CF4348D49AAA65B6F8233FA98">
    <w:name w:val="17658765CF4348D49AAA65B6F8233FA98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E20D97FC614F43F4B83505F5172B1C208">
    <w:name w:val="E20D97FC614F43F4B83505F5172B1C208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7EC79D6203314F05B80C0EBAC7D4B7AE8">
    <w:name w:val="7EC79D6203314F05B80C0EBAC7D4B7AE8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25F124E792724E6A8E3EE437E5C1A1398">
    <w:name w:val="25F124E792724E6A8E3EE437E5C1A1398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5F1EAD5820994A1DBCFF203BAB75BF313">
    <w:name w:val="5F1EAD5820994A1DBCFF203BAB75BF313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4BDFEF7C88614525A65131D2BBC9F2EA6">
    <w:name w:val="4BDFEF7C88614525A65131D2BBC9F2EA6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AEB68075DB3A49C693F3A904D22762819">
    <w:name w:val="AEB68075DB3A49C693F3A904D22762819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06F00249C8AE44088E8D9ACBDF8040D23">
    <w:name w:val="06F00249C8AE44088E8D9ACBDF8040D23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E6A3E9AF76A849CAAA289734064A93489">
    <w:name w:val="E6A3E9AF76A849CAAA289734064A93489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96333156F87A4137AE00BC17A7873B199">
    <w:name w:val="96333156F87A4137AE00BC17A7873B199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1B1DBAA8D04146B4B2ADE7D31D20C73C9">
    <w:name w:val="1B1DBAA8D04146B4B2ADE7D31D20C73C9"/>
    <w:rsid w:val="00DA37D2"/>
    <w:rPr>
      <w:rFonts w:eastAsiaTheme="minorHAnsi"/>
    </w:rPr>
  </w:style>
  <w:style w:type="paragraph" w:customStyle="1" w:styleId="647A4C7F7C6B45FF84E55BCA2E69278E9">
    <w:name w:val="647A4C7F7C6B45FF84E55BCA2E69278E9"/>
    <w:rsid w:val="00DA37D2"/>
    <w:rPr>
      <w:rFonts w:eastAsiaTheme="minorHAnsi"/>
    </w:rPr>
  </w:style>
  <w:style w:type="paragraph" w:customStyle="1" w:styleId="EEE39D3B5B8B49E995D7EE1995DBF9FE9">
    <w:name w:val="EEE39D3B5B8B49E995D7EE1995DBF9FE9"/>
    <w:rsid w:val="00DA37D2"/>
    <w:rPr>
      <w:rFonts w:eastAsiaTheme="minorHAnsi"/>
    </w:rPr>
  </w:style>
  <w:style w:type="paragraph" w:customStyle="1" w:styleId="BFCDD1C0C0B14E8C90F22EC4BBA2BE429">
    <w:name w:val="BFCDD1C0C0B14E8C90F22EC4BBA2BE429"/>
    <w:rsid w:val="00DA37D2"/>
    <w:rPr>
      <w:rFonts w:eastAsiaTheme="minorHAnsi"/>
    </w:rPr>
  </w:style>
  <w:style w:type="paragraph" w:customStyle="1" w:styleId="AEEB4DE3D8C64B1BAC40F35415AA79508">
    <w:name w:val="AEEB4DE3D8C64B1BAC40F35415AA79508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AF4E9B3833DB4364A579F378E39DAB7F8">
    <w:name w:val="AF4E9B3833DB4364A579F378E39DAB7F8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888581AE09A145D8BD96BEAE633A0BDE9">
    <w:name w:val="888581AE09A145D8BD96BEAE633A0BDE9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17658765CF4348D49AAA65B6F8233FA99">
    <w:name w:val="17658765CF4348D49AAA65B6F8233FA99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E20D97FC614F43F4B83505F5172B1C209">
    <w:name w:val="E20D97FC614F43F4B83505F5172B1C209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7EC79D6203314F05B80C0EBAC7D4B7AE9">
    <w:name w:val="7EC79D6203314F05B80C0EBAC7D4B7AE9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25F124E792724E6A8E3EE437E5C1A1399">
    <w:name w:val="25F124E792724E6A8E3EE437E5C1A1399"/>
    <w:rsid w:val="00DA37D2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</w:rPr>
  </w:style>
  <w:style w:type="paragraph" w:customStyle="1" w:styleId="75789BAACED14D7B95E2E88E83FDBA74">
    <w:name w:val="75789BAACED14D7B95E2E88E83FDBA74"/>
    <w:pPr>
      <w:spacing w:after="160" w:line="259" w:lineRule="auto"/>
    </w:pPr>
  </w:style>
  <w:style w:type="paragraph" w:customStyle="1" w:styleId="A810A759A33543EEA3A3BD4595CCB9E1">
    <w:name w:val="A810A759A33543EEA3A3BD4595CCB9E1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B952A6A2-CFAB-48B0-8553-84DBE16B13C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5CDD589-7CDA-4CC8-B204-A671AD1B5F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710</Words>
  <Characters>404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ayetteville State University</Company>
  <LinksUpToDate>false</LinksUpToDate>
  <CharactersWithSpaces>4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Letitia Johnson-Arnold</cp:lastModifiedBy>
  <cp:revision>6</cp:revision>
  <cp:lastPrinted>2014-08-15T15:25:00Z</cp:lastPrinted>
  <dcterms:created xsi:type="dcterms:W3CDTF">2018-02-01T01:32:00Z</dcterms:created>
  <dcterms:modified xsi:type="dcterms:W3CDTF">2018-02-01T01:35:00Z</dcterms:modified>
</cp:coreProperties>
</file>